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FCFA45A" w14:textId="77777777" w:rsidR="004B36CD" w:rsidRPr="00A24734" w:rsidRDefault="004B36CD" w:rsidP="009045C6">
      <w:pPr>
        <w:pStyle w:val="ListParagraph"/>
        <w:tabs>
          <w:tab w:val="left" w:pos="540"/>
          <w:tab w:val="left" w:pos="1800"/>
        </w:tabs>
        <w:ind w:left="540" w:hanging="540"/>
        <w:jc w:val="center"/>
        <w:rPr>
          <w:rFonts w:ascii="Arial" w:hAnsi="Arial" w:cs="Arial"/>
          <w:b/>
          <w:bCs/>
          <w:i/>
          <w:iCs/>
          <w:sz w:val="40"/>
          <w:szCs w:val="40"/>
        </w:rPr>
      </w:pPr>
      <w:bookmarkStart w:id="0" w:name="_GoBack"/>
      <w:bookmarkEnd w:id="0"/>
      <w:r w:rsidRPr="00A24734">
        <w:rPr>
          <w:rFonts w:ascii="Arial" w:hAnsi="Arial" w:cs="Arial"/>
          <w:b/>
          <w:bCs/>
          <w:i/>
          <w:iCs/>
          <w:sz w:val="40"/>
          <w:szCs w:val="40"/>
        </w:rPr>
        <w:t>PLANNING COMMISSION</w:t>
      </w:r>
    </w:p>
    <w:p w14:paraId="5BE1188A" w14:textId="77777777" w:rsidR="00EB521B" w:rsidRPr="00A24734" w:rsidRDefault="00EB521B" w:rsidP="009045C6">
      <w:pPr>
        <w:tabs>
          <w:tab w:val="left" w:pos="540"/>
          <w:tab w:val="left" w:pos="1800"/>
        </w:tabs>
        <w:ind w:left="540" w:hanging="540"/>
        <w:rPr>
          <w:rFonts w:ascii="Arial" w:hAnsi="Arial" w:cs="Arial"/>
          <w:b/>
          <w:i/>
          <w:sz w:val="16"/>
          <w:szCs w:val="16"/>
        </w:rPr>
      </w:pPr>
    </w:p>
    <w:p w14:paraId="65774C1C" w14:textId="197B1E1B" w:rsidR="004B36CD" w:rsidRPr="00A24734" w:rsidRDefault="004B36CD" w:rsidP="009045C6">
      <w:pPr>
        <w:pStyle w:val="ListParagraph"/>
        <w:tabs>
          <w:tab w:val="left" w:pos="540"/>
          <w:tab w:val="left" w:pos="1800"/>
        </w:tabs>
        <w:ind w:left="540" w:hanging="540"/>
        <w:jc w:val="center"/>
        <w:rPr>
          <w:rFonts w:ascii="Arial" w:hAnsi="Arial" w:cs="Arial"/>
          <w:b/>
          <w:i/>
          <w:sz w:val="32"/>
          <w:szCs w:val="32"/>
        </w:rPr>
      </w:pPr>
      <w:r w:rsidRPr="00A24734">
        <w:rPr>
          <w:rFonts w:ascii="Arial" w:hAnsi="Arial" w:cs="Arial"/>
          <w:b/>
          <w:i/>
          <w:sz w:val="32"/>
          <w:szCs w:val="32"/>
        </w:rPr>
        <w:t>AGENDA</w:t>
      </w:r>
    </w:p>
    <w:p w14:paraId="6B069EAA" w14:textId="7DF110A8" w:rsidR="004B36CD" w:rsidRPr="00A24734" w:rsidRDefault="000B2DAF" w:rsidP="009045C6">
      <w:pPr>
        <w:pStyle w:val="ListParagraph"/>
        <w:tabs>
          <w:tab w:val="left" w:pos="540"/>
          <w:tab w:val="left" w:pos="1800"/>
        </w:tabs>
        <w:ind w:left="540" w:hanging="540"/>
        <w:jc w:val="center"/>
        <w:rPr>
          <w:rFonts w:ascii="Arial" w:hAnsi="Arial" w:cs="Arial"/>
          <w:b/>
          <w:i/>
          <w:sz w:val="32"/>
          <w:szCs w:val="32"/>
        </w:rPr>
      </w:pPr>
      <w:r>
        <w:rPr>
          <w:rFonts w:ascii="Arial" w:hAnsi="Arial" w:cs="Arial"/>
          <w:b/>
          <w:i/>
          <w:sz w:val="32"/>
          <w:szCs w:val="32"/>
        </w:rPr>
        <w:t>July 19</w:t>
      </w:r>
      <w:r w:rsidR="008512BB" w:rsidRPr="00A24734">
        <w:rPr>
          <w:rFonts w:ascii="Arial" w:hAnsi="Arial" w:cs="Arial"/>
          <w:b/>
          <w:i/>
          <w:sz w:val="32"/>
          <w:szCs w:val="32"/>
        </w:rPr>
        <w:t>, 202</w:t>
      </w:r>
      <w:r w:rsidR="00500836">
        <w:rPr>
          <w:rFonts w:ascii="Arial" w:hAnsi="Arial" w:cs="Arial"/>
          <w:b/>
          <w:i/>
          <w:sz w:val="32"/>
          <w:szCs w:val="32"/>
        </w:rPr>
        <w:t>4</w:t>
      </w:r>
    </w:p>
    <w:p w14:paraId="214DD431" w14:textId="06AFA23B" w:rsidR="00E15D14" w:rsidRPr="00A24734" w:rsidRDefault="004B36CD" w:rsidP="00D87375">
      <w:pPr>
        <w:pStyle w:val="ListParagraph"/>
        <w:tabs>
          <w:tab w:val="left" w:pos="540"/>
          <w:tab w:val="left" w:pos="1800"/>
        </w:tabs>
        <w:ind w:left="540" w:hanging="540"/>
        <w:jc w:val="center"/>
        <w:rPr>
          <w:rFonts w:ascii="Arial" w:hAnsi="Arial" w:cs="Arial"/>
          <w:b/>
          <w:i/>
          <w:sz w:val="32"/>
          <w:szCs w:val="32"/>
        </w:rPr>
      </w:pPr>
      <w:r w:rsidRPr="00A24734">
        <w:rPr>
          <w:rFonts w:ascii="Arial" w:hAnsi="Arial" w:cs="Arial"/>
          <w:b/>
          <w:i/>
          <w:sz w:val="32"/>
          <w:szCs w:val="32"/>
        </w:rPr>
        <w:t>9:00 a.m.</w:t>
      </w:r>
    </w:p>
    <w:p w14:paraId="694B6D39" w14:textId="0706F646" w:rsidR="002F2F47" w:rsidRDefault="002F2F47" w:rsidP="003E307D">
      <w:pPr>
        <w:tabs>
          <w:tab w:val="left" w:pos="540"/>
          <w:tab w:val="left" w:pos="1620"/>
          <w:tab w:val="left" w:pos="1800"/>
        </w:tabs>
        <w:ind w:left="540" w:hanging="540"/>
        <w:jc w:val="both"/>
        <w:rPr>
          <w:rFonts w:ascii="Arial" w:hAnsi="Arial" w:cs="Arial"/>
        </w:rPr>
      </w:pPr>
    </w:p>
    <w:p w14:paraId="31229B6B" w14:textId="49A244FA" w:rsidR="006607A7" w:rsidRPr="000B2DAF" w:rsidRDefault="000B2DAF" w:rsidP="000B2DAF">
      <w:pPr>
        <w:tabs>
          <w:tab w:val="left" w:pos="0"/>
          <w:tab w:val="left" w:pos="1620"/>
          <w:tab w:val="left" w:pos="1800"/>
        </w:tabs>
        <w:jc w:val="center"/>
        <w:rPr>
          <w:rFonts w:ascii="Arial" w:hAnsi="Arial" w:cs="Arial"/>
          <w:b/>
          <w:i/>
        </w:rPr>
      </w:pPr>
      <w:r w:rsidRPr="000B2DAF">
        <w:rPr>
          <w:rFonts w:ascii="Arial" w:hAnsi="Arial" w:cs="Arial"/>
          <w:b/>
          <w:i/>
        </w:rPr>
        <w:t>The purpose of this meeting is for informational and workshop purposes.</w:t>
      </w:r>
    </w:p>
    <w:p w14:paraId="047F1CC6" w14:textId="77777777" w:rsidR="006607A7" w:rsidRPr="000B2DAF" w:rsidRDefault="006607A7" w:rsidP="000B2DAF">
      <w:pPr>
        <w:tabs>
          <w:tab w:val="left" w:pos="540"/>
          <w:tab w:val="left" w:pos="1620"/>
          <w:tab w:val="left" w:pos="1800"/>
        </w:tabs>
        <w:ind w:left="540" w:hanging="540"/>
        <w:jc w:val="center"/>
        <w:rPr>
          <w:rFonts w:ascii="Arial" w:hAnsi="Arial" w:cs="Arial"/>
          <w:b/>
          <w:i/>
        </w:rPr>
      </w:pPr>
    </w:p>
    <w:p w14:paraId="64B7212F" w14:textId="77777777" w:rsidR="00BB35BB" w:rsidRPr="00743B62" w:rsidRDefault="004B36CD" w:rsidP="003E307D">
      <w:pPr>
        <w:pStyle w:val="ListParagraph"/>
        <w:numPr>
          <w:ilvl w:val="0"/>
          <w:numId w:val="32"/>
        </w:numPr>
        <w:tabs>
          <w:tab w:val="left" w:pos="540"/>
          <w:tab w:val="left" w:pos="1620"/>
        </w:tabs>
        <w:ind w:left="540" w:hanging="540"/>
        <w:contextualSpacing w:val="0"/>
        <w:jc w:val="both"/>
        <w:rPr>
          <w:rFonts w:ascii="Arial" w:hAnsi="Arial" w:cs="Arial"/>
        </w:rPr>
      </w:pPr>
      <w:r w:rsidRPr="00743B62">
        <w:rPr>
          <w:rFonts w:ascii="Arial" w:hAnsi="Arial" w:cs="Arial"/>
        </w:rPr>
        <w:t>Announcement on Open Meetings Act.</w:t>
      </w:r>
    </w:p>
    <w:p w14:paraId="000552B0" w14:textId="77777777" w:rsidR="00E21349" w:rsidRPr="00743B62" w:rsidRDefault="00E21349" w:rsidP="003E307D">
      <w:pPr>
        <w:tabs>
          <w:tab w:val="left" w:pos="540"/>
          <w:tab w:val="left" w:pos="1620"/>
        </w:tabs>
        <w:ind w:left="540" w:hanging="540"/>
        <w:jc w:val="both"/>
        <w:rPr>
          <w:rFonts w:ascii="Arial" w:hAnsi="Arial" w:cs="Arial"/>
        </w:rPr>
      </w:pPr>
    </w:p>
    <w:p w14:paraId="4BC39B8A" w14:textId="713D0C13" w:rsidR="00DE36D6" w:rsidRDefault="004B36CD" w:rsidP="003E307D">
      <w:pPr>
        <w:pStyle w:val="ListParagraph"/>
        <w:numPr>
          <w:ilvl w:val="0"/>
          <w:numId w:val="32"/>
        </w:numPr>
        <w:tabs>
          <w:tab w:val="left" w:pos="540"/>
          <w:tab w:val="left" w:pos="1620"/>
        </w:tabs>
        <w:ind w:left="540" w:hanging="540"/>
        <w:contextualSpacing w:val="0"/>
        <w:jc w:val="both"/>
        <w:rPr>
          <w:rFonts w:ascii="Arial" w:hAnsi="Arial" w:cs="Arial"/>
        </w:rPr>
      </w:pPr>
      <w:r w:rsidRPr="00743B62">
        <w:rPr>
          <w:rFonts w:ascii="Arial" w:hAnsi="Arial" w:cs="Arial"/>
        </w:rPr>
        <w:t>Roll call.</w:t>
      </w:r>
    </w:p>
    <w:p w14:paraId="377FEDD1" w14:textId="77777777" w:rsidR="000B2DAF" w:rsidRPr="000B2DAF" w:rsidRDefault="000B2DAF" w:rsidP="000B2DAF">
      <w:pPr>
        <w:pStyle w:val="ListParagraph"/>
        <w:rPr>
          <w:rFonts w:ascii="Arial" w:hAnsi="Arial" w:cs="Arial"/>
        </w:rPr>
      </w:pPr>
    </w:p>
    <w:p w14:paraId="4E052C43" w14:textId="5627B12E" w:rsidR="000B2DAF" w:rsidRDefault="000B2DAF" w:rsidP="003E307D">
      <w:pPr>
        <w:pStyle w:val="ListParagraph"/>
        <w:numPr>
          <w:ilvl w:val="0"/>
          <w:numId w:val="32"/>
        </w:numPr>
        <w:tabs>
          <w:tab w:val="left" w:pos="540"/>
          <w:tab w:val="left" w:pos="1620"/>
        </w:tabs>
        <w:ind w:left="540" w:hanging="54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lanning Commission Handbook &amp; New Commissioner Quick Reference Update</w:t>
      </w:r>
    </w:p>
    <w:p w14:paraId="6158F1E5" w14:textId="77777777" w:rsidR="000B2DAF" w:rsidRPr="000B2DAF" w:rsidRDefault="000B2DAF" w:rsidP="000B2DAF">
      <w:pPr>
        <w:pStyle w:val="ListParagraph"/>
        <w:rPr>
          <w:rFonts w:ascii="Arial" w:hAnsi="Arial" w:cs="Arial"/>
        </w:rPr>
      </w:pPr>
    </w:p>
    <w:p w14:paraId="4BC50B8D" w14:textId="2917429C" w:rsidR="000B2DAF" w:rsidRDefault="000B2DAF" w:rsidP="003E307D">
      <w:pPr>
        <w:pStyle w:val="ListParagraph"/>
        <w:numPr>
          <w:ilvl w:val="0"/>
          <w:numId w:val="32"/>
        </w:numPr>
        <w:tabs>
          <w:tab w:val="left" w:pos="540"/>
          <w:tab w:val="left" w:pos="1620"/>
        </w:tabs>
        <w:ind w:left="540" w:hanging="54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Development Review Team &amp; Planning Commission Application Process</w:t>
      </w:r>
    </w:p>
    <w:p w14:paraId="698E15AA" w14:textId="77777777" w:rsidR="000B2DAF" w:rsidRPr="000B2DAF" w:rsidRDefault="000B2DAF" w:rsidP="000B2DAF">
      <w:pPr>
        <w:pStyle w:val="ListParagraph"/>
        <w:rPr>
          <w:rFonts w:ascii="Arial" w:hAnsi="Arial" w:cs="Arial"/>
        </w:rPr>
      </w:pPr>
    </w:p>
    <w:p w14:paraId="41C2CF0E" w14:textId="31AAE905" w:rsidR="000B2DAF" w:rsidRDefault="000B2DAF" w:rsidP="003E307D">
      <w:pPr>
        <w:pStyle w:val="ListParagraph"/>
        <w:numPr>
          <w:ilvl w:val="0"/>
          <w:numId w:val="32"/>
        </w:numPr>
        <w:tabs>
          <w:tab w:val="left" w:pos="540"/>
          <w:tab w:val="left" w:pos="1620"/>
        </w:tabs>
        <w:ind w:left="540" w:hanging="54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lanning Staff Updates</w:t>
      </w:r>
    </w:p>
    <w:p w14:paraId="21759A53" w14:textId="77777777" w:rsidR="00E21349" w:rsidRPr="00A24734" w:rsidRDefault="00E21349" w:rsidP="003E307D">
      <w:pPr>
        <w:pStyle w:val="ListParagraph"/>
        <w:tabs>
          <w:tab w:val="left" w:pos="540"/>
        </w:tabs>
        <w:ind w:left="540" w:hanging="540"/>
        <w:contextualSpacing w:val="0"/>
        <w:jc w:val="both"/>
        <w:rPr>
          <w:rFonts w:ascii="Arial" w:hAnsi="Arial" w:cs="Arial"/>
          <w:b/>
          <w:u w:val="single"/>
        </w:rPr>
      </w:pPr>
    </w:p>
    <w:p w14:paraId="3384736D" w14:textId="68DA5752" w:rsidR="006607A7" w:rsidRPr="00500836" w:rsidRDefault="00482790" w:rsidP="00A91206">
      <w:pPr>
        <w:pStyle w:val="ListParagraph"/>
        <w:numPr>
          <w:ilvl w:val="0"/>
          <w:numId w:val="32"/>
        </w:numPr>
        <w:tabs>
          <w:tab w:val="left" w:pos="540"/>
        </w:tabs>
        <w:ind w:left="540" w:hanging="540"/>
        <w:contextualSpacing w:val="0"/>
        <w:jc w:val="both"/>
        <w:rPr>
          <w:rFonts w:ascii="Arial" w:hAnsi="Arial" w:cs="Arial"/>
          <w:b/>
          <w:u w:val="single"/>
        </w:rPr>
      </w:pPr>
      <w:r w:rsidRPr="00A24734">
        <w:rPr>
          <w:rFonts w:ascii="Arial" w:hAnsi="Arial" w:cs="Arial"/>
        </w:rPr>
        <w:t>Adjournment</w:t>
      </w:r>
      <w:r w:rsidR="009F2A50" w:rsidRPr="00A24734">
        <w:rPr>
          <w:rFonts w:ascii="Arial" w:hAnsi="Arial" w:cs="Arial"/>
        </w:rPr>
        <w:t>.</w:t>
      </w:r>
    </w:p>
    <w:p w14:paraId="2945F0FF" w14:textId="77777777" w:rsidR="000B140F" w:rsidRDefault="000B140F" w:rsidP="00A91206">
      <w:pPr>
        <w:tabs>
          <w:tab w:val="left" w:pos="540"/>
        </w:tabs>
        <w:jc w:val="both"/>
        <w:rPr>
          <w:rFonts w:ascii="Arial" w:hAnsi="Arial" w:cs="Arial"/>
          <w:b/>
          <w:u w:val="single"/>
        </w:rPr>
      </w:pPr>
    </w:p>
    <w:p w14:paraId="25D5B72A" w14:textId="77777777" w:rsidR="000B140F" w:rsidRDefault="000B140F" w:rsidP="00A91206">
      <w:pPr>
        <w:tabs>
          <w:tab w:val="left" w:pos="540"/>
        </w:tabs>
        <w:jc w:val="both"/>
        <w:rPr>
          <w:rFonts w:ascii="Arial" w:hAnsi="Arial" w:cs="Arial"/>
          <w:b/>
          <w:u w:val="single"/>
        </w:rPr>
      </w:pPr>
    </w:p>
    <w:p w14:paraId="4D457DF2" w14:textId="34FD3EE0" w:rsidR="000B140F" w:rsidRDefault="000B140F" w:rsidP="00A91206">
      <w:pPr>
        <w:tabs>
          <w:tab w:val="left" w:pos="540"/>
        </w:tabs>
        <w:jc w:val="both"/>
        <w:rPr>
          <w:rFonts w:ascii="Arial" w:hAnsi="Arial" w:cs="Arial"/>
          <w:b/>
          <w:u w:val="single"/>
        </w:rPr>
      </w:pPr>
    </w:p>
    <w:p w14:paraId="01D6EF69" w14:textId="624F4BF4" w:rsidR="000B140F" w:rsidRDefault="000B140F" w:rsidP="00A91206">
      <w:pPr>
        <w:tabs>
          <w:tab w:val="left" w:pos="540"/>
        </w:tabs>
        <w:jc w:val="both"/>
        <w:rPr>
          <w:rFonts w:ascii="Arial" w:hAnsi="Arial" w:cs="Arial"/>
          <w:b/>
          <w:u w:val="single"/>
        </w:rPr>
      </w:pPr>
    </w:p>
    <w:p w14:paraId="1E279F70" w14:textId="77777777" w:rsidR="000B140F" w:rsidRDefault="000B140F" w:rsidP="00A91206">
      <w:pPr>
        <w:tabs>
          <w:tab w:val="left" w:pos="540"/>
        </w:tabs>
        <w:jc w:val="both"/>
        <w:rPr>
          <w:rFonts w:ascii="Arial" w:hAnsi="Arial" w:cs="Arial"/>
          <w:b/>
          <w:u w:val="single"/>
        </w:rPr>
      </w:pPr>
    </w:p>
    <w:p w14:paraId="50CDECEC" w14:textId="082D728C" w:rsidR="006607A7" w:rsidRPr="00A24734" w:rsidRDefault="006607A7" w:rsidP="00A91206">
      <w:pPr>
        <w:tabs>
          <w:tab w:val="left" w:pos="540"/>
        </w:tabs>
        <w:jc w:val="both"/>
        <w:rPr>
          <w:rFonts w:ascii="Arial" w:hAnsi="Arial" w:cs="Arial"/>
          <w:b/>
          <w:u w:val="single"/>
        </w:rPr>
      </w:pPr>
    </w:p>
    <w:tbl>
      <w:tblPr>
        <w:tblW w:w="496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4"/>
        <w:gridCol w:w="2979"/>
        <w:gridCol w:w="3072"/>
      </w:tblGrid>
      <w:tr w:rsidR="004573D4" w:rsidRPr="00A24734" w14:paraId="76FE7405" w14:textId="77777777" w:rsidTr="0047098A">
        <w:trPr>
          <w:trHeight w:val="1133"/>
          <w:jc w:val="center"/>
        </w:trPr>
        <w:tc>
          <w:tcPr>
            <w:tcW w:w="1738" w:type="pct"/>
            <w:vAlign w:val="center"/>
          </w:tcPr>
          <w:p w14:paraId="38962D1B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Chairman Stan Dart</w:t>
            </w:r>
          </w:p>
          <w:p w14:paraId="744D26AB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2410 65th Avenue Place</w:t>
            </w:r>
          </w:p>
          <w:p w14:paraId="4ED1615C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5</w:t>
            </w:r>
          </w:p>
          <w:p w14:paraId="5190EE59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234-1616</w:t>
            </w:r>
          </w:p>
          <w:p w14:paraId="4014A3B3" w14:textId="77777777" w:rsidR="004573D4" w:rsidRPr="00834A9C" w:rsidRDefault="00B05219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hyperlink r:id="rId8" w:history="1">
              <w:r w:rsidR="004573D4" w:rsidRPr="00834A9C">
                <w:rPr>
                  <w:rStyle w:val="Hyperlink"/>
                  <w:rFonts w:ascii="Arial" w:hAnsi="Arial" w:cs="Arial"/>
                  <w:color w:val="auto"/>
                  <w:sz w:val="16"/>
                  <w:szCs w:val="16"/>
                  <w:u w:val="none"/>
                </w:rPr>
                <w:t>msdart@charter.net</w:t>
              </w:r>
            </w:hyperlink>
          </w:p>
        </w:tc>
        <w:tc>
          <w:tcPr>
            <w:tcW w:w="1606" w:type="pct"/>
            <w:vAlign w:val="center"/>
          </w:tcPr>
          <w:p w14:paraId="72D8DBEC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Vice-Chairman Richard McGinnis</w:t>
            </w:r>
          </w:p>
          <w:p w14:paraId="0479DB08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11 21st Avenue Place</w:t>
            </w:r>
          </w:p>
          <w:p w14:paraId="51D483C4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5</w:t>
            </w:r>
          </w:p>
          <w:p w14:paraId="60CFE971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325-4941</w:t>
            </w:r>
          </w:p>
          <w:p w14:paraId="233B7BD4" w14:textId="77777777" w:rsidR="004573D4" w:rsidRPr="00834A9C" w:rsidRDefault="00B05219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hyperlink r:id="rId9" w:history="1">
              <w:r w:rsidR="004573D4" w:rsidRPr="00834A9C">
                <w:rPr>
                  <w:rStyle w:val="Hyperlink"/>
                  <w:rFonts w:ascii="Arial" w:hAnsi="Arial" w:cs="Arial"/>
                  <w:color w:val="auto"/>
                  <w:sz w:val="16"/>
                  <w:szCs w:val="16"/>
                  <w:u w:val="none"/>
                </w:rPr>
                <w:t>richmcginnisbanker@gmail.com</w:t>
              </w:r>
            </w:hyperlink>
          </w:p>
        </w:tc>
        <w:tc>
          <w:tcPr>
            <w:tcW w:w="1656" w:type="pct"/>
            <w:vAlign w:val="center"/>
          </w:tcPr>
          <w:p w14:paraId="3C0A3D72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oard Member Monte Dakan</w:t>
            </w:r>
          </w:p>
          <w:p w14:paraId="6FE4188D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6605 Avenue M Place</w:t>
            </w:r>
          </w:p>
          <w:p w14:paraId="1C8EC6C5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7</w:t>
            </w:r>
          </w:p>
          <w:p w14:paraId="2C6C3C9F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293-7909</w:t>
            </w:r>
          </w:p>
          <w:p w14:paraId="4F5E7D6C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montedakan@hotmail.com</w:t>
            </w:r>
          </w:p>
        </w:tc>
      </w:tr>
      <w:tr w:rsidR="004573D4" w:rsidRPr="00A24734" w14:paraId="11CE3EF8" w14:textId="77777777" w:rsidTr="0047098A">
        <w:trPr>
          <w:trHeight w:val="1124"/>
          <w:jc w:val="center"/>
        </w:trPr>
        <w:tc>
          <w:tcPr>
            <w:tcW w:w="1738" w:type="pct"/>
            <w:vAlign w:val="center"/>
          </w:tcPr>
          <w:p w14:paraId="1AB5D137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oard Member Dave Malone</w:t>
            </w:r>
          </w:p>
          <w:p w14:paraId="4C27E5F3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4402 Avenue P</w:t>
            </w:r>
          </w:p>
          <w:p w14:paraId="31AD733F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7</w:t>
            </w:r>
          </w:p>
          <w:p w14:paraId="662AF4CD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224-3188</w:t>
            </w:r>
          </w:p>
          <w:p w14:paraId="18FE502A" w14:textId="77777777" w:rsidR="004573D4" w:rsidRPr="00834A9C" w:rsidRDefault="00B05219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hyperlink r:id="rId10" w:history="1">
              <w:r w:rsidR="004573D4" w:rsidRPr="00834A9C">
                <w:rPr>
                  <w:rStyle w:val="Hyperlink"/>
                  <w:rFonts w:ascii="Arial" w:hAnsi="Arial" w:cs="Arial"/>
                  <w:color w:val="auto"/>
                  <w:sz w:val="16"/>
                  <w:szCs w:val="16"/>
                  <w:u w:val="none"/>
                </w:rPr>
                <w:t>dmalone@ipexneb.com</w:t>
              </w:r>
            </w:hyperlink>
          </w:p>
        </w:tc>
        <w:tc>
          <w:tcPr>
            <w:tcW w:w="1606" w:type="pct"/>
            <w:shd w:val="clear" w:color="auto" w:fill="auto"/>
            <w:vAlign w:val="center"/>
          </w:tcPr>
          <w:p w14:paraId="6F56201D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oard Member Joey Cochran</w:t>
            </w:r>
          </w:p>
          <w:p w14:paraId="561AF5F7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4104 10</w:t>
            </w:r>
            <w:r w:rsidRPr="00834A9C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834A9C">
              <w:rPr>
                <w:rFonts w:ascii="Arial" w:hAnsi="Arial" w:cs="Arial"/>
                <w:sz w:val="16"/>
                <w:szCs w:val="16"/>
              </w:rPr>
              <w:t xml:space="preserve"> Avenue Place</w:t>
            </w:r>
          </w:p>
          <w:p w14:paraId="635AE144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5</w:t>
            </w:r>
          </w:p>
          <w:p w14:paraId="3080D40E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293-6445</w:t>
            </w:r>
          </w:p>
          <w:p w14:paraId="5953FB92" w14:textId="77777777" w:rsidR="004573D4" w:rsidRPr="00834A9C" w:rsidRDefault="00B05219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hyperlink r:id="rId11" w:history="1">
              <w:r w:rsidR="004573D4" w:rsidRPr="00834A9C">
                <w:rPr>
                  <w:rStyle w:val="Hyperlink"/>
                  <w:rFonts w:ascii="Arial" w:hAnsi="Arial" w:cs="Arial"/>
                  <w:color w:val="auto"/>
                  <w:sz w:val="16"/>
                  <w:szCs w:val="16"/>
                  <w:u w:val="none"/>
                </w:rPr>
                <w:t>jcochran@nlnb.com</w:t>
              </w:r>
            </w:hyperlink>
          </w:p>
        </w:tc>
        <w:tc>
          <w:tcPr>
            <w:tcW w:w="1656" w:type="pct"/>
            <w:vAlign w:val="center"/>
          </w:tcPr>
          <w:p w14:paraId="05E6EBC1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oard Member Brent Yaw</w:t>
            </w:r>
          </w:p>
          <w:p w14:paraId="06EF0B2E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2224 Central Avenue, Loft 1</w:t>
            </w:r>
          </w:p>
          <w:p w14:paraId="1B8CA2CE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7</w:t>
            </w:r>
          </w:p>
          <w:p w14:paraId="7D4E6A0F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627-2951</w:t>
            </w:r>
          </w:p>
          <w:p w14:paraId="4447CE9D" w14:textId="77777777" w:rsidR="004573D4" w:rsidRPr="00834A9C" w:rsidRDefault="004573D4" w:rsidP="0047098A">
            <w:pPr>
              <w:tabs>
                <w:tab w:val="left" w:pos="513"/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rentyaw@icloud.com</w:t>
            </w:r>
          </w:p>
        </w:tc>
      </w:tr>
      <w:tr w:rsidR="004573D4" w:rsidRPr="00A24734" w14:paraId="656833A4" w14:textId="77777777" w:rsidTr="0047098A">
        <w:trPr>
          <w:trHeight w:val="1133"/>
          <w:jc w:val="center"/>
        </w:trPr>
        <w:tc>
          <w:tcPr>
            <w:tcW w:w="1738" w:type="pct"/>
            <w:vAlign w:val="center"/>
          </w:tcPr>
          <w:p w14:paraId="30527315" w14:textId="77777777" w:rsidR="004573D4" w:rsidRPr="00834A9C" w:rsidRDefault="004573D4" w:rsidP="0047098A">
            <w:pPr>
              <w:autoSpaceDE w:val="0"/>
              <w:autoSpaceDN w:val="0"/>
              <w:adjustRightInd w:val="0"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oard Member John Rickard</w:t>
            </w:r>
          </w:p>
          <w:p w14:paraId="6615AEF0" w14:textId="77777777" w:rsidR="004573D4" w:rsidRPr="00834A9C" w:rsidRDefault="004573D4" w:rsidP="0047098A">
            <w:pPr>
              <w:autoSpaceDE w:val="0"/>
              <w:autoSpaceDN w:val="0"/>
              <w:adjustRightInd w:val="0"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6309 Avenue L Place</w:t>
            </w:r>
          </w:p>
          <w:p w14:paraId="68E523DF" w14:textId="77777777" w:rsidR="004573D4" w:rsidRPr="00834A9C" w:rsidRDefault="004573D4" w:rsidP="0047098A">
            <w:pPr>
              <w:autoSpaceDE w:val="0"/>
              <w:autoSpaceDN w:val="0"/>
              <w:adjustRightInd w:val="0"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7</w:t>
            </w:r>
          </w:p>
          <w:p w14:paraId="399E176D" w14:textId="77777777" w:rsidR="004573D4" w:rsidRPr="00834A9C" w:rsidRDefault="004573D4" w:rsidP="0047098A">
            <w:pPr>
              <w:autoSpaceDE w:val="0"/>
              <w:autoSpaceDN w:val="0"/>
              <w:adjustRightInd w:val="0"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390-7426</w:t>
            </w:r>
          </w:p>
          <w:p w14:paraId="00F57C48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johnrmidway@hotmail.com</w:t>
            </w:r>
          </w:p>
        </w:tc>
        <w:tc>
          <w:tcPr>
            <w:tcW w:w="1606" w:type="pct"/>
            <w:vAlign w:val="center"/>
          </w:tcPr>
          <w:p w14:paraId="64AD74CD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oard Member Melissa Scott-Pandorf</w:t>
            </w:r>
          </w:p>
          <w:p w14:paraId="6D66C17A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612 West 68th Street</w:t>
            </w:r>
          </w:p>
          <w:p w14:paraId="1A1944EE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5</w:t>
            </w:r>
          </w:p>
          <w:p w14:paraId="56762F9B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402-679-6476</w:t>
            </w:r>
          </w:p>
          <w:p w14:paraId="0F0D42A6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mmscottp@gmail.com</w:t>
            </w:r>
          </w:p>
        </w:tc>
        <w:tc>
          <w:tcPr>
            <w:tcW w:w="1656" w:type="pct"/>
            <w:vAlign w:val="center"/>
          </w:tcPr>
          <w:p w14:paraId="0AC29F04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Board Member Jeffery Baker</w:t>
            </w:r>
          </w:p>
          <w:p w14:paraId="675B2595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2004 West 42</w:t>
            </w:r>
            <w:r w:rsidRPr="00834A9C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Pr="00834A9C">
              <w:rPr>
                <w:rFonts w:ascii="Arial" w:hAnsi="Arial" w:cs="Arial"/>
                <w:sz w:val="16"/>
                <w:szCs w:val="16"/>
              </w:rPr>
              <w:t xml:space="preserve"> Street</w:t>
            </w:r>
          </w:p>
          <w:p w14:paraId="2EBDA9C2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Kearney, NE 68845</w:t>
            </w:r>
          </w:p>
          <w:p w14:paraId="3D264F25" w14:textId="77777777" w:rsidR="004573D4" w:rsidRPr="00834A9C" w:rsidRDefault="004573D4" w:rsidP="0047098A">
            <w:pPr>
              <w:tabs>
                <w:tab w:val="left" w:pos="3600"/>
                <w:tab w:val="left" w:pos="7560"/>
              </w:tabs>
              <w:suppressAutoHyphens/>
              <w:ind w:left="540" w:hanging="540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308-234-1881</w:t>
            </w:r>
          </w:p>
          <w:p w14:paraId="01B705DA" w14:textId="77777777" w:rsidR="004573D4" w:rsidRPr="00834A9C" w:rsidRDefault="004573D4" w:rsidP="0047098A">
            <w:pPr>
              <w:tabs>
                <w:tab w:val="left" w:pos="540"/>
                <w:tab w:val="left" w:pos="1800"/>
              </w:tabs>
              <w:ind w:left="540" w:hanging="54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34A9C">
              <w:rPr>
                <w:rFonts w:ascii="Arial" w:hAnsi="Arial" w:cs="Arial"/>
                <w:sz w:val="16"/>
                <w:szCs w:val="16"/>
              </w:rPr>
              <w:t>jeff@mynewlifechurch.com</w:t>
            </w:r>
          </w:p>
        </w:tc>
      </w:tr>
    </w:tbl>
    <w:p w14:paraId="6992044D" w14:textId="29F504E0" w:rsidR="004573D4" w:rsidRDefault="004573D4" w:rsidP="004573D4">
      <w:pPr>
        <w:tabs>
          <w:tab w:val="left" w:pos="540"/>
        </w:tabs>
        <w:ind w:left="540" w:hanging="540"/>
        <w:jc w:val="center"/>
        <w:rPr>
          <w:rFonts w:ascii="Arial" w:hAnsi="Arial" w:cs="Arial"/>
          <w:sz w:val="16"/>
          <w:szCs w:val="16"/>
        </w:rPr>
      </w:pPr>
      <w:r w:rsidRPr="00A24734">
        <w:rPr>
          <w:rFonts w:ascii="Arial" w:hAnsi="Arial" w:cs="Arial"/>
          <w:sz w:val="16"/>
          <w:szCs w:val="16"/>
        </w:rPr>
        <w:t>A current agenda is on file at the Office of Development Services, 1st Floor at City Hall, 18 East 22nd Street, Kearney, Nebraska.</w:t>
      </w:r>
    </w:p>
    <w:p w14:paraId="0B6378C2" w14:textId="53F2DC41" w:rsidR="009949D0" w:rsidRPr="00A24734" w:rsidRDefault="004573D4" w:rsidP="004573D4">
      <w:pPr>
        <w:tabs>
          <w:tab w:val="left" w:pos="540"/>
        </w:tabs>
        <w:ind w:left="540" w:hanging="540"/>
        <w:jc w:val="center"/>
        <w:rPr>
          <w:rFonts w:ascii="Arial" w:hAnsi="Arial" w:cs="Arial"/>
          <w:sz w:val="16"/>
          <w:szCs w:val="16"/>
        </w:rPr>
      </w:pPr>
      <w:r w:rsidRPr="00A24734">
        <w:rPr>
          <w:rFonts w:ascii="Arial" w:hAnsi="Arial" w:cs="Arial"/>
          <w:sz w:val="16"/>
          <w:szCs w:val="16"/>
        </w:rPr>
        <w:t xml:space="preserve">For more information, call (308) 233-3254 or visit our website at </w:t>
      </w:r>
      <w:hyperlink r:id="rId12" w:history="1">
        <w:r w:rsidRPr="00A24734">
          <w:rPr>
            <w:rStyle w:val="Hyperlink"/>
            <w:rFonts w:ascii="Arial" w:hAnsi="Arial" w:cs="Arial"/>
            <w:color w:val="auto"/>
            <w:sz w:val="16"/>
            <w:szCs w:val="16"/>
          </w:rPr>
          <w:t>www.cityofkearney.org</w:t>
        </w:r>
      </w:hyperlink>
    </w:p>
    <w:sectPr w:rsidR="009949D0" w:rsidRPr="00A24734" w:rsidSect="00A24734">
      <w:headerReference w:type="even" r:id="rId13"/>
      <w:headerReference w:type="defaul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F04FC" w14:textId="77777777" w:rsidR="00B05219" w:rsidRDefault="00B05219">
      <w:r>
        <w:separator/>
      </w:r>
    </w:p>
  </w:endnote>
  <w:endnote w:type="continuationSeparator" w:id="0">
    <w:p w14:paraId="3483890E" w14:textId="77777777" w:rsidR="00B05219" w:rsidRDefault="00B05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D5EBF" w14:textId="77777777" w:rsidR="00B05219" w:rsidRDefault="00B05219">
      <w:r>
        <w:separator/>
      </w:r>
    </w:p>
  </w:footnote>
  <w:footnote w:type="continuationSeparator" w:id="0">
    <w:p w14:paraId="0EB87479" w14:textId="77777777" w:rsidR="00B05219" w:rsidRDefault="00B052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6363A" w14:textId="356336D3" w:rsidR="00B26D7D" w:rsidRDefault="00973CF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4112" behindDoc="1" locked="0" layoutInCell="0" allowOverlap="1" wp14:anchorId="43443F8B" wp14:editId="2C46814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5" name="WordArt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A8C474" w14:textId="77777777" w:rsidR="00973CF1" w:rsidRDefault="00973CF1" w:rsidP="00973CF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2"/>
                              <w:szCs w:val="2"/>
                              <w14:textFill>
                                <w14:solidFill>
                                  <w14:schemeClr w14:val="bg1">
                                    <w14:alpha w14:val="50000"/>
                                    <w14:lumMod w14:val="65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443F8B" id="_x0000_t202" coordsize="21600,21600" o:spt="202" path="m,l,21600r21600,l21600,xe">
              <v:stroke joinstyle="miter"/>
              <v:path gradientshapeok="t" o:connecttype="rect"/>
            </v:shapetype>
            <v:shape id="WordArt 11" o:spid="_x0000_s1026" type="#_x0000_t202" style="position:absolute;margin-left:0;margin-top:0;width:471.3pt;height:188.5pt;rotation:-45;z-index:-2516423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" o:allowincell="f" filled="f" stroked="f">
              <v:stroke joinstyle="round"/>
              <o:lock v:ext="edit" shapetype="t"/>
              <v:textbox style="mso-fit-shape-to-text:t">
                <w:txbxContent>
                  <w:p w14:paraId="00A8C474" w14:textId="77777777" w:rsidR="00973CF1" w:rsidRDefault="00973CF1" w:rsidP="00973CF1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2"/>
                        <w:szCs w:val="2"/>
                        <w14:textFill>
                          <w14:solidFill>
                            <w14:schemeClr w14:val="bg1">
                              <w14:alpha w14:val="50000"/>
                              <w14:lumMod w14:val="65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016" behindDoc="1" locked="0" layoutInCell="0" allowOverlap="1" wp14:anchorId="27DB3D97" wp14:editId="20D6A2CC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4" name="WordArt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E789C3" w14:textId="77777777" w:rsidR="00973CF1" w:rsidRDefault="00973CF1" w:rsidP="00973CF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2"/>
                              <w:szCs w:val="2"/>
                              <w14:textFill>
                                <w14:solidFill>
                                  <w14:schemeClr w14:val="bg1">
                                    <w14:alpha w14:val="50000"/>
                                    <w14:lumMod w14:val="65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DB3D97" id="WordArt 9" o:spid="_x0000_s1027" type="#_x0000_t202" style="position:absolute;margin-left:0;margin-top:0;width:471.3pt;height:188.5pt;rotation:-45;z-index:-251646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" o:allowincell="f" filled="f" stroked="f">
              <v:stroke joinstyle="round"/>
              <o:lock v:ext="edit" shapetype="t"/>
              <v:textbox style="mso-fit-shape-to-text:t">
                <w:txbxContent>
                  <w:p w14:paraId="44E789C3" w14:textId="77777777" w:rsidR="00973CF1" w:rsidRDefault="00973CF1" w:rsidP="00973CF1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2"/>
                        <w:szCs w:val="2"/>
                        <w14:textFill>
                          <w14:solidFill>
                            <w14:schemeClr w14:val="bg1">
                              <w14:alpha w14:val="50000"/>
                              <w14:lumMod w14:val="65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920" behindDoc="1" locked="0" layoutInCell="0" allowOverlap="1" wp14:anchorId="653036E3" wp14:editId="05B686F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3" name="WordAr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1F1EF9" w14:textId="77777777" w:rsidR="00973CF1" w:rsidRDefault="00973CF1" w:rsidP="00973CF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2"/>
                              <w:szCs w:val="2"/>
                              <w14:textFill>
                                <w14:solidFill>
                                  <w14:schemeClr w14:val="bg1">
                                    <w14:alpha w14:val="50000"/>
                                    <w14:lumMod w14:val="65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3036E3" id="WordArt 6" o:spid="_x0000_s1028" type="#_x0000_t202" style="position:absolute;margin-left:0;margin-top:0;width:471.3pt;height:188.5pt;rotation:-45;z-index:-2516505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" o:allowincell="f" filled="f" stroked="f">
              <v:stroke joinstyle="round"/>
              <o:lock v:ext="edit" shapetype="t"/>
              <v:textbox style="mso-fit-shape-to-text:t">
                <w:txbxContent>
                  <w:p w14:paraId="791F1EF9" w14:textId="77777777" w:rsidR="00973CF1" w:rsidRDefault="00973CF1" w:rsidP="00973CF1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2"/>
                        <w:szCs w:val="2"/>
                        <w14:textFill>
                          <w14:solidFill>
                            <w14:schemeClr w14:val="bg1">
                              <w14:alpha w14:val="50000"/>
                              <w14:lumMod w14:val="65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1" locked="0" layoutInCell="0" allowOverlap="1" wp14:anchorId="4663BBA5" wp14:editId="7B227896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2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3D9EF4" w14:textId="77777777" w:rsidR="00973CF1" w:rsidRDefault="00973CF1" w:rsidP="00973CF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2"/>
                              <w:szCs w:val="2"/>
                              <w14:textFill>
                                <w14:solidFill>
                                  <w14:schemeClr w14:val="bg1">
                                    <w14:alpha w14:val="50000"/>
                                    <w14:lumMod w14:val="65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63BBA5" id="WordArt 4" o:spid="_x0000_s1029" type="#_x0000_t202" style="position:absolute;margin-left:0;margin-top:0;width:471.3pt;height:188.5pt;rotation:-45;z-index:-251654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" o:allowincell="f" filled="f" stroked="f">
              <v:stroke joinstyle="round"/>
              <o:lock v:ext="edit" shapetype="t"/>
              <v:textbox style="mso-fit-shape-to-text:t">
                <w:txbxContent>
                  <w:p w14:paraId="6A3D9EF4" w14:textId="77777777" w:rsidR="00973CF1" w:rsidRDefault="00973CF1" w:rsidP="00973CF1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2"/>
                        <w:szCs w:val="2"/>
                        <w14:textFill>
                          <w14:solidFill>
                            <w14:schemeClr w14:val="bg1">
                              <w14:alpha w14:val="50000"/>
                              <w14:lumMod w14:val="65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747915EA" wp14:editId="644AA2EC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1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5EF09A" w14:textId="77777777" w:rsidR="00973CF1" w:rsidRDefault="00973CF1" w:rsidP="00973CF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2"/>
                              <w:szCs w:val="2"/>
                              <w14:textFill>
                                <w14:solidFill>
                                  <w14:schemeClr w14:val="bg1">
                                    <w14:alpha w14:val="50000"/>
                                    <w14:lumMod w14:val="65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7915EA" id="WordArt 2" o:spid="_x0000_s1030" type="#_x0000_t202" style="position:absolute;margin-left:0;margin-top:0;width:471.3pt;height:188.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" o:allowincell="f" filled="f" stroked="f">
              <v:stroke joinstyle="round"/>
              <o:lock v:ext="edit" shapetype="t"/>
              <v:textbox style="mso-fit-shape-to-text:t">
                <w:txbxContent>
                  <w:p w14:paraId="215EF09A" w14:textId="77777777" w:rsidR="00973CF1" w:rsidRDefault="00973CF1" w:rsidP="00973CF1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2"/>
                        <w:szCs w:val="2"/>
                        <w14:textFill>
                          <w14:solidFill>
                            <w14:schemeClr w14:val="bg1">
                              <w14:alpha w14:val="50000"/>
                              <w14:lumMod w14:val="65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87915" w14:textId="35A0B45B" w:rsidR="00E550A8" w:rsidRPr="002D7230" w:rsidRDefault="000362A0" w:rsidP="007A1FDC">
    <w:pPr>
      <w:pStyle w:val="Header"/>
      <w:tabs>
        <w:tab w:val="clear" w:pos="4320"/>
        <w:tab w:val="clear" w:pos="8640"/>
        <w:tab w:val="right" w:pos="9348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June 21, 2024</w:t>
    </w:r>
    <w:r w:rsidR="00E550A8" w:rsidRPr="002D7230">
      <w:rPr>
        <w:rFonts w:ascii="Arial" w:hAnsi="Arial" w:cs="Arial"/>
        <w:sz w:val="18"/>
        <w:szCs w:val="18"/>
      </w:rPr>
      <w:tab/>
      <w:t xml:space="preserve">Page </w:t>
    </w:r>
    <w:r w:rsidR="00E550A8" w:rsidRPr="002D7230">
      <w:rPr>
        <w:rStyle w:val="PageNumber"/>
        <w:rFonts w:ascii="Arial" w:hAnsi="Arial" w:cs="Arial"/>
        <w:sz w:val="18"/>
        <w:szCs w:val="18"/>
      </w:rPr>
      <w:fldChar w:fldCharType="begin"/>
    </w:r>
    <w:r w:rsidR="00E550A8" w:rsidRPr="002D7230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E550A8" w:rsidRPr="002D7230">
      <w:rPr>
        <w:rStyle w:val="PageNumber"/>
        <w:rFonts w:ascii="Arial" w:hAnsi="Arial" w:cs="Arial"/>
        <w:sz w:val="18"/>
        <w:szCs w:val="18"/>
      </w:rPr>
      <w:fldChar w:fldCharType="separate"/>
    </w:r>
    <w:r w:rsidR="0092530C">
      <w:rPr>
        <w:rStyle w:val="PageNumber"/>
        <w:rFonts w:ascii="Arial" w:hAnsi="Arial" w:cs="Arial"/>
        <w:noProof/>
        <w:sz w:val="18"/>
        <w:szCs w:val="18"/>
      </w:rPr>
      <w:t>2</w:t>
    </w:r>
    <w:r w:rsidR="00E550A8" w:rsidRPr="002D7230">
      <w:rPr>
        <w:rStyle w:val="PageNumber"/>
        <w:rFonts w:ascii="Arial" w:hAnsi="Arial" w:cs="Arial"/>
        <w:sz w:val="18"/>
        <w:szCs w:val="18"/>
      </w:rPr>
      <w:fldChar w:fldCharType="end"/>
    </w:r>
  </w:p>
  <w:p w14:paraId="3D49ED6D" w14:textId="77777777" w:rsidR="00E550A8" w:rsidRDefault="00E550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A1F0E"/>
    <w:multiLevelType w:val="hybridMultilevel"/>
    <w:tmpl w:val="13AAA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DE2A68"/>
    <w:multiLevelType w:val="hybridMultilevel"/>
    <w:tmpl w:val="182EE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13CEE"/>
    <w:multiLevelType w:val="hybridMultilevel"/>
    <w:tmpl w:val="5086AB26"/>
    <w:lvl w:ilvl="0" w:tplc="41DE684C">
      <w:start w:val="1"/>
      <w:numFmt w:val="decimal"/>
      <w:lvlText w:val="%1."/>
      <w:lvlJc w:val="left"/>
      <w:pPr>
        <w:ind w:left="405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D4B83"/>
    <w:multiLevelType w:val="hybridMultilevel"/>
    <w:tmpl w:val="B6427DDE"/>
    <w:lvl w:ilvl="0" w:tplc="2050E8FC">
      <w:start w:val="6"/>
      <w:numFmt w:val="decimal"/>
      <w:lvlText w:val="%1."/>
      <w:lvlJc w:val="left"/>
      <w:pPr>
        <w:tabs>
          <w:tab w:val="num" w:pos="870"/>
        </w:tabs>
        <w:ind w:left="870" w:hanging="51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57E45EB"/>
    <w:multiLevelType w:val="hybridMultilevel"/>
    <w:tmpl w:val="1ED88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634BE"/>
    <w:multiLevelType w:val="hybridMultilevel"/>
    <w:tmpl w:val="53626D94"/>
    <w:lvl w:ilvl="0" w:tplc="B0842A82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6" w15:restartNumberingAfterBreak="0">
    <w:nsid w:val="1B41310B"/>
    <w:multiLevelType w:val="hybridMultilevel"/>
    <w:tmpl w:val="F8F21A08"/>
    <w:lvl w:ilvl="0" w:tplc="0409000F">
      <w:start w:val="1"/>
      <w:numFmt w:val="decimal"/>
      <w:lvlText w:val="%1."/>
      <w:lvlJc w:val="left"/>
      <w:pPr>
        <w:ind w:left="1231" w:hanging="360"/>
      </w:pPr>
    </w:lvl>
    <w:lvl w:ilvl="1" w:tplc="04090019" w:tentative="1">
      <w:start w:val="1"/>
      <w:numFmt w:val="lowerLetter"/>
      <w:lvlText w:val="%2."/>
      <w:lvlJc w:val="left"/>
      <w:pPr>
        <w:ind w:left="1951" w:hanging="360"/>
      </w:pPr>
    </w:lvl>
    <w:lvl w:ilvl="2" w:tplc="0409001B" w:tentative="1">
      <w:start w:val="1"/>
      <w:numFmt w:val="lowerRoman"/>
      <w:lvlText w:val="%3."/>
      <w:lvlJc w:val="right"/>
      <w:pPr>
        <w:ind w:left="2671" w:hanging="180"/>
      </w:pPr>
    </w:lvl>
    <w:lvl w:ilvl="3" w:tplc="0409000F" w:tentative="1">
      <w:start w:val="1"/>
      <w:numFmt w:val="decimal"/>
      <w:lvlText w:val="%4."/>
      <w:lvlJc w:val="left"/>
      <w:pPr>
        <w:ind w:left="3391" w:hanging="360"/>
      </w:pPr>
    </w:lvl>
    <w:lvl w:ilvl="4" w:tplc="04090019" w:tentative="1">
      <w:start w:val="1"/>
      <w:numFmt w:val="lowerLetter"/>
      <w:lvlText w:val="%5."/>
      <w:lvlJc w:val="left"/>
      <w:pPr>
        <w:ind w:left="4111" w:hanging="360"/>
      </w:pPr>
    </w:lvl>
    <w:lvl w:ilvl="5" w:tplc="0409001B" w:tentative="1">
      <w:start w:val="1"/>
      <w:numFmt w:val="lowerRoman"/>
      <w:lvlText w:val="%6."/>
      <w:lvlJc w:val="right"/>
      <w:pPr>
        <w:ind w:left="4831" w:hanging="180"/>
      </w:pPr>
    </w:lvl>
    <w:lvl w:ilvl="6" w:tplc="0409000F" w:tentative="1">
      <w:start w:val="1"/>
      <w:numFmt w:val="decimal"/>
      <w:lvlText w:val="%7."/>
      <w:lvlJc w:val="left"/>
      <w:pPr>
        <w:ind w:left="5551" w:hanging="360"/>
      </w:pPr>
    </w:lvl>
    <w:lvl w:ilvl="7" w:tplc="04090019" w:tentative="1">
      <w:start w:val="1"/>
      <w:numFmt w:val="lowerLetter"/>
      <w:lvlText w:val="%8."/>
      <w:lvlJc w:val="left"/>
      <w:pPr>
        <w:ind w:left="6271" w:hanging="360"/>
      </w:pPr>
    </w:lvl>
    <w:lvl w:ilvl="8" w:tplc="0409001B" w:tentative="1">
      <w:start w:val="1"/>
      <w:numFmt w:val="lowerRoman"/>
      <w:lvlText w:val="%9."/>
      <w:lvlJc w:val="right"/>
      <w:pPr>
        <w:ind w:left="6991" w:hanging="180"/>
      </w:pPr>
    </w:lvl>
  </w:abstractNum>
  <w:abstractNum w:abstractNumId="7" w15:restartNumberingAfterBreak="0">
    <w:nsid w:val="209521C9"/>
    <w:multiLevelType w:val="hybridMultilevel"/>
    <w:tmpl w:val="C8FE76CC"/>
    <w:lvl w:ilvl="0" w:tplc="B0842A82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453585"/>
    <w:multiLevelType w:val="hybridMultilevel"/>
    <w:tmpl w:val="F3582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64B61"/>
    <w:multiLevelType w:val="hybridMultilevel"/>
    <w:tmpl w:val="F0E2D646"/>
    <w:lvl w:ilvl="0" w:tplc="41DE684C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670420D"/>
    <w:multiLevelType w:val="hybridMultilevel"/>
    <w:tmpl w:val="4E1880D4"/>
    <w:lvl w:ilvl="0" w:tplc="FEFEE12E">
      <w:start w:val="6"/>
      <w:numFmt w:val="decimal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1425C"/>
    <w:multiLevelType w:val="hybridMultilevel"/>
    <w:tmpl w:val="AFD4F9C4"/>
    <w:lvl w:ilvl="0" w:tplc="849CCDA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C2BC8"/>
    <w:multiLevelType w:val="hybridMultilevel"/>
    <w:tmpl w:val="B7D60E46"/>
    <w:lvl w:ilvl="0" w:tplc="41DE68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63528"/>
    <w:multiLevelType w:val="hybridMultilevel"/>
    <w:tmpl w:val="82B25EAC"/>
    <w:lvl w:ilvl="0" w:tplc="41DE684C">
      <w:start w:val="1"/>
      <w:numFmt w:val="decimal"/>
      <w:lvlText w:val="%1."/>
      <w:lvlJc w:val="left"/>
      <w:pPr>
        <w:ind w:left="43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7560" w:hanging="360"/>
      </w:pPr>
    </w:lvl>
    <w:lvl w:ilvl="2" w:tplc="0409001B" w:tentative="1">
      <w:start w:val="1"/>
      <w:numFmt w:val="lowerRoman"/>
      <w:lvlText w:val="%3."/>
      <w:lvlJc w:val="right"/>
      <w:pPr>
        <w:ind w:left="8280" w:hanging="180"/>
      </w:pPr>
    </w:lvl>
    <w:lvl w:ilvl="3" w:tplc="0409000F" w:tentative="1">
      <w:start w:val="1"/>
      <w:numFmt w:val="decimal"/>
      <w:lvlText w:val="%4."/>
      <w:lvlJc w:val="left"/>
      <w:pPr>
        <w:ind w:left="9000" w:hanging="360"/>
      </w:pPr>
    </w:lvl>
    <w:lvl w:ilvl="4" w:tplc="04090019" w:tentative="1">
      <w:start w:val="1"/>
      <w:numFmt w:val="lowerLetter"/>
      <w:lvlText w:val="%5."/>
      <w:lvlJc w:val="left"/>
      <w:pPr>
        <w:ind w:left="9720" w:hanging="360"/>
      </w:pPr>
    </w:lvl>
    <w:lvl w:ilvl="5" w:tplc="0409001B" w:tentative="1">
      <w:start w:val="1"/>
      <w:numFmt w:val="lowerRoman"/>
      <w:lvlText w:val="%6."/>
      <w:lvlJc w:val="right"/>
      <w:pPr>
        <w:ind w:left="10440" w:hanging="180"/>
      </w:pPr>
    </w:lvl>
    <w:lvl w:ilvl="6" w:tplc="0409000F" w:tentative="1">
      <w:start w:val="1"/>
      <w:numFmt w:val="decimal"/>
      <w:lvlText w:val="%7."/>
      <w:lvlJc w:val="left"/>
      <w:pPr>
        <w:ind w:left="11160" w:hanging="360"/>
      </w:pPr>
    </w:lvl>
    <w:lvl w:ilvl="7" w:tplc="04090019" w:tentative="1">
      <w:start w:val="1"/>
      <w:numFmt w:val="lowerLetter"/>
      <w:lvlText w:val="%8."/>
      <w:lvlJc w:val="left"/>
      <w:pPr>
        <w:ind w:left="11880" w:hanging="360"/>
      </w:pPr>
    </w:lvl>
    <w:lvl w:ilvl="8" w:tplc="0409001B" w:tentative="1">
      <w:start w:val="1"/>
      <w:numFmt w:val="lowerRoman"/>
      <w:lvlText w:val="%9."/>
      <w:lvlJc w:val="right"/>
      <w:pPr>
        <w:ind w:left="12600" w:hanging="180"/>
      </w:pPr>
    </w:lvl>
  </w:abstractNum>
  <w:abstractNum w:abstractNumId="14" w15:restartNumberingAfterBreak="0">
    <w:nsid w:val="45C26380"/>
    <w:multiLevelType w:val="hybridMultilevel"/>
    <w:tmpl w:val="BF26A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C49E0"/>
    <w:multiLevelType w:val="hybridMultilevel"/>
    <w:tmpl w:val="03B2380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AB2276"/>
    <w:multiLevelType w:val="hybridMultilevel"/>
    <w:tmpl w:val="94DAD286"/>
    <w:lvl w:ilvl="0" w:tplc="E3943AFE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B1B2E"/>
    <w:multiLevelType w:val="hybridMultilevel"/>
    <w:tmpl w:val="DFBE2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922F3"/>
    <w:multiLevelType w:val="hybridMultilevel"/>
    <w:tmpl w:val="F0D24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458A1"/>
    <w:multiLevelType w:val="hybridMultilevel"/>
    <w:tmpl w:val="3F8EB30A"/>
    <w:lvl w:ilvl="0" w:tplc="1C06565A">
      <w:start w:val="1"/>
      <w:numFmt w:val="decimal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52984"/>
    <w:multiLevelType w:val="hybridMultilevel"/>
    <w:tmpl w:val="03B2380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BB505F"/>
    <w:multiLevelType w:val="hybridMultilevel"/>
    <w:tmpl w:val="41DA9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317530"/>
    <w:multiLevelType w:val="hybridMultilevel"/>
    <w:tmpl w:val="2BC441D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57D54FA7"/>
    <w:multiLevelType w:val="hybridMultilevel"/>
    <w:tmpl w:val="0958B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026419"/>
    <w:multiLevelType w:val="hybridMultilevel"/>
    <w:tmpl w:val="A1B04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6413B"/>
    <w:multiLevelType w:val="hybridMultilevel"/>
    <w:tmpl w:val="2A30DDEC"/>
    <w:lvl w:ilvl="0" w:tplc="4D02CBA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7C7FD8"/>
    <w:multiLevelType w:val="hybridMultilevel"/>
    <w:tmpl w:val="43C8C584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B84A27"/>
    <w:multiLevelType w:val="hybridMultilevel"/>
    <w:tmpl w:val="91D66794"/>
    <w:lvl w:ilvl="0" w:tplc="D44032FE">
      <w:start w:val="3"/>
      <w:numFmt w:val="bullet"/>
      <w:lvlText w:val="-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5DBF341A"/>
    <w:multiLevelType w:val="hybridMultilevel"/>
    <w:tmpl w:val="04EA00F8"/>
    <w:lvl w:ilvl="0" w:tplc="8EA86020">
      <w:start w:val="1"/>
      <w:numFmt w:val="decimal"/>
      <w:lvlText w:val="%1."/>
      <w:lvlJc w:val="left"/>
      <w:pPr>
        <w:ind w:left="36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-900" w:hanging="360"/>
      </w:pPr>
    </w:lvl>
    <w:lvl w:ilvl="2" w:tplc="0409001B" w:tentative="1">
      <w:start w:val="1"/>
      <w:numFmt w:val="lowerRoman"/>
      <w:lvlText w:val="%3."/>
      <w:lvlJc w:val="right"/>
      <w:pPr>
        <w:ind w:left="-180" w:hanging="180"/>
      </w:pPr>
    </w:lvl>
    <w:lvl w:ilvl="3" w:tplc="0409000F" w:tentative="1">
      <w:start w:val="1"/>
      <w:numFmt w:val="decimal"/>
      <w:lvlText w:val="%4."/>
      <w:lvlJc w:val="left"/>
      <w:pPr>
        <w:ind w:left="540" w:hanging="360"/>
      </w:pPr>
    </w:lvl>
    <w:lvl w:ilvl="4" w:tplc="04090019" w:tentative="1">
      <w:start w:val="1"/>
      <w:numFmt w:val="lowerLetter"/>
      <w:lvlText w:val="%5."/>
      <w:lvlJc w:val="left"/>
      <w:pPr>
        <w:ind w:left="1260" w:hanging="360"/>
      </w:pPr>
    </w:lvl>
    <w:lvl w:ilvl="5" w:tplc="0409001B" w:tentative="1">
      <w:start w:val="1"/>
      <w:numFmt w:val="lowerRoman"/>
      <w:lvlText w:val="%6."/>
      <w:lvlJc w:val="right"/>
      <w:pPr>
        <w:ind w:left="1980" w:hanging="180"/>
      </w:pPr>
    </w:lvl>
    <w:lvl w:ilvl="6" w:tplc="0409000F" w:tentative="1">
      <w:start w:val="1"/>
      <w:numFmt w:val="decimal"/>
      <w:lvlText w:val="%7."/>
      <w:lvlJc w:val="left"/>
      <w:pPr>
        <w:ind w:left="2700" w:hanging="360"/>
      </w:pPr>
    </w:lvl>
    <w:lvl w:ilvl="7" w:tplc="04090019" w:tentative="1">
      <w:start w:val="1"/>
      <w:numFmt w:val="lowerLetter"/>
      <w:lvlText w:val="%8."/>
      <w:lvlJc w:val="left"/>
      <w:pPr>
        <w:ind w:left="3420" w:hanging="360"/>
      </w:pPr>
    </w:lvl>
    <w:lvl w:ilvl="8" w:tplc="0409001B" w:tentative="1">
      <w:start w:val="1"/>
      <w:numFmt w:val="lowerRoman"/>
      <w:lvlText w:val="%9."/>
      <w:lvlJc w:val="right"/>
      <w:pPr>
        <w:ind w:left="4140" w:hanging="180"/>
      </w:pPr>
    </w:lvl>
  </w:abstractNum>
  <w:abstractNum w:abstractNumId="29" w15:restartNumberingAfterBreak="0">
    <w:nsid w:val="691A6576"/>
    <w:multiLevelType w:val="hybridMultilevel"/>
    <w:tmpl w:val="7A048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46415B"/>
    <w:multiLevelType w:val="hybridMultilevel"/>
    <w:tmpl w:val="2498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B1332A"/>
    <w:multiLevelType w:val="hybridMultilevel"/>
    <w:tmpl w:val="26A00BBE"/>
    <w:lvl w:ilvl="0" w:tplc="41DE684C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7E8561"/>
    <w:multiLevelType w:val="singleLevel"/>
    <w:tmpl w:val="3BF60A08"/>
    <w:lvl w:ilvl="0">
      <w:start w:val="1"/>
      <w:numFmt w:val="decimal"/>
      <w:lvlText w:val="%1."/>
      <w:lvlJc w:val="left"/>
      <w:pPr>
        <w:tabs>
          <w:tab w:val="num" w:pos="432"/>
        </w:tabs>
      </w:pPr>
      <w:rPr>
        <w:rFonts w:cs="Times New Roman"/>
        <w:color w:val="000000"/>
      </w:rPr>
    </w:lvl>
  </w:abstractNum>
  <w:abstractNum w:abstractNumId="33" w15:restartNumberingAfterBreak="0">
    <w:nsid w:val="78727DAE"/>
    <w:multiLevelType w:val="hybridMultilevel"/>
    <w:tmpl w:val="5BB49EE0"/>
    <w:lvl w:ilvl="0" w:tplc="82626A64">
      <w:start w:val="1"/>
      <w:numFmt w:val="decimal"/>
      <w:lvlText w:val="%1."/>
      <w:lvlJc w:val="left"/>
      <w:pPr>
        <w:ind w:left="92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8010" w:hanging="360"/>
      </w:pPr>
    </w:lvl>
    <w:lvl w:ilvl="2" w:tplc="0409001B" w:tentative="1">
      <w:start w:val="1"/>
      <w:numFmt w:val="lowerRoman"/>
      <w:lvlText w:val="%3."/>
      <w:lvlJc w:val="right"/>
      <w:pPr>
        <w:ind w:left="8730" w:hanging="180"/>
      </w:pPr>
    </w:lvl>
    <w:lvl w:ilvl="3" w:tplc="0409000F" w:tentative="1">
      <w:start w:val="1"/>
      <w:numFmt w:val="decimal"/>
      <w:lvlText w:val="%4."/>
      <w:lvlJc w:val="left"/>
      <w:pPr>
        <w:ind w:left="9450" w:hanging="360"/>
      </w:pPr>
    </w:lvl>
    <w:lvl w:ilvl="4" w:tplc="04090019" w:tentative="1">
      <w:start w:val="1"/>
      <w:numFmt w:val="lowerLetter"/>
      <w:lvlText w:val="%5."/>
      <w:lvlJc w:val="left"/>
      <w:pPr>
        <w:ind w:left="10170" w:hanging="360"/>
      </w:pPr>
    </w:lvl>
    <w:lvl w:ilvl="5" w:tplc="0409001B" w:tentative="1">
      <w:start w:val="1"/>
      <w:numFmt w:val="lowerRoman"/>
      <w:lvlText w:val="%6."/>
      <w:lvlJc w:val="right"/>
      <w:pPr>
        <w:ind w:left="10890" w:hanging="180"/>
      </w:pPr>
    </w:lvl>
    <w:lvl w:ilvl="6" w:tplc="0409000F" w:tentative="1">
      <w:start w:val="1"/>
      <w:numFmt w:val="decimal"/>
      <w:lvlText w:val="%7."/>
      <w:lvlJc w:val="left"/>
      <w:pPr>
        <w:ind w:left="11610" w:hanging="360"/>
      </w:pPr>
    </w:lvl>
    <w:lvl w:ilvl="7" w:tplc="04090019" w:tentative="1">
      <w:start w:val="1"/>
      <w:numFmt w:val="lowerLetter"/>
      <w:lvlText w:val="%8."/>
      <w:lvlJc w:val="left"/>
      <w:pPr>
        <w:ind w:left="12330" w:hanging="360"/>
      </w:pPr>
    </w:lvl>
    <w:lvl w:ilvl="8" w:tplc="0409001B" w:tentative="1">
      <w:start w:val="1"/>
      <w:numFmt w:val="lowerRoman"/>
      <w:lvlText w:val="%9."/>
      <w:lvlJc w:val="right"/>
      <w:pPr>
        <w:ind w:left="13050" w:hanging="180"/>
      </w:pPr>
    </w:lvl>
  </w:abstractNum>
  <w:abstractNum w:abstractNumId="34" w15:restartNumberingAfterBreak="0">
    <w:nsid w:val="79E17D3B"/>
    <w:multiLevelType w:val="hybridMultilevel"/>
    <w:tmpl w:val="7A2E9862"/>
    <w:lvl w:ilvl="0" w:tplc="834EB33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2"/>
  </w:num>
  <w:num w:numId="3">
    <w:abstractNumId w:val="30"/>
  </w:num>
  <w:num w:numId="4">
    <w:abstractNumId w:val="1"/>
  </w:num>
  <w:num w:numId="5">
    <w:abstractNumId w:val="6"/>
  </w:num>
  <w:num w:numId="6">
    <w:abstractNumId w:val="4"/>
  </w:num>
  <w:num w:numId="7">
    <w:abstractNumId w:val="33"/>
  </w:num>
  <w:num w:numId="8">
    <w:abstractNumId w:val="25"/>
  </w:num>
  <w:num w:numId="9">
    <w:abstractNumId w:val="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3"/>
  </w:num>
  <w:num w:numId="11">
    <w:abstractNumId w:val="24"/>
  </w:num>
  <w:num w:numId="12">
    <w:abstractNumId w:val="28"/>
  </w:num>
  <w:num w:numId="13">
    <w:abstractNumId w:val="34"/>
  </w:num>
  <w:num w:numId="14">
    <w:abstractNumId w:val="16"/>
  </w:num>
  <w:num w:numId="15">
    <w:abstractNumId w:val="13"/>
  </w:num>
  <w:num w:numId="16">
    <w:abstractNumId w:val="13"/>
  </w:num>
  <w:num w:numId="17">
    <w:abstractNumId w:val="9"/>
  </w:num>
  <w:num w:numId="18">
    <w:abstractNumId w:val="18"/>
  </w:num>
  <w:num w:numId="19">
    <w:abstractNumId w:val="20"/>
  </w:num>
  <w:num w:numId="20">
    <w:abstractNumId w:val="15"/>
  </w:num>
  <w:num w:numId="21">
    <w:abstractNumId w:val="19"/>
  </w:num>
  <w:num w:numId="22">
    <w:abstractNumId w:val="10"/>
  </w:num>
  <w:num w:numId="23">
    <w:abstractNumId w:val="7"/>
  </w:num>
  <w:num w:numId="24">
    <w:abstractNumId w:val="5"/>
  </w:num>
  <w:num w:numId="25">
    <w:abstractNumId w:val="26"/>
  </w:num>
  <w:num w:numId="26">
    <w:abstractNumId w:val="12"/>
  </w:num>
  <w:num w:numId="27">
    <w:abstractNumId w:val="11"/>
  </w:num>
  <w:num w:numId="28">
    <w:abstractNumId w:val="17"/>
  </w:num>
  <w:num w:numId="29">
    <w:abstractNumId w:val="31"/>
  </w:num>
  <w:num w:numId="30">
    <w:abstractNumId w:val="8"/>
  </w:num>
  <w:num w:numId="31">
    <w:abstractNumId w:val="14"/>
  </w:num>
  <w:num w:numId="32">
    <w:abstractNumId w:val="2"/>
  </w:num>
  <w:num w:numId="33">
    <w:abstractNumId w:val="0"/>
  </w:num>
  <w:num w:numId="34">
    <w:abstractNumId w:val="21"/>
  </w:num>
  <w:num w:numId="35">
    <w:abstractNumId w:val="29"/>
  </w:num>
  <w:num w:numId="36">
    <w:abstractNumId w:val="22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AyMzMwAjFMlXSUglOLizPz80AKzGsB0gW8MCwAAAA="/>
  </w:docVars>
  <w:rsids>
    <w:rsidRoot w:val="00E93BAA"/>
    <w:rsid w:val="000004F9"/>
    <w:rsid w:val="00000800"/>
    <w:rsid w:val="00000DE7"/>
    <w:rsid w:val="0000110B"/>
    <w:rsid w:val="00001330"/>
    <w:rsid w:val="00001D61"/>
    <w:rsid w:val="000021D9"/>
    <w:rsid w:val="000027B3"/>
    <w:rsid w:val="0000287F"/>
    <w:rsid w:val="0000313D"/>
    <w:rsid w:val="000039BC"/>
    <w:rsid w:val="00003B46"/>
    <w:rsid w:val="00003D3C"/>
    <w:rsid w:val="00004245"/>
    <w:rsid w:val="000045FB"/>
    <w:rsid w:val="000052E0"/>
    <w:rsid w:val="00005538"/>
    <w:rsid w:val="00005944"/>
    <w:rsid w:val="00006424"/>
    <w:rsid w:val="0000688F"/>
    <w:rsid w:val="000072D9"/>
    <w:rsid w:val="0000786C"/>
    <w:rsid w:val="0001170A"/>
    <w:rsid w:val="0001175A"/>
    <w:rsid w:val="00011A50"/>
    <w:rsid w:val="0001248C"/>
    <w:rsid w:val="00012B64"/>
    <w:rsid w:val="00012B6D"/>
    <w:rsid w:val="00013482"/>
    <w:rsid w:val="00013B5A"/>
    <w:rsid w:val="0001416A"/>
    <w:rsid w:val="0001439E"/>
    <w:rsid w:val="00014E1B"/>
    <w:rsid w:val="0001694B"/>
    <w:rsid w:val="0001792B"/>
    <w:rsid w:val="00020983"/>
    <w:rsid w:val="00020D34"/>
    <w:rsid w:val="00021B88"/>
    <w:rsid w:val="00021DBF"/>
    <w:rsid w:val="00021F9D"/>
    <w:rsid w:val="00021FEB"/>
    <w:rsid w:val="0002237D"/>
    <w:rsid w:val="00022E67"/>
    <w:rsid w:val="00024637"/>
    <w:rsid w:val="00024F8C"/>
    <w:rsid w:val="00025412"/>
    <w:rsid w:val="00026C20"/>
    <w:rsid w:val="00030A90"/>
    <w:rsid w:val="000320E9"/>
    <w:rsid w:val="000328DA"/>
    <w:rsid w:val="00034D1C"/>
    <w:rsid w:val="00034E13"/>
    <w:rsid w:val="00035097"/>
    <w:rsid w:val="000350FE"/>
    <w:rsid w:val="00036140"/>
    <w:rsid w:val="000362A0"/>
    <w:rsid w:val="00040605"/>
    <w:rsid w:val="00040A6F"/>
    <w:rsid w:val="00041372"/>
    <w:rsid w:val="000422A2"/>
    <w:rsid w:val="00042447"/>
    <w:rsid w:val="00042A51"/>
    <w:rsid w:val="00042C07"/>
    <w:rsid w:val="00043B47"/>
    <w:rsid w:val="00043D09"/>
    <w:rsid w:val="00043E21"/>
    <w:rsid w:val="00044656"/>
    <w:rsid w:val="00044B1D"/>
    <w:rsid w:val="000450DE"/>
    <w:rsid w:val="000451CB"/>
    <w:rsid w:val="00045925"/>
    <w:rsid w:val="00045F5D"/>
    <w:rsid w:val="00046AED"/>
    <w:rsid w:val="000471A0"/>
    <w:rsid w:val="000474BE"/>
    <w:rsid w:val="00050ABA"/>
    <w:rsid w:val="000519D8"/>
    <w:rsid w:val="00052B2B"/>
    <w:rsid w:val="0005345B"/>
    <w:rsid w:val="000555B7"/>
    <w:rsid w:val="000555BB"/>
    <w:rsid w:val="00055DF4"/>
    <w:rsid w:val="00056012"/>
    <w:rsid w:val="0005669F"/>
    <w:rsid w:val="0005750F"/>
    <w:rsid w:val="00057D2D"/>
    <w:rsid w:val="00057FE4"/>
    <w:rsid w:val="000609A9"/>
    <w:rsid w:val="000610E8"/>
    <w:rsid w:val="0006159B"/>
    <w:rsid w:val="00061A7B"/>
    <w:rsid w:val="00061DEE"/>
    <w:rsid w:val="0006344D"/>
    <w:rsid w:val="000639B3"/>
    <w:rsid w:val="00063BA9"/>
    <w:rsid w:val="000643D4"/>
    <w:rsid w:val="00064A81"/>
    <w:rsid w:val="00066797"/>
    <w:rsid w:val="00066E76"/>
    <w:rsid w:val="00066FAE"/>
    <w:rsid w:val="0006703E"/>
    <w:rsid w:val="00067ABC"/>
    <w:rsid w:val="00067FCA"/>
    <w:rsid w:val="000705B4"/>
    <w:rsid w:val="00070A92"/>
    <w:rsid w:val="00070BE9"/>
    <w:rsid w:val="00070BF1"/>
    <w:rsid w:val="00071B23"/>
    <w:rsid w:val="00071D03"/>
    <w:rsid w:val="00072095"/>
    <w:rsid w:val="0007245E"/>
    <w:rsid w:val="00072C6D"/>
    <w:rsid w:val="00072CFB"/>
    <w:rsid w:val="00073702"/>
    <w:rsid w:val="00074161"/>
    <w:rsid w:val="00075771"/>
    <w:rsid w:val="000764F5"/>
    <w:rsid w:val="00076971"/>
    <w:rsid w:val="00076F0D"/>
    <w:rsid w:val="000814F3"/>
    <w:rsid w:val="00081552"/>
    <w:rsid w:val="0008186E"/>
    <w:rsid w:val="00082EAA"/>
    <w:rsid w:val="00083217"/>
    <w:rsid w:val="00083E71"/>
    <w:rsid w:val="00084687"/>
    <w:rsid w:val="00084F72"/>
    <w:rsid w:val="00085260"/>
    <w:rsid w:val="00085707"/>
    <w:rsid w:val="00085812"/>
    <w:rsid w:val="00085E56"/>
    <w:rsid w:val="000864B7"/>
    <w:rsid w:val="00086F74"/>
    <w:rsid w:val="00090950"/>
    <w:rsid w:val="00091791"/>
    <w:rsid w:val="0009193B"/>
    <w:rsid w:val="000920E0"/>
    <w:rsid w:val="00092F8D"/>
    <w:rsid w:val="00093AD0"/>
    <w:rsid w:val="000952EF"/>
    <w:rsid w:val="00095DCA"/>
    <w:rsid w:val="00096244"/>
    <w:rsid w:val="00096567"/>
    <w:rsid w:val="0009686C"/>
    <w:rsid w:val="00096CB1"/>
    <w:rsid w:val="0009771A"/>
    <w:rsid w:val="000977B3"/>
    <w:rsid w:val="000A0574"/>
    <w:rsid w:val="000A0A7C"/>
    <w:rsid w:val="000A0F9A"/>
    <w:rsid w:val="000A1712"/>
    <w:rsid w:val="000A1BEA"/>
    <w:rsid w:val="000A1FBF"/>
    <w:rsid w:val="000A2024"/>
    <w:rsid w:val="000A380C"/>
    <w:rsid w:val="000A43EB"/>
    <w:rsid w:val="000A48D3"/>
    <w:rsid w:val="000A4974"/>
    <w:rsid w:val="000A4C85"/>
    <w:rsid w:val="000A565A"/>
    <w:rsid w:val="000A5828"/>
    <w:rsid w:val="000A5FF4"/>
    <w:rsid w:val="000A6106"/>
    <w:rsid w:val="000A6689"/>
    <w:rsid w:val="000A6A1D"/>
    <w:rsid w:val="000A6CF7"/>
    <w:rsid w:val="000B00EC"/>
    <w:rsid w:val="000B025C"/>
    <w:rsid w:val="000B1176"/>
    <w:rsid w:val="000B140F"/>
    <w:rsid w:val="000B158A"/>
    <w:rsid w:val="000B19D1"/>
    <w:rsid w:val="000B27CA"/>
    <w:rsid w:val="000B2DAF"/>
    <w:rsid w:val="000B53A0"/>
    <w:rsid w:val="000B5C3D"/>
    <w:rsid w:val="000B5D0A"/>
    <w:rsid w:val="000B6084"/>
    <w:rsid w:val="000B7300"/>
    <w:rsid w:val="000B7EE6"/>
    <w:rsid w:val="000C08F1"/>
    <w:rsid w:val="000C1227"/>
    <w:rsid w:val="000C12DF"/>
    <w:rsid w:val="000C2851"/>
    <w:rsid w:val="000C2C7F"/>
    <w:rsid w:val="000C2D5F"/>
    <w:rsid w:val="000C32AF"/>
    <w:rsid w:val="000C46EB"/>
    <w:rsid w:val="000C4F1D"/>
    <w:rsid w:val="000C5843"/>
    <w:rsid w:val="000C6169"/>
    <w:rsid w:val="000C7BA0"/>
    <w:rsid w:val="000D0D7D"/>
    <w:rsid w:val="000D139D"/>
    <w:rsid w:val="000D1F51"/>
    <w:rsid w:val="000D21C2"/>
    <w:rsid w:val="000D3675"/>
    <w:rsid w:val="000D3FD6"/>
    <w:rsid w:val="000D4372"/>
    <w:rsid w:val="000D4435"/>
    <w:rsid w:val="000D455F"/>
    <w:rsid w:val="000D475A"/>
    <w:rsid w:val="000D5300"/>
    <w:rsid w:val="000D58F0"/>
    <w:rsid w:val="000D6367"/>
    <w:rsid w:val="000D6579"/>
    <w:rsid w:val="000D6B7F"/>
    <w:rsid w:val="000D6F51"/>
    <w:rsid w:val="000D7A06"/>
    <w:rsid w:val="000E042F"/>
    <w:rsid w:val="000E0A87"/>
    <w:rsid w:val="000E2C07"/>
    <w:rsid w:val="000E2DFB"/>
    <w:rsid w:val="000E362B"/>
    <w:rsid w:val="000E4067"/>
    <w:rsid w:val="000E4461"/>
    <w:rsid w:val="000E47D0"/>
    <w:rsid w:val="000E4FC1"/>
    <w:rsid w:val="000E577C"/>
    <w:rsid w:val="000E6D58"/>
    <w:rsid w:val="000E6DD8"/>
    <w:rsid w:val="000E70A1"/>
    <w:rsid w:val="000E7B11"/>
    <w:rsid w:val="000E7DDD"/>
    <w:rsid w:val="000E7FF5"/>
    <w:rsid w:val="000F011F"/>
    <w:rsid w:val="000F14A3"/>
    <w:rsid w:val="000F4059"/>
    <w:rsid w:val="000F49CF"/>
    <w:rsid w:val="000F6CE1"/>
    <w:rsid w:val="000F7551"/>
    <w:rsid w:val="000F7C0C"/>
    <w:rsid w:val="00100E85"/>
    <w:rsid w:val="00101499"/>
    <w:rsid w:val="00101F67"/>
    <w:rsid w:val="00101FE6"/>
    <w:rsid w:val="00102446"/>
    <w:rsid w:val="00102723"/>
    <w:rsid w:val="00102ECC"/>
    <w:rsid w:val="00103414"/>
    <w:rsid w:val="00103593"/>
    <w:rsid w:val="0010367A"/>
    <w:rsid w:val="00103FAA"/>
    <w:rsid w:val="001043F1"/>
    <w:rsid w:val="001051DC"/>
    <w:rsid w:val="00105950"/>
    <w:rsid w:val="00105DD6"/>
    <w:rsid w:val="00107507"/>
    <w:rsid w:val="00107E26"/>
    <w:rsid w:val="00107F64"/>
    <w:rsid w:val="0011125E"/>
    <w:rsid w:val="00111719"/>
    <w:rsid w:val="00111A2E"/>
    <w:rsid w:val="00111EA1"/>
    <w:rsid w:val="001126DC"/>
    <w:rsid w:val="0011331F"/>
    <w:rsid w:val="001134C1"/>
    <w:rsid w:val="0011368A"/>
    <w:rsid w:val="00114276"/>
    <w:rsid w:val="001144EA"/>
    <w:rsid w:val="00115050"/>
    <w:rsid w:val="00117091"/>
    <w:rsid w:val="00117168"/>
    <w:rsid w:val="001173A7"/>
    <w:rsid w:val="00117CDA"/>
    <w:rsid w:val="00117DC5"/>
    <w:rsid w:val="00117EDF"/>
    <w:rsid w:val="001221D7"/>
    <w:rsid w:val="001221D9"/>
    <w:rsid w:val="00123324"/>
    <w:rsid w:val="00123B32"/>
    <w:rsid w:val="00124BE2"/>
    <w:rsid w:val="00125970"/>
    <w:rsid w:val="00125E30"/>
    <w:rsid w:val="001262D5"/>
    <w:rsid w:val="00126C77"/>
    <w:rsid w:val="0012712D"/>
    <w:rsid w:val="001272DF"/>
    <w:rsid w:val="00130371"/>
    <w:rsid w:val="001309C3"/>
    <w:rsid w:val="001342E9"/>
    <w:rsid w:val="001359EB"/>
    <w:rsid w:val="00135CA6"/>
    <w:rsid w:val="00135E39"/>
    <w:rsid w:val="00135E64"/>
    <w:rsid w:val="00135ECF"/>
    <w:rsid w:val="0013709C"/>
    <w:rsid w:val="00137421"/>
    <w:rsid w:val="00137756"/>
    <w:rsid w:val="001379CD"/>
    <w:rsid w:val="00140CD9"/>
    <w:rsid w:val="00141AF7"/>
    <w:rsid w:val="001432C1"/>
    <w:rsid w:val="001439B3"/>
    <w:rsid w:val="00143A10"/>
    <w:rsid w:val="00143D99"/>
    <w:rsid w:val="0014500F"/>
    <w:rsid w:val="001454C7"/>
    <w:rsid w:val="00145639"/>
    <w:rsid w:val="00146450"/>
    <w:rsid w:val="001466DC"/>
    <w:rsid w:val="00146A56"/>
    <w:rsid w:val="00146BC1"/>
    <w:rsid w:val="00147374"/>
    <w:rsid w:val="00147554"/>
    <w:rsid w:val="001476EF"/>
    <w:rsid w:val="00147C0F"/>
    <w:rsid w:val="00147CF9"/>
    <w:rsid w:val="0015062E"/>
    <w:rsid w:val="00150747"/>
    <w:rsid w:val="00152283"/>
    <w:rsid w:val="00152827"/>
    <w:rsid w:val="0015284F"/>
    <w:rsid w:val="001530A3"/>
    <w:rsid w:val="00153A83"/>
    <w:rsid w:val="00154621"/>
    <w:rsid w:val="00154BB6"/>
    <w:rsid w:val="00155793"/>
    <w:rsid w:val="0015606F"/>
    <w:rsid w:val="001561C4"/>
    <w:rsid w:val="00156789"/>
    <w:rsid w:val="00156EC7"/>
    <w:rsid w:val="0015744F"/>
    <w:rsid w:val="001575DC"/>
    <w:rsid w:val="0016029E"/>
    <w:rsid w:val="00161857"/>
    <w:rsid w:val="0016231E"/>
    <w:rsid w:val="00162CEB"/>
    <w:rsid w:val="00162DDE"/>
    <w:rsid w:val="0016358C"/>
    <w:rsid w:val="00163C03"/>
    <w:rsid w:val="00164255"/>
    <w:rsid w:val="001654D8"/>
    <w:rsid w:val="001656C2"/>
    <w:rsid w:val="001656EC"/>
    <w:rsid w:val="00167744"/>
    <w:rsid w:val="00167815"/>
    <w:rsid w:val="0017046C"/>
    <w:rsid w:val="001705B6"/>
    <w:rsid w:val="00170E29"/>
    <w:rsid w:val="00171778"/>
    <w:rsid w:val="001717AA"/>
    <w:rsid w:val="00173983"/>
    <w:rsid w:val="00173BE4"/>
    <w:rsid w:val="00173C61"/>
    <w:rsid w:val="00174219"/>
    <w:rsid w:val="001742CC"/>
    <w:rsid w:val="0017526C"/>
    <w:rsid w:val="001758BF"/>
    <w:rsid w:val="001758F2"/>
    <w:rsid w:val="00176108"/>
    <w:rsid w:val="00176785"/>
    <w:rsid w:val="00176B80"/>
    <w:rsid w:val="00180FD2"/>
    <w:rsid w:val="001825E1"/>
    <w:rsid w:val="00182F3A"/>
    <w:rsid w:val="001857C6"/>
    <w:rsid w:val="00185A24"/>
    <w:rsid w:val="00185C71"/>
    <w:rsid w:val="00186179"/>
    <w:rsid w:val="00186DE9"/>
    <w:rsid w:val="0018773D"/>
    <w:rsid w:val="001902E4"/>
    <w:rsid w:val="00190778"/>
    <w:rsid w:val="00191284"/>
    <w:rsid w:val="0019166F"/>
    <w:rsid w:val="00191AE2"/>
    <w:rsid w:val="0019268E"/>
    <w:rsid w:val="00192FBF"/>
    <w:rsid w:val="00193245"/>
    <w:rsid w:val="001935A1"/>
    <w:rsid w:val="00193746"/>
    <w:rsid w:val="0019389C"/>
    <w:rsid w:val="00193D43"/>
    <w:rsid w:val="00193DC1"/>
    <w:rsid w:val="001943AC"/>
    <w:rsid w:val="001949EF"/>
    <w:rsid w:val="00194C61"/>
    <w:rsid w:val="00194D44"/>
    <w:rsid w:val="00195325"/>
    <w:rsid w:val="00195821"/>
    <w:rsid w:val="00195C6D"/>
    <w:rsid w:val="00196970"/>
    <w:rsid w:val="00197237"/>
    <w:rsid w:val="00197578"/>
    <w:rsid w:val="001A0065"/>
    <w:rsid w:val="001A03D9"/>
    <w:rsid w:val="001A060C"/>
    <w:rsid w:val="001A0658"/>
    <w:rsid w:val="001A07D8"/>
    <w:rsid w:val="001A0B4C"/>
    <w:rsid w:val="001A0D71"/>
    <w:rsid w:val="001A0FBF"/>
    <w:rsid w:val="001A1408"/>
    <w:rsid w:val="001A1609"/>
    <w:rsid w:val="001A1762"/>
    <w:rsid w:val="001A2073"/>
    <w:rsid w:val="001A2916"/>
    <w:rsid w:val="001A2B3D"/>
    <w:rsid w:val="001A2F23"/>
    <w:rsid w:val="001A3118"/>
    <w:rsid w:val="001A356A"/>
    <w:rsid w:val="001A4076"/>
    <w:rsid w:val="001A45A5"/>
    <w:rsid w:val="001A58D4"/>
    <w:rsid w:val="001A595F"/>
    <w:rsid w:val="001A69AC"/>
    <w:rsid w:val="001A6E12"/>
    <w:rsid w:val="001A7784"/>
    <w:rsid w:val="001A7892"/>
    <w:rsid w:val="001B00B5"/>
    <w:rsid w:val="001B048B"/>
    <w:rsid w:val="001B0642"/>
    <w:rsid w:val="001B0F04"/>
    <w:rsid w:val="001B197B"/>
    <w:rsid w:val="001B2534"/>
    <w:rsid w:val="001B3852"/>
    <w:rsid w:val="001B3A43"/>
    <w:rsid w:val="001B3DCE"/>
    <w:rsid w:val="001B4B8E"/>
    <w:rsid w:val="001B5FB4"/>
    <w:rsid w:val="001B6647"/>
    <w:rsid w:val="001B7E71"/>
    <w:rsid w:val="001C132D"/>
    <w:rsid w:val="001C1452"/>
    <w:rsid w:val="001C284F"/>
    <w:rsid w:val="001C3721"/>
    <w:rsid w:val="001C3C95"/>
    <w:rsid w:val="001C5184"/>
    <w:rsid w:val="001C5186"/>
    <w:rsid w:val="001C52BB"/>
    <w:rsid w:val="001C5329"/>
    <w:rsid w:val="001C5366"/>
    <w:rsid w:val="001C538A"/>
    <w:rsid w:val="001C565D"/>
    <w:rsid w:val="001C5AFC"/>
    <w:rsid w:val="001C674D"/>
    <w:rsid w:val="001D0219"/>
    <w:rsid w:val="001D0B9B"/>
    <w:rsid w:val="001D0F26"/>
    <w:rsid w:val="001D1A0D"/>
    <w:rsid w:val="001D24F5"/>
    <w:rsid w:val="001D2A72"/>
    <w:rsid w:val="001D2C75"/>
    <w:rsid w:val="001D2D70"/>
    <w:rsid w:val="001D2FBE"/>
    <w:rsid w:val="001D3877"/>
    <w:rsid w:val="001D3AD3"/>
    <w:rsid w:val="001D4143"/>
    <w:rsid w:val="001D46DD"/>
    <w:rsid w:val="001D4741"/>
    <w:rsid w:val="001D4860"/>
    <w:rsid w:val="001D4BDB"/>
    <w:rsid w:val="001D5BF0"/>
    <w:rsid w:val="001D6CF8"/>
    <w:rsid w:val="001D79C4"/>
    <w:rsid w:val="001E0D2A"/>
    <w:rsid w:val="001E154B"/>
    <w:rsid w:val="001E2CB9"/>
    <w:rsid w:val="001E2EF6"/>
    <w:rsid w:val="001E2FC1"/>
    <w:rsid w:val="001E34B9"/>
    <w:rsid w:val="001E381F"/>
    <w:rsid w:val="001E383F"/>
    <w:rsid w:val="001E38E5"/>
    <w:rsid w:val="001E4553"/>
    <w:rsid w:val="001E5EC7"/>
    <w:rsid w:val="001E6072"/>
    <w:rsid w:val="001E6737"/>
    <w:rsid w:val="001E6A45"/>
    <w:rsid w:val="001E6F15"/>
    <w:rsid w:val="001E723B"/>
    <w:rsid w:val="001E762F"/>
    <w:rsid w:val="001F26C3"/>
    <w:rsid w:val="001F2E3C"/>
    <w:rsid w:val="001F3A51"/>
    <w:rsid w:val="001F41E1"/>
    <w:rsid w:val="001F459C"/>
    <w:rsid w:val="001F4B09"/>
    <w:rsid w:val="001F5B63"/>
    <w:rsid w:val="001F628D"/>
    <w:rsid w:val="001F64CA"/>
    <w:rsid w:val="001F6DBF"/>
    <w:rsid w:val="001F6FB0"/>
    <w:rsid w:val="001F75BB"/>
    <w:rsid w:val="002011ED"/>
    <w:rsid w:val="00201250"/>
    <w:rsid w:val="002019B0"/>
    <w:rsid w:val="00201E14"/>
    <w:rsid w:val="00202B1A"/>
    <w:rsid w:val="00203681"/>
    <w:rsid w:val="00203B24"/>
    <w:rsid w:val="0020480C"/>
    <w:rsid w:val="00204894"/>
    <w:rsid w:val="002048BD"/>
    <w:rsid w:val="00204DE1"/>
    <w:rsid w:val="0020516B"/>
    <w:rsid w:val="002059F5"/>
    <w:rsid w:val="00205C38"/>
    <w:rsid w:val="002070A8"/>
    <w:rsid w:val="0020739C"/>
    <w:rsid w:val="0020768A"/>
    <w:rsid w:val="00207B14"/>
    <w:rsid w:val="00210EA5"/>
    <w:rsid w:val="002114E1"/>
    <w:rsid w:val="00212151"/>
    <w:rsid w:val="00213069"/>
    <w:rsid w:val="00213388"/>
    <w:rsid w:val="0021354C"/>
    <w:rsid w:val="00213592"/>
    <w:rsid w:val="0021412C"/>
    <w:rsid w:val="0021546C"/>
    <w:rsid w:val="00215B18"/>
    <w:rsid w:val="00215D47"/>
    <w:rsid w:val="00215EF9"/>
    <w:rsid w:val="00215F30"/>
    <w:rsid w:val="00216187"/>
    <w:rsid w:val="002161AB"/>
    <w:rsid w:val="00216389"/>
    <w:rsid w:val="00216CCB"/>
    <w:rsid w:val="002209EC"/>
    <w:rsid w:val="00220B40"/>
    <w:rsid w:val="00221134"/>
    <w:rsid w:val="00221262"/>
    <w:rsid w:val="00221EFB"/>
    <w:rsid w:val="0022288D"/>
    <w:rsid w:val="00223EAD"/>
    <w:rsid w:val="00224267"/>
    <w:rsid w:val="0022487E"/>
    <w:rsid w:val="00224C34"/>
    <w:rsid w:val="00225DD1"/>
    <w:rsid w:val="00226403"/>
    <w:rsid w:val="00226AB3"/>
    <w:rsid w:val="0022707C"/>
    <w:rsid w:val="00230D6E"/>
    <w:rsid w:val="002310BB"/>
    <w:rsid w:val="0023128F"/>
    <w:rsid w:val="0023140E"/>
    <w:rsid w:val="0023152E"/>
    <w:rsid w:val="00231EFA"/>
    <w:rsid w:val="00232B29"/>
    <w:rsid w:val="00232FA1"/>
    <w:rsid w:val="002330F1"/>
    <w:rsid w:val="00233210"/>
    <w:rsid w:val="0023376E"/>
    <w:rsid w:val="00233A8A"/>
    <w:rsid w:val="00233F87"/>
    <w:rsid w:val="002345C0"/>
    <w:rsid w:val="00234FB7"/>
    <w:rsid w:val="002369C7"/>
    <w:rsid w:val="002404F7"/>
    <w:rsid w:val="00240EB0"/>
    <w:rsid w:val="002410FD"/>
    <w:rsid w:val="00241395"/>
    <w:rsid w:val="00242638"/>
    <w:rsid w:val="00242AC1"/>
    <w:rsid w:val="0024304B"/>
    <w:rsid w:val="0024432E"/>
    <w:rsid w:val="00244599"/>
    <w:rsid w:val="00245833"/>
    <w:rsid w:val="00245974"/>
    <w:rsid w:val="00245C96"/>
    <w:rsid w:val="002466CD"/>
    <w:rsid w:val="002477BA"/>
    <w:rsid w:val="00247BA2"/>
    <w:rsid w:val="00247F25"/>
    <w:rsid w:val="0025031F"/>
    <w:rsid w:val="00250707"/>
    <w:rsid w:val="002508E7"/>
    <w:rsid w:val="00251134"/>
    <w:rsid w:val="002512A7"/>
    <w:rsid w:val="00251D5F"/>
    <w:rsid w:val="002526C1"/>
    <w:rsid w:val="00254EFA"/>
    <w:rsid w:val="0025559B"/>
    <w:rsid w:val="002561DC"/>
    <w:rsid w:val="002562E3"/>
    <w:rsid w:val="0025683C"/>
    <w:rsid w:val="00256851"/>
    <w:rsid w:val="00256925"/>
    <w:rsid w:val="00256BDE"/>
    <w:rsid w:val="00257DDF"/>
    <w:rsid w:val="00260FD6"/>
    <w:rsid w:val="002614BF"/>
    <w:rsid w:val="0026151D"/>
    <w:rsid w:val="00261A9E"/>
    <w:rsid w:val="002625A4"/>
    <w:rsid w:val="00262C22"/>
    <w:rsid w:val="00262E13"/>
    <w:rsid w:val="00263506"/>
    <w:rsid w:val="00263702"/>
    <w:rsid w:val="00264D40"/>
    <w:rsid w:val="00264E9A"/>
    <w:rsid w:val="00265C64"/>
    <w:rsid w:val="00265DFB"/>
    <w:rsid w:val="00267693"/>
    <w:rsid w:val="0027000C"/>
    <w:rsid w:val="00270399"/>
    <w:rsid w:val="00270EF3"/>
    <w:rsid w:val="002713C9"/>
    <w:rsid w:val="00271636"/>
    <w:rsid w:val="0027192C"/>
    <w:rsid w:val="00271A81"/>
    <w:rsid w:val="00271E95"/>
    <w:rsid w:val="00272D65"/>
    <w:rsid w:val="002732BB"/>
    <w:rsid w:val="00273788"/>
    <w:rsid w:val="00273F65"/>
    <w:rsid w:val="00276F06"/>
    <w:rsid w:val="00280597"/>
    <w:rsid w:val="00281D53"/>
    <w:rsid w:val="002823D7"/>
    <w:rsid w:val="002826F6"/>
    <w:rsid w:val="0028275A"/>
    <w:rsid w:val="00282A7F"/>
    <w:rsid w:val="00282B32"/>
    <w:rsid w:val="0028653B"/>
    <w:rsid w:val="00287614"/>
    <w:rsid w:val="0029025B"/>
    <w:rsid w:val="0029100E"/>
    <w:rsid w:val="002914F6"/>
    <w:rsid w:val="00291AF3"/>
    <w:rsid w:val="00292774"/>
    <w:rsid w:val="00293052"/>
    <w:rsid w:val="00293102"/>
    <w:rsid w:val="00293AE6"/>
    <w:rsid w:val="00293FBB"/>
    <w:rsid w:val="002941FC"/>
    <w:rsid w:val="0029452E"/>
    <w:rsid w:val="002948B7"/>
    <w:rsid w:val="00295112"/>
    <w:rsid w:val="00295192"/>
    <w:rsid w:val="00297833"/>
    <w:rsid w:val="002A004D"/>
    <w:rsid w:val="002A0F2F"/>
    <w:rsid w:val="002A0F31"/>
    <w:rsid w:val="002A13D2"/>
    <w:rsid w:val="002A1605"/>
    <w:rsid w:val="002A30AC"/>
    <w:rsid w:val="002A3794"/>
    <w:rsid w:val="002A390A"/>
    <w:rsid w:val="002A3DA6"/>
    <w:rsid w:val="002A3F98"/>
    <w:rsid w:val="002A3F9F"/>
    <w:rsid w:val="002A4103"/>
    <w:rsid w:val="002A4E67"/>
    <w:rsid w:val="002A565A"/>
    <w:rsid w:val="002A59B4"/>
    <w:rsid w:val="002A5AC0"/>
    <w:rsid w:val="002A5B3E"/>
    <w:rsid w:val="002A5D08"/>
    <w:rsid w:val="002A665E"/>
    <w:rsid w:val="002A665F"/>
    <w:rsid w:val="002A67A4"/>
    <w:rsid w:val="002A6A1D"/>
    <w:rsid w:val="002A6EBB"/>
    <w:rsid w:val="002A70E4"/>
    <w:rsid w:val="002A789C"/>
    <w:rsid w:val="002B0ACC"/>
    <w:rsid w:val="002B1ABF"/>
    <w:rsid w:val="002B1FD5"/>
    <w:rsid w:val="002B22A1"/>
    <w:rsid w:val="002B37F8"/>
    <w:rsid w:val="002B3C05"/>
    <w:rsid w:val="002B3E61"/>
    <w:rsid w:val="002B41E3"/>
    <w:rsid w:val="002B5B64"/>
    <w:rsid w:val="002B5EAC"/>
    <w:rsid w:val="002B61C1"/>
    <w:rsid w:val="002B61FA"/>
    <w:rsid w:val="002B71CE"/>
    <w:rsid w:val="002B7525"/>
    <w:rsid w:val="002C01C5"/>
    <w:rsid w:val="002C0E3E"/>
    <w:rsid w:val="002C0FB6"/>
    <w:rsid w:val="002C0FF0"/>
    <w:rsid w:val="002C1478"/>
    <w:rsid w:val="002C26F8"/>
    <w:rsid w:val="002C3D58"/>
    <w:rsid w:val="002C3EAF"/>
    <w:rsid w:val="002C46E4"/>
    <w:rsid w:val="002C4A2B"/>
    <w:rsid w:val="002C4AE5"/>
    <w:rsid w:val="002C4FA5"/>
    <w:rsid w:val="002C5792"/>
    <w:rsid w:val="002C6C97"/>
    <w:rsid w:val="002C710A"/>
    <w:rsid w:val="002C75E3"/>
    <w:rsid w:val="002C7B25"/>
    <w:rsid w:val="002D004B"/>
    <w:rsid w:val="002D0832"/>
    <w:rsid w:val="002D0FF0"/>
    <w:rsid w:val="002D11B8"/>
    <w:rsid w:val="002D1244"/>
    <w:rsid w:val="002D19DD"/>
    <w:rsid w:val="002D1BFF"/>
    <w:rsid w:val="002D263A"/>
    <w:rsid w:val="002D35F3"/>
    <w:rsid w:val="002D3DA5"/>
    <w:rsid w:val="002D4224"/>
    <w:rsid w:val="002D60D9"/>
    <w:rsid w:val="002D7230"/>
    <w:rsid w:val="002E0BBD"/>
    <w:rsid w:val="002E0E4D"/>
    <w:rsid w:val="002E1323"/>
    <w:rsid w:val="002E4291"/>
    <w:rsid w:val="002E5788"/>
    <w:rsid w:val="002E5FD1"/>
    <w:rsid w:val="002E6B96"/>
    <w:rsid w:val="002E75FA"/>
    <w:rsid w:val="002F04B2"/>
    <w:rsid w:val="002F0DCB"/>
    <w:rsid w:val="002F0DE7"/>
    <w:rsid w:val="002F0E71"/>
    <w:rsid w:val="002F15F4"/>
    <w:rsid w:val="002F21F6"/>
    <w:rsid w:val="002F22BC"/>
    <w:rsid w:val="002F2F47"/>
    <w:rsid w:val="002F3D6B"/>
    <w:rsid w:val="002F432C"/>
    <w:rsid w:val="002F4705"/>
    <w:rsid w:val="002F52D3"/>
    <w:rsid w:val="002F629E"/>
    <w:rsid w:val="002F62EF"/>
    <w:rsid w:val="002F7C8A"/>
    <w:rsid w:val="0030071F"/>
    <w:rsid w:val="003007E6"/>
    <w:rsid w:val="0030146D"/>
    <w:rsid w:val="00301B7F"/>
    <w:rsid w:val="00301BE9"/>
    <w:rsid w:val="00301FFD"/>
    <w:rsid w:val="003022E3"/>
    <w:rsid w:val="003027F3"/>
    <w:rsid w:val="00303090"/>
    <w:rsid w:val="003030C9"/>
    <w:rsid w:val="00303AA9"/>
    <w:rsid w:val="00304678"/>
    <w:rsid w:val="00304D4E"/>
    <w:rsid w:val="003056B8"/>
    <w:rsid w:val="0030592E"/>
    <w:rsid w:val="00306A39"/>
    <w:rsid w:val="00306C97"/>
    <w:rsid w:val="003070B2"/>
    <w:rsid w:val="00307187"/>
    <w:rsid w:val="00307789"/>
    <w:rsid w:val="00307B00"/>
    <w:rsid w:val="00307CEB"/>
    <w:rsid w:val="00307DEA"/>
    <w:rsid w:val="003108A7"/>
    <w:rsid w:val="0031178B"/>
    <w:rsid w:val="00311826"/>
    <w:rsid w:val="00311E2B"/>
    <w:rsid w:val="00311E3F"/>
    <w:rsid w:val="0031206C"/>
    <w:rsid w:val="00312F8F"/>
    <w:rsid w:val="00313645"/>
    <w:rsid w:val="00313D76"/>
    <w:rsid w:val="0031437E"/>
    <w:rsid w:val="00314515"/>
    <w:rsid w:val="00315D5E"/>
    <w:rsid w:val="0031638A"/>
    <w:rsid w:val="0031687C"/>
    <w:rsid w:val="00317705"/>
    <w:rsid w:val="00320134"/>
    <w:rsid w:val="003201F1"/>
    <w:rsid w:val="003208F7"/>
    <w:rsid w:val="003219B4"/>
    <w:rsid w:val="00322AB2"/>
    <w:rsid w:val="00322B38"/>
    <w:rsid w:val="00322E5A"/>
    <w:rsid w:val="00324129"/>
    <w:rsid w:val="00324D04"/>
    <w:rsid w:val="00324F2E"/>
    <w:rsid w:val="00326151"/>
    <w:rsid w:val="00326842"/>
    <w:rsid w:val="00326A82"/>
    <w:rsid w:val="00327CC0"/>
    <w:rsid w:val="00330222"/>
    <w:rsid w:val="003306F5"/>
    <w:rsid w:val="00330719"/>
    <w:rsid w:val="00330823"/>
    <w:rsid w:val="00330F39"/>
    <w:rsid w:val="00331272"/>
    <w:rsid w:val="0033403D"/>
    <w:rsid w:val="00335228"/>
    <w:rsid w:val="00335F54"/>
    <w:rsid w:val="0033606E"/>
    <w:rsid w:val="003379E3"/>
    <w:rsid w:val="00337E6D"/>
    <w:rsid w:val="00340059"/>
    <w:rsid w:val="00340257"/>
    <w:rsid w:val="00340712"/>
    <w:rsid w:val="00340782"/>
    <w:rsid w:val="003408CE"/>
    <w:rsid w:val="00340BC3"/>
    <w:rsid w:val="00341981"/>
    <w:rsid w:val="00341B9A"/>
    <w:rsid w:val="00343119"/>
    <w:rsid w:val="003444C8"/>
    <w:rsid w:val="00345118"/>
    <w:rsid w:val="00345715"/>
    <w:rsid w:val="003459E2"/>
    <w:rsid w:val="00345A67"/>
    <w:rsid w:val="00345B31"/>
    <w:rsid w:val="0034634C"/>
    <w:rsid w:val="0034648F"/>
    <w:rsid w:val="0034697D"/>
    <w:rsid w:val="00346DCE"/>
    <w:rsid w:val="003471F5"/>
    <w:rsid w:val="003472F8"/>
    <w:rsid w:val="003477CB"/>
    <w:rsid w:val="0035026A"/>
    <w:rsid w:val="003508E9"/>
    <w:rsid w:val="00350F2D"/>
    <w:rsid w:val="00351687"/>
    <w:rsid w:val="003555ED"/>
    <w:rsid w:val="00355D02"/>
    <w:rsid w:val="00356919"/>
    <w:rsid w:val="00356B4E"/>
    <w:rsid w:val="00356FC8"/>
    <w:rsid w:val="0035736D"/>
    <w:rsid w:val="00357AAE"/>
    <w:rsid w:val="00360541"/>
    <w:rsid w:val="00360C6A"/>
    <w:rsid w:val="00360EC3"/>
    <w:rsid w:val="00362F30"/>
    <w:rsid w:val="00362FFC"/>
    <w:rsid w:val="00363C74"/>
    <w:rsid w:val="0036452C"/>
    <w:rsid w:val="003648E8"/>
    <w:rsid w:val="00365654"/>
    <w:rsid w:val="00366CB3"/>
    <w:rsid w:val="00370004"/>
    <w:rsid w:val="00370E74"/>
    <w:rsid w:val="003711F2"/>
    <w:rsid w:val="003719E3"/>
    <w:rsid w:val="00371AF6"/>
    <w:rsid w:val="00372AD0"/>
    <w:rsid w:val="00372B63"/>
    <w:rsid w:val="003731D6"/>
    <w:rsid w:val="0037498A"/>
    <w:rsid w:val="00375064"/>
    <w:rsid w:val="0037530D"/>
    <w:rsid w:val="00375D80"/>
    <w:rsid w:val="003764A5"/>
    <w:rsid w:val="00376725"/>
    <w:rsid w:val="00376BAA"/>
    <w:rsid w:val="003770D0"/>
    <w:rsid w:val="00377154"/>
    <w:rsid w:val="00377AA9"/>
    <w:rsid w:val="00377B16"/>
    <w:rsid w:val="00383883"/>
    <w:rsid w:val="00383F4F"/>
    <w:rsid w:val="00384060"/>
    <w:rsid w:val="003854DB"/>
    <w:rsid w:val="00385770"/>
    <w:rsid w:val="00386250"/>
    <w:rsid w:val="00386880"/>
    <w:rsid w:val="0038740D"/>
    <w:rsid w:val="00387522"/>
    <w:rsid w:val="00387B4A"/>
    <w:rsid w:val="00390797"/>
    <w:rsid w:val="00390CAE"/>
    <w:rsid w:val="0039269E"/>
    <w:rsid w:val="00392AC5"/>
    <w:rsid w:val="00392B41"/>
    <w:rsid w:val="00393369"/>
    <w:rsid w:val="003933D6"/>
    <w:rsid w:val="00393FED"/>
    <w:rsid w:val="0039439C"/>
    <w:rsid w:val="0039466A"/>
    <w:rsid w:val="0039498B"/>
    <w:rsid w:val="00394E20"/>
    <w:rsid w:val="00395B70"/>
    <w:rsid w:val="00395BF5"/>
    <w:rsid w:val="00397270"/>
    <w:rsid w:val="00397D20"/>
    <w:rsid w:val="00397DE9"/>
    <w:rsid w:val="00397F7A"/>
    <w:rsid w:val="003A00AB"/>
    <w:rsid w:val="003A23FC"/>
    <w:rsid w:val="003A2433"/>
    <w:rsid w:val="003A24F0"/>
    <w:rsid w:val="003A2DED"/>
    <w:rsid w:val="003A375B"/>
    <w:rsid w:val="003A4129"/>
    <w:rsid w:val="003A4785"/>
    <w:rsid w:val="003A4AF5"/>
    <w:rsid w:val="003A5ABE"/>
    <w:rsid w:val="003A5CA2"/>
    <w:rsid w:val="003A69BD"/>
    <w:rsid w:val="003A71F7"/>
    <w:rsid w:val="003A76E4"/>
    <w:rsid w:val="003B01CD"/>
    <w:rsid w:val="003B030C"/>
    <w:rsid w:val="003B1DEA"/>
    <w:rsid w:val="003B1F59"/>
    <w:rsid w:val="003B260A"/>
    <w:rsid w:val="003B30CF"/>
    <w:rsid w:val="003B3F07"/>
    <w:rsid w:val="003B484B"/>
    <w:rsid w:val="003B50EA"/>
    <w:rsid w:val="003B5C2E"/>
    <w:rsid w:val="003B5E4F"/>
    <w:rsid w:val="003B616D"/>
    <w:rsid w:val="003B662D"/>
    <w:rsid w:val="003B66EF"/>
    <w:rsid w:val="003B689C"/>
    <w:rsid w:val="003B7A41"/>
    <w:rsid w:val="003C00E8"/>
    <w:rsid w:val="003C02CC"/>
    <w:rsid w:val="003C0D41"/>
    <w:rsid w:val="003C0FD0"/>
    <w:rsid w:val="003C1450"/>
    <w:rsid w:val="003C267C"/>
    <w:rsid w:val="003C2B6B"/>
    <w:rsid w:val="003C2D1D"/>
    <w:rsid w:val="003C2EFD"/>
    <w:rsid w:val="003C30B4"/>
    <w:rsid w:val="003C3302"/>
    <w:rsid w:val="003C3BD0"/>
    <w:rsid w:val="003C4668"/>
    <w:rsid w:val="003C4DF4"/>
    <w:rsid w:val="003C5017"/>
    <w:rsid w:val="003C5A10"/>
    <w:rsid w:val="003C5B59"/>
    <w:rsid w:val="003C7A68"/>
    <w:rsid w:val="003C7B0F"/>
    <w:rsid w:val="003C7BB0"/>
    <w:rsid w:val="003D1016"/>
    <w:rsid w:val="003D12F3"/>
    <w:rsid w:val="003D1807"/>
    <w:rsid w:val="003D1881"/>
    <w:rsid w:val="003D19D0"/>
    <w:rsid w:val="003D21B2"/>
    <w:rsid w:val="003D2269"/>
    <w:rsid w:val="003D240D"/>
    <w:rsid w:val="003D3087"/>
    <w:rsid w:val="003D34F2"/>
    <w:rsid w:val="003D434F"/>
    <w:rsid w:val="003D4E05"/>
    <w:rsid w:val="003D6C29"/>
    <w:rsid w:val="003D6CC3"/>
    <w:rsid w:val="003D7C4A"/>
    <w:rsid w:val="003E04C0"/>
    <w:rsid w:val="003E0E35"/>
    <w:rsid w:val="003E10EB"/>
    <w:rsid w:val="003E150B"/>
    <w:rsid w:val="003E193D"/>
    <w:rsid w:val="003E2DC9"/>
    <w:rsid w:val="003E2F7A"/>
    <w:rsid w:val="003E307D"/>
    <w:rsid w:val="003E3112"/>
    <w:rsid w:val="003E348A"/>
    <w:rsid w:val="003E3593"/>
    <w:rsid w:val="003E374A"/>
    <w:rsid w:val="003E4664"/>
    <w:rsid w:val="003E55BE"/>
    <w:rsid w:val="003E61E1"/>
    <w:rsid w:val="003E6238"/>
    <w:rsid w:val="003E6619"/>
    <w:rsid w:val="003E7C00"/>
    <w:rsid w:val="003F144C"/>
    <w:rsid w:val="003F1A7E"/>
    <w:rsid w:val="003F31B4"/>
    <w:rsid w:val="003F3269"/>
    <w:rsid w:val="003F34C9"/>
    <w:rsid w:val="003F37FC"/>
    <w:rsid w:val="003F3AB0"/>
    <w:rsid w:val="003F3FC0"/>
    <w:rsid w:val="003F6EC7"/>
    <w:rsid w:val="003F784A"/>
    <w:rsid w:val="003F7930"/>
    <w:rsid w:val="003F7F54"/>
    <w:rsid w:val="00400A33"/>
    <w:rsid w:val="0040172E"/>
    <w:rsid w:val="00402175"/>
    <w:rsid w:val="00402B0A"/>
    <w:rsid w:val="00402CCA"/>
    <w:rsid w:val="0040383B"/>
    <w:rsid w:val="00405869"/>
    <w:rsid w:val="0040609B"/>
    <w:rsid w:val="00406BD5"/>
    <w:rsid w:val="00406C77"/>
    <w:rsid w:val="00406CC3"/>
    <w:rsid w:val="00406CE9"/>
    <w:rsid w:val="00406F79"/>
    <w:rsid w:val="004071CD"/>
    <w:rsid w:val="004078DC"/>
    <w:rsid w:val="00407DE7"/>
    <w:rsid w:val="00410D96"/>
    <w:rsid w:val="00410FAA"/>
    <w:rsid w:val="00414582"/>
    <w:rsid w:val="0041493E"/>
    <w:rsid w:val="0041536E"/>
    <w:rsid w:val="004158C5"/>
    <w:rsid w:val="004159D0"/>
    <w:rsid w:val="00415DC7"/>
    <w:rsid w:val="0041610E"/>
    <w:rsid w:val="00416E3A"/>
    <w:rsid w:val="00417316"/>
    <w:rsid w:val="004173FF"/>
    <w:rsid w:val="00417E80"/>
    <w:rsid w:val="00420166"/>
    <w:rsid w:val="0042098B"/>
    <w:rsid w:val="00420A9F"/>
    <w:rsid w:val="004216C9"/>
    <w:rsid w:val="0042326B"/>
    <w:rsid w:val="004242A8"/>
    <w:rsid w:val="00424D28"/>
    <w:rsid w:val="00424D3E"/>
    <w:rsid w:val="004254BB"/>
    <w:rsid w:val="004254EB"/>
    <w:rsid w:val="0043009A"/>
    <w:rsid w:val="004304FE"/>
    <w:rsid w:val="004307B3"/>
    <w:rsid w:val="004309FA"/>
    <w:rsid w:val="00430F1A"/>
    <w:rsid w:val="0043136F"/>
    <w:rsid w:val="004314E1"/>
    <w:rsid w:val="0043159C"/>
    <w:rsid w:val="004326E8"/>
    <w:rsid w:val="00432E76"/>
    <w:rsid w:val="00433F14"/>
    <w:rsid w:val="004347E4"/>
    <w:rsid w:val="00434A23"/>
    <w:rsid w:val="00434EEE"/>
    <w:rsid w:val="004357F7"/>
    <w:rsid w:val="004363CE"/>
    <w:rsid w:val="00436DA3"/>
    <w:rsid w:val="00437EAB"/>
    <w:rsid w:val="004402D0"/>
    <w:rsid w:val="0044080A"/>
    <w:rsid w:val="00440EA7"/>
    <w:rsid w:val="00440EC9"/>
    <w:rsid w:val="00441258"/>
    <w:rsid w:val="00441F77"/>
    <w:rsid w:val="00442C5B"/>
    <w:rsid w:val="00442C70"/>
    <w:rsid w:val="00442C7D"/>
    <w:rsid w:val="00443078"/>
    <w:rsid w:val="004431FB"/>
    <w:rsid w:val="00444CD4"/>
    <w:rsid w:val="00444ED3"/>
    <w:rsid w:val="00445E88"/>
    <w:rsid w:val="00446FD7"/>
    <w:rsid w:val="00447A80"/>
    <w:rsid w:val="00447EE6"/>
    <w:rsid w:val="004503E2"/>
    <w:rsid w:val="004504EB"/>
    <w:rsid w:val="00450992"/>
    <w:rsid w:val="0045105B"/>
    <w:rsid w:val="00452320"/>
    <w:rsid w:val="00452768"/>
    <w:rsid w:val="00452CCC"/>
    <w:rsid w:val="00452EA1"/>
    <w:rsid w:val="00452FD2"/>
    <w:rsid w:val="00453233"/>
    <w:rsid w:val="0045368F"/>
    <w:rsid w:val="00453718"/>
    <w:rsid w:val="00453939"/>
    <w:rsid w:val="0045502B"/>
    <w:rsid w:val="0045695F"/>
    <w:rsid w:val="00456EAD"/>
    <w:rsid w:val="004571E2"/>
    <w:rsid w:val="004573D4"/>
    <w:rsid w:val="004606EE"/>
    <w:rsid w:val="00460ACE"/>
    <w:rsid w:val="004614A8"/>
    <w:rsid w:val="00461B36"/>
    <w:rsid w:val="0046278B"/>
    <w:rsid w:val="00462890"/>
    <w:rsid w:val="00463B72"/>
    <w:rsid w:val="004646A4"/>
    <w:rsid w:val="004651F0"/>
    <w:rsid w:val="004655CD"/>
    <w:rsid w:val="00465840"/>
    <w:rsid w:val="00465DB2"/>
    <w:rsid w:val="004663C5"/>
    <w:rsid w:val="004666E3"/>
    <w:rsid w:val="00467CEB"/>
    <w:rsid w:val="00467EC3"/>
    <w:rsid w:val="0047127E"/>
    <w:rsid w:val="00471685"/>
    <w:rsid w:val="00472210"/>
    <w:rsid w:val="00472C8C"/>
    <w:rsid w:val="004735A2"/>
    <w:rsid w:val="00473724"/>
    <w:rsid w:val="0047381C"/>
    <w:rsid w:val="0047398C"/>
    <w:rsid w:val="00473DE4"/>
    <w:rsid w:val="004741A9"/>
    <w:rsid w:val="00474239"/>
    <w:rsid w:val="0047487E"/>
    <w:rsid w:val="0047490C"/>
    <w:rsid w:val="0047492A"/>
    <w:rsid w:val="00474AC7"/>
    <w:rsid w:val="00475386"/>
    <w:rsid w:val="004753A8"/>
    <w:rsid w:val="00476156"/>
    <w:rsid w:val="0047702D"/>
    <w:rsid w:val="004772C8"/>
    <w:rsid w:val="00480619"/>
    <w:rsid w:val="00480EEA"/>
    <w:rsid w:val="00481600"/>
    <w:rsid w:val="00481810"/>
    <w:rsid w:val="00482473"/>
    <w:rsid w:val="00482790"/>
    <w:rsid w:val="00482DE4"/>
    <w:rsid w:val="00483962"/>
    <w:rsid w:val="00484CFD"/>
    <w:rsid w:val="00485337"/>
    <w:rsid w:val="00485AF9"/>
    <w:rsid w:val="004868B4"/>
    <w:rsid w:val="00486D21"/>
    <w:rsid w:val="00486D49"/>
    <w:rsid w:val="004879C7"/>
    <w:rsid w:val="00487D37"/>
    <w:rsid w:val="00490047"/>
    <w:rsid w:val="00490CB8"/>
    <w:rsid w:val="0049116C"/>
    <w:rsid w:val="004912E1"/>
    <w:rsid w:val="004917DB"/>
    <w:rsid w:val="00491BEB"/>
    <w:rsid w:val="0049218A"/>
    <w:rsid w:val="004927D5"/>
    <w:rsid w:val="00492A55"/>
    <w:rsid w:val="00493324"/>
    <w:rsid w:val="00493C39"/>
    <w:rsid w:val="00493C3A"/>
    <w:rsid w:val="00493DBC"/>
    <w:rsid w:val="0049454A"/>
    <w:rsid w:val="004949E7"/>
    <w:rsid w:val="00494B78"/>
    <w:rsid w:val="00495873"/>
    <w:rsid w:val="0049737E"/>
    <w:rsid w:val="00497893"/>
    <w:rsid w:val="004979B4"/>
    <w:rsid w:val="00497B59"/>
    <w:rsid w:val="00497F62"/>
    <w:rsid w:val="004A035A"/>
    <w:rsid w:val="004A0AE4"/>
    <w:rsid w:val="004A1709"/>
    <w:rsid w:val="004A1CF3"/>
    <w:rsid w:val="004A24C5"/>
    <w:rsid w:val="004A2B58"/>
    <w:rsid w:val="004A2C87"/>
    <w:rsid w:val="004A3949"/>
    <w:rsid w:val="004A3D09"/>
    <w:rsid w:val="004A55DF"/>
    <w:rsid w:val="004A64CF"/>
    <w:rsid w:val="004A7CFC"/>
    <w:rsid w:val="004B03D9"/>
    <w:rsid w:val="004B1999"/>
    <w:rsid w:val="004B1AC3"/>
    <w:rsid w:val="004B1C1F"/>
    <w:rsid w:val="004B1CF5"/>
    <w:rsid w:val="004B1D58"/>
    <w:rsid w:val="004B262F"/>
    <w:rsid w:val="004B263E"/>
    <w:rsid w:val="004B2E3F"/>
    <w:rsid w:val="004B2F7B"/>
    <w:rsid w:val="004B31DC"/>
    <w:rsid w:val="004B35E1"/>
    <w:rsid w:val="004B3607"/>
    <w:rsid w:val="004B36CD"/>
    <w:rsid w:val="004B3BB0"/>
    <w:rsid w:val="004B53B6"/>
    <w:rsid w:val="004B5A10"/>
    <w:rsid w:val="004B5E33"/>
    <w:rsid w:val="004B66A5"/>
    <w:rsid w:val="004B696A"/>
    <w:rsid w:val="004B6AC3"/>
    <w:rsid w:val="004B6E24"/>
    <w:rsid w:val="004B72AE"/>
    <w:rsid w:val="004B7CBE"/>
    <w:rsid w:val="004C0759"/>
    <w:rsid w:val="004C0DED"/>
    <w:rsid w:val="004C1474"/>
    <w:rsid w:val="004C2920"/>
    <w:rsid w:val="004C39D8"/>
    <w:rsid w:val="004C3DF3"/>
    <w:rsid w:val="004C455B"/>
    <w:rsid w:val="004C4573"/>
    <w:rsid w:val="004C5625"/>
    <w:rsid w:val="004C59A8"/>
    <w:rsid w:val="004C753D"/>
    <w:rsid w:val="004C7548"/>
    <w:rsid w:val="004D02E4"/>
    <w:rsid w:val="004D1865"/>
    <w:rsid w:val="004D188C"/>
    <w:rsid w:val="004D220C"/>
    <w:rsid w:val="004D318B"/>
    <w:rsid w:val="004D3990"/>
    <w:rsid w:val="004D3EBC"/>
    <w:rsid w:val="004D54BF"/>
    <w:rsid w:val="004D55A4"/>
    <w:rsid w:val="004D5F61"/>
    <w:rsid w:val="004D6B54"/>
    <w:rsid w:val="004D727B"/>
    <w:rsid w:val="004D7A0F"/>
    <w:rsid w:val="004E0B82"/>
    <w:rsid w:val="004E0FE6"/>
    <w:rsid w:val="004E10A9"/>
    <w:rsid w:val="004E1869"/>
    <w:rsid w:val="004E2C98"/>
    <w:rsid w:val="004E31CD"/>
    <w:rsid w:val="004E3820"/>
    <w:rsid w:val="004E407B"/>
    <w:rsid w:val="004E44DF"/>
    <w:rsid w:val="004E48C6"/>
    <w:rsid w:val="004E496B"/>
    <w:rsid w:val="004E63DA"/>
    <w:rsid w:val="004E6600"/>
    <w:rsid w:val="004E672C"/>
    <w:rsid w:val="004E6CD6"/>
    <w:rsid w:val="004E7B21"/>
    <w:rsid w:val="004E7EC1"/>
    <w:rsid w:val="004F0AA1"/>
    <w:rsid w:val="004F0CDA"/>
    <w:rsid w:val="004F1009"/>
    <w:rsid w:val="004F1257"/>
    <w:rsid w:val="004F3882"/>
    <w:rsid w:val="004F4836"/>
    <w:rsid w:val="004F4EA8"/>
    <w:rsid w:val="004F75E6"/>
    <w:rsid w:val="00500836"/>
    <w:rsid w:val="00500E50"/>
    <w:rsid w:val="005016D9"/>
    <w:rsid w:val="00502309"/>
    <w:rsid w:val="00502730"/>
    <w:rsid w:val="00502DA6"/>
    <w:rsid w:val="00503BEB"/>
    <w:rsid w:val="00504131"/>
    <w:rsid w:val="00504512"/>
    <w:rsid w:val="00504BAC"/>
    <w:rsid w:val="005057C9"/>
    <w:rsid w:val="00506515"/>
    <w:rsid w:val="0050749E"/>
    <w:rsid w:val="00507866"/>
    <w:rsid w:val="00507F44"/>
    <w:rsid w:val="00510470"/>
    <w:rsid w:val="00510974"/>
    <w:rsid w:val="00510AC0"/>
    <w:rsid w:val="0051129A"/>
    <w:rsid w:val="00511EFE"/>
    <w:rsid w:val="00513442"/>
    <w:rsid w:val="00514340"/>
    <w:rsid w:val="00514704"/>
    <w:rsid w:val="00515410"/>
    <w:rsid w:val="00515512"/>
    <w:rsid w:val="00515755"/>
    <w:rsid w:val="00515771"/>
    <w:rsid w:val="00515992"/>
    <w:rsid w:val="005168DF"/>
    <w:rsid w:val="00516E6A"/>
    <w:rsid w:val="00516F1A"/>
    <w:rsid w:val="005170ED"/>
    <w:rsid w:val="005175A5"/>
    <w:rsid w:val="00521356"/>
    <w:rsid w:val="00522437"/>
    <w:rsid w:val="0052273B"/>
    <w:rsid w:val="00523465"/>
    <w:rsid w:val="00523656"/>
    <w:rsid w:val="0052411E"/>
    <w:rsid w:val="005249CE"/>
    <w:rsid w:val="00524D1A"/>
    <w:rsid w:val="005258ED"/>
    <w:rsid w:val="00525967"/>
    <w:rsid w:val="00525B79"/>
    <w:rsid w:val="0052671A"/>
    <w:rsid w:val="00527C38"/>
    <w:rsid w:val="00530088"/>
    <w:rsid w:val="00530451"/>
    <w:rsid w:val="00530735"/>
    <w:rsid w:val="00530B60"/>
    <w:rsid w:val="00531BA6"/>
    <w:rsid w:val="005325B5"/>
    <w:rsid w:val="0053335D"/>
    <w:rsid w:val="005336CE"/>
    <w:rsid w:val="00534018"/>
    <w:rsid w:val="005346A5"/>
    <w:rsid w:val="00534821"/>
    <w:rsid w:val="00535672"/>
    <w:rsid w:val="00535A85"/>
    <w:rsid w:val="00535B34"/>
    <w:rsid w:val="005360FF"/>
    <w:rsid w:val="00536909"/>
    <w:rsid w:val="00536936"/>
    <w:rsid w:val="00536B3F"/>
    <w:rsid w:val="00537759"/>
    <w:rsid w:val="00540A98"/>
    <w:rsid w:val="00541253"/>
    <w:rsid w:val="00541B62"/>
    <w:rsid w:val="0054247E"/>
    <w:rsid w:val="005432E2"/>
    <w:rsid w:val="0054517E"/>
    <w:rsid w:val="005500E0"/>
    <w:rsid w:val="005504FF"/>
    <w:rsid w:val="00550BB3"/>
    <w:rsid w:val="00550E02"/>
    <w:rsid w:val="0055160A"/>
    <w:rsid w:val="00551AB3"/>
    <w:rsid w:val="00551EB0"/>
    <w:rsid w:val="005528E7"/>
    <w:rsid w:val="00552F84"/>
    <w:rsid w:val="00553843"/>
    <w:rsid w:val="00553A29"/>
    <w:rsid w:val="00553AC2"/>
    <w:rsid w:val="0055421B"/>
    <w:rsid w:val="00554357"/>
    <w:rsid w:val="00554549"/>
    <w:rsid w:val="00554C29"/>
    <w:rsid w:val="005560AA"/>
    <w:rsid w:val="00556581"/>
    <w:rsid w:val="00556660"/>
    <w:rsid w:val="005568E8"/>
    <w:rsid w:val="00556B11"/>
    <w:rsid w:val="0055732A"/>
    <w:rsid w:val="00557FD0"/>
    <w:rsid w:val="00557FD3"/>
    <w:rsid w:val="005601B6"/>
    <w:rsid w:val="0056073F"/>
    <w:rsid w:val="005608B5"/>
    <w:rsid w:val="0056093E"/>
    <w:rsid w:val="0056160B"/>
    <w:rsid w:val="005621AC"/>
    <w:rsid w:val="00563209"/>
    <w:rsid w:val="00563A0C"/>
    <w:rsid w:val="005646ED"/>
    <w:rsid w:val="005648B0"/>
    <w:rsid w:val="00564B0B"/>
    <w:rsid w:val="0056517A"/>
    <w:rsid w:val="005661C8"/>
    <w:rsid w:val="00567BD9"/>
    <w:rsid w:val="00567C43"/>
    <w:rsid w:val="00572055"/>
    <w:rsid w:val="00572B9D"/>
    <w:rsid w:val="00573064"/>
    <w:rsid w:val="00573550"/>
    <w:rsid w:val="005740AF"/>
    <w:rsid w:val="00574470"/>
    <w:rsid w:val="00574A97"/>
    <w:rsid w:val="00574BD5"/>
    <w:rsid w:val="005754F7"/>
    <w:rsid w:val="00576B05"/>
    <w:rsid w:val="00580193"/>
    <w:rsid w:val="00580817"/>
    <w:rsid w:val="005809A0"/>
    <w:rsid w:val="00580CCE"/>
    <w:rsid w:val="005816FE"/>
    <w:rsid w:val="0058180B"/>
    <w:rsid w:val="00581B39"/>
    <w:rsid w:val="005821D7"/>
    <w:rsid w:val="005836D1"/>
    <w:rsid w:val="005840FC"/>
    <w:rsid w:val="005857DF"/>
    <w:rsid w:val="00586D6B"/>
    <w:rsid w:val="00586E60"/>
    <w:rsid w:val="00587775"/>
    <w:rsid w:val="00587D50"/>
    <w:rsid w:val="00587E7B"/>
    <w:rsid w:val="005910DE"/>
    <w:rsid w:val="00591871"/>
    <w:rsid w:val="005923C9"/>
    <w:rsid w:val="0059244D"/>
    <w:rsid w:val="00592730"/>
    <w:rsid w:val="00593860"/>
    <w:rsid w:val="005946C4"/>
    <w:rsid w:val="0059651B"/>
    <w:rsid w:val="00596A04"/>
    <w:rsid w:val="005977EB"/>
    <w:rsid w:val="005A0DFE"/>
    <w:rsid w:val="005A1475"/>
    <w:rsid w:val="005A2473"/>
    <w:rsid w:val="005A3002"/>
    <w:rsid w:val="005A3572"/>
    <w:rsid w:val="005A3587"/>
    <w:rsid w:val="005A37F6"/>
    <w:rsid w:val="005A3A32"/>
    <w:rsid w:val="005A3E96"/>
    <w:rsid w:val="005A48EC"/>
    <w:rsid w:val="005A4960"/>
    <w:rsid w:val="005A56F3"/>
    <w:rsid w:val="005A59BA"/>
    <w:rsid w:val="005A67C9"/>
    <w:rsid w:val="005A75A0"/>
    <w:rsid w:val="005A7CED"/>
    <w:rsid w:val="005B006C"/>
    <w:rsid w:val="005B08D4"/>
    <w:rsid w:val="005B0F3A"/>
    <w:rsid w:val="005B152E"/>
    <w:rsid w:val="005B2970"/>
    <w:rsid w:val="005B2E95"/>
    <w:rsid w:val="005B333B"/>
    <w:rsid w:val="005B3DC1"/>
    <w:rsid w:val="005B417F"/>
    <w:rsid w:val="005B58C5"/>
    <w:rsid w:val="005B6E16"/>
    <w:rsid w:val="005B6F15"/>
    <w:rsid w:val="005B7631"/>
    <w:rsid w:val="005C0E1E"/>
    <w:rsid w:val="005C1241"/>
    <w:rsid w:val="005C13A0"/>
    <w:rsid w:val="005C1462"/>
    <w:rsid w:val="005C1788"/>
    <w:rsid w:val="005C1EA3"/>
    <w:rsid w:val="005C2015"/>
    <w:rsid w:val="005C2533"/>
    <w:rsid w:val="005C2806"/>
    <w:rsid w:val="005C2982"/>
    <w:rsid w:val="005C2BFD"/>
    <w:rsid w:val="005C416F"/>
    <w:rsid w:val="005C4F0B"/>
    <w:rsid w:val="005C515A"/>
    <w:rsid w:val="005C650C"/>
    <w:rsid w:val="005C7082"/>
    <w:rsid w:val="005C758E"/>
    <w:rsid w:val="005C7F67"/>
    <w:rsid w:val="005D0920"/>
    <w:rsid w:val="005D0B40"/>
    <w:rsid w:val="005D124B"/>
    <w:rsid w:val="005D1A92"/>
    <w:rsid w:val="005D2507"/>
    <w:rsid w:val="005D2803"/>
    <w:rsid w:val="005D2889"/>
    <w:rsid w:val="005D2C3C"/>
    <w:rsid w:val="005D2E0D"/>
    <w:rsid w:val="005D46B5"/>
    <w:rsid w:val="005D50EB"/>
    <w:rsid w:val="005D5C65"/>
    <w:rsid w:val="005D7705"/>
    <w:rsid w:val="005D7751"/>
    <w:rsid w:val="005D7F13"/>
    <w:rsid w:val="005E1040"/>
    <w:rsid w:val="005E14B0"/>
    <w:rsid w:val="005E166D"/>
    <w:rsid w:val="005E22D7"/>
    <w:rsid w:val="005E2422"/>
    <w:rsid w:val="005E2F26"/>
    <w:rsid w:val="005E2F89"/>
    <w:rsid w:val="005E2F9D"/>
    <w:rsid w:val="005E38CA"/>
    <w:rsid w:val="005E4730"/>
    <w:rsid w:val="005E5084"/>
    <w:rsid w:val="005E62FE"/>
    <w:rsid w:val="005E6E8D"/>
    <w:rsid w:val="005E7416"/>
    <w:rsid w:val="005F041B"/>
    <w:rsid w:val="005F0AAA"/>
    <w:rsid w:val="005F1F16"/>
    <w:rsid w:val="005F2603"/>
    <w:rsid w:val="005F29B0"/>
    <w:rsid w:val="005F2DD3"/>
    <w:rsid w:val="005F389C"/>
    <w:rsid w:val="005F49F5"/>
    <w:rsid w:val="005F5303"/>
    <w:rsid w:val="005F6976"/>
    <w:rsid w:val="005F6A00"/>
    <w:rsid w:val="005F6B3B"/>
    <w:rsid w:val="005F7D4B"/>
    <w:rsid w:val="00600305"/>
    <w:rsid w:val="00600D2B"/>
    <w:rsid w:val="006013B8"/>
    <w:rsid w:val="0060151B"/>
    <w:rsid w:val="0060156E"/>
    <w:rsid w:val="00601635"/>
    <w:rsid w:val="006017BD"/>
    <w:rsid w:val="00601A25"/>
    <w:rsid w:val="00602C85"/>
    <w:rsid w:val="00603D95"/>
    <w:rsid w:val="006044C1"/>
    <w:rsid w:val="00604A55"/>
    <w:rsid w:val="00605466"/>
    <w:rsid w:val="0061012E"/>
    <w:rsid w:val="00610147"/>
    <w:rsid w:val="00610316"/>
    <w:rsid w:val="006106CF"/>
    <w:rsid w:val="0061084D"/>
    <w:rsid w:val="00611100"/>
    <w:rsid w:val="00611228"/>
    <w:rsid w:val="00611256"/>
    <w:rsid w:val="006122E8"/>
    <w:rsid w:val="0061236D"/>
    <w:rsid w:val="0061262E"/>
    <w:rsid w:val="006128EF"/>
    <w:rsid w:val="00613341"/>
    <w:rsid w:val="0061371B"/>
    <w:rsid w:val="00613950"/>
    <w:rsid w:val="006139AE"/>
    <w:rsid w:val="00613D16"/>
    <w:rsid w:val="00613DE6"/>
    <w:rsid w:val="0061413F"/>
    <w:rsid w:val="00614210"/>
    <w:rsid w:val="00614741"/>
    <w:rsid w:val="00614B6E"/>
    <w:rsid w:val="00614ED6"/>
    <w:rsid w:val="00615829"/>
    <w:rsid w:val="0061652A"/>
    <w:rsid w:val="006170D6"/>
    <w:rsid w:val="00617ABF"/>
    <w:rsid w:val="00620474"/>
    <w:rsid w:val="00620A0F"/>
    <w:rsid w:val="0062159E"/>
    <w:rsid w:val="00622850"/>
    <w:rsid w:val="00622A7D"/>
    <w:rsid w:val="00622E00"/>
    <w:rsid w:val="00623722"/>
    <w:rsid w:val="00624348"/>
    <w:rsid w:val="00624999"/>
    <w:rsid w:val="00624B9D"/>
    <w:rsid w:val="00625663"/>
    <w:rsid w:val="00625909"/>
    <w:rsid w:val="0062699A"/>
    <w:rsid w:val="00626A79"/>
    <w:rsid w:val="0062764B"/>
    <w:rsid w:val="00630279"/>
    <w:rsid w:val="0063039D"/>
    <w:rsid w:val="00630566"/>
    <w:rsid w:val="0063106A"/>
    <w:rsid w:val="00632AD8"/>
    <w:rsid w:val="00633C02"/>
    <w:rsid w:val="00635ACE"/>
    <w:rsid w:val="00635F5F"/>
    <w:rsid w:val="00635FE8"/>
    <w:rsid w:val="0063703A"/>
    <w:rsid w:val="0064101A"/>
    <w:rsid w:val="00641239"/>
    <w:rsid w:val="0064197F"/>
    <w:rsid w:val="00642686"/>
    <w:rsid w:val="00645609"/>
    <w:rsid w:val="006464CD"/>
    <w:rsid w:val="00646613"/>
    <w:rsid w:val="006469F7"/>
    <w:rsid w:val="00647539"/>
    <w:rsid w:val="00647AB8"/>
    <w:rsid w:val="006513D5"/>
    <w:rsid w:val="0065173C"/>
    <w:rsid w:val="006517A3"/>
    <w:rsid w:val="0065195D"/>
    <w:rsid w:val="00651C9C"/>
    <w:rsid w:val="00652360"/>
    <w:rsid w:val="0065338A"/>
    <w:rsid w:val="006537F7"/>
    <w:rsid w:val="00653B43"/>
    <w:rsid w:val="00654187"/>
    <w:rsid w:val="0065447F"/>
    <w:rsid w:val="00654638"/>
    <w:rsid w:val="00654768"/>
    <w:rsid w:val="006562F3"/>
    <w:rsid w:val="006563F8"/>
    <w:rsid w:val="0065746F"/>
    <w:rsid w:val="00657C46"/>
    <w:rsid w:val="00657C9B"/>
    <w:rsid w:val="00657EA2"/>
    <w:rsid w:val="0066016F"/>
    <w:rsid w:val="006607A7"/>
    <w:rsid w:val="00661735"/>
    <w:rsid w:val="00662A07"/>
    <w:rsid w:val="00663947"/>
    <w:rsid w:val="00663FEE"/>
    <w:rsid w:val="0066448B"/>
    <w:rsid w:val="00666307"/>
    <w:rsid w:val="0066650D"/>
    <w:rsid w:val="00667B75"/>
    <w:rsid w:val="00671002"/>
    <w:rsid w:val="006715BC"/>
    <w:rsid w:val="0067280F"/>
    <w:rsid w:val="00673301"/>
    <w:rsid w:val="00674936"/>
    <w:rsid w:val="00674B2A"/>
    <w:rsid w:val="0067500F"/>
    <w:rsid w:val="0067673C"/>
    <w:rsid w:val="00676FCC"/>
    <w:rsid w:val="00677645"/>
    <w:rsid w:val="00677806"/>
    <w:rsid w:val="0068028E"/>
    <w:rsid w:val="006808D6"/>
    <w:rsid w:val="00680D8A"/>
    <w:rsid w:val="00680EA0"/>
    <w:rsid w:val="00681868"/>
    <w:rsid w:val="00681A19"/>
    <w:rsid w:val="00681A9F"/>
    <w:rsid w:val="00681C82"/>
    <w:rsid w:val="0068223D"/>
    <w:rsid w:val="006824EF"/>
    <w:rsid w:val="006840E1"/>
    <w:rsid w:val="00684D27"/>
    <w:rsid w:val="006851C4"/>
    <w:rsid w:val="0068588D"/>
    <w:rsid w:val="00686A76"/>
    <w:rsid w:val="00686FC3"/>
    <w:rsid w:val="006870E4"/>
    <w:rsid w:val="00687D33"/>
    <w:rsid w:val="00690A15"/>
    <w:rsid w:val="00691111"/>
    <w:rsid w:val="00691150"/>
    <w:rsid w:val="006913AE"/>
    <w:rsid w:val="00691831"/>
    <w:rsid w:val="006919CC"/>
    <w:rsid w:val="00691FA0"/>
    <w:rsid w:val="00692505"/>
    <w:rsid w:val="00692B34"/>
    <w:rsid w:val="0069430A"/>
    <w:rsid w:val="00694EC7"/>
    <w:rsid w:val="00695D4C"/>
    <w:rsid w:val="00696179"/>
    <w:rsid w:val="006966F8"/>
    <w:rsid w:val="00696D98"/>
    <w:rsid w:val="00696E99"/>
    <w:rsid w:val="006A0921"/>
    <w:rsid w:val="006A0F21"/>
    <w:rsid w:val="006A19B6"/>
    <w:rsid w:val="006A2688"/>
    <w:rsid w:val="006A36BA"/>
    <w:rsid w:val="006A39F1"/>
    <w:rsid w:val="006A41D9"/>
    <w:rsid w:val="006A4D50"/>
    <w:rsid w:val="006A5EA3"/>
    <w:rsid w:val="006A6166"/>
    <w:rsid w:val="006A623D"/>
    <w:rsid w:val="006A683B"/>
    <w:rsid w:val="006A6C9C"/>
    <w:rsid w:val="006A6FA7"/>
    <w:rsid w:val="006A7231"/>
    <w:rsid w:val="006A7EE5"/>
    <w:rsid w:val="006B0126"/>
    <w:rsid w:val="006B118A"/>
    <w:rsid w:val="006B1ACF"/>
    <w:rsid w:val="006B1BC7"/>
    <w:rsid w:val="006B259F"/>
    <w:rsid w:val="006B299E"/>
    <w:rsid w:val="006B350D"/>
    <w:rsid w:val="006B3D25"/>
    <w:rsid w:val="006B46D0"/>
    <w:rsid w:val="006B4B00"/>
    <w:rsid w:val="006B5036"/>
    <w:rsid w:val="006B5446"/>
    <w:rsid w:val="006B5672"/>
    <w:rsid w:val="006B7470"/>
    <w:rsid w:val="006C00FA"/>
    <w:rsid w:val="006C0899"/>
    <w:rsid w:val="006C15BB"/>
    <w:rsid w:val="006C1DEA"/>
    <w:rsid w:val="006C2988"/>
    <w:rsid w:val="006C2ECF"/>
    <w:rsid w:val="006C3780"/>
    <w:rsid w:val="006C37CB"/>
    <w:rsid w:val="006C3C39"/>
    <w:rsid w:val="006C3DD8"/>
    <w:rsid w:val="006C4732"/>
    <w:rsid w:val="006C4999"/>
    <w:rsid w:val="006C4EE0"/>
    <w:rsid w:val="006C57E7"/>
    <w:rsid w:val="006C696A"/>
    <w:rsid w:val="006C7A5E"/>
    <w:rsid w:val="006D0C54"/>
    <w:rsid w:val="006D0F2C"/>
    <w:rsid w:val="006D171D"/>
    <w:rsid w:val="006D1A7D"/>
    <w:rsid w:val="006D1B0D"/>
    <w:rsid w:val="006D2598"/>
    <w:rsid w:val="006D2D5E"/>
    <w:rsid w:val="006D2D88"/>
    <w:rsid w:val="006D2E67"/>
    <w:rsid w:val="006D578B"/>
    <w:rsid w:val="006D5B41"/>
    <w:rsid w:val="006D604A"/>
    <w:rsid w:val="006D663B"/>
    <w:rsid w:val="006D6863"/>
    <w:rsid w:val="006D6C2B"/>
    <w:rsid w:val="006D6C9C"/>
    <w:rsid w:val="006D6E21"/>
    <w:rsid w:val="006D6F25"/>
    <w:rsid w:val="006E002E"/>
    <w:rsid w:val="006E11E5"/>
    <w:rsid w:val="006E260F"/>
    <w:rsid w:val="006E2998"/>
    <w:rsid w:val="006E2CC7"/>
    <w:rsid w:val="006E3A66"/>
    <w:rsid w:val="006E4BE1"/>
    <w:rsid w:val="006E5E22"/>
    <w:rsid w:val="006E6291"/>
    <w:rsid w:val="006E6B49"/>
    <w:rsid w:val="006E6E47"/>
    <w:rsid w:val="006E71A9"/>
    <w:rsid w:val="006E79CF"/>
    <w:rsid w:val="006F05BE"/>
    <w:rsid w:val="006F12E3"/>
    <w:rsid w:val="006F1BE3"/>
    <w:rsid w:val="006F1E8F"/>
    <w:rsid w:val="006F206A"/>
    <w:rsid w:val="006F239B"/>
    <w:rsid w:val="006F24C1"/>
    <w:rsid w:val="006F29ED"/>
    <w:rsid w:val="006F2C24"/>
    <w:rsid w:val="006F3397"/>
    <w:rsid w:val="006F378F"/>
    <w:rsid w:val="006F3796"/>
    <w:rsid w:val="006F464A"/>
    <w:rsid w:val="006F4704"/>
    <w:rsid w:val="006F5456"/>
    <w:rsid w:val="006F592A"/>
    <w:rsid w:val="006F6265"/>
    <w:rsid w:val="006F6769"/>
    <w:rsid w:val="006F7209"/>
    <w:rsid w:val="006F79D5"/>
    <w:rsid w:val="00700738"/>
    <w:rsid w:val="00701CEC"/>
    <w:rsid w:val="00701EDA"/>
    <w:rsid w:val="0070388F"/>
    <w:rsid w:val="00703F5E"/>
    <w:rsid w:val="007040AE"/>
    <w:rsid w:val="007047D3"/>
    <w:rsid w:val="00704DB0"/>
    <w:rsid w:val="00705A5E"/>
    <w:rsid w:val="00706FFE"/>
    <w:rsid w:val="00707CD7"/>
    <w:rsid w:val="00707E6F"/>
    <w:rsid w:val="00707FE4"/>
    <w:rsid w:val="007109F2"/>
    <w:rsid w:val="00710CB9"/>
    <w:rsid w:val="00710F45"/>
    <w:rsid w:val="007115E5"/>
    <w:rsid w:val="00711AB5"/>
    <w:rsid w:val="00711F1B"/>
    <w:rsid w:val="00712A2D"/>
    <w:rsid w:val="007132D5"/>
    <w:rsid w:val="00713D59"/>
    <w:rsid w:val="007145A0"/>
    <w:rsid w:val="00714D53"/>
    <w:rsid w:val="00714F24"/>
    <w:rsid w:val="00715147"/>
    <w:rsid w:val="00715300"/>
    <w:rsid w:val="00715B57"/>
    <w:rsid w:val="00716583"/>
    <w:rsid w:val="0071688E"/>
    <w:rsid w:val="00720B66"/>
    <w:rsid w:val="00720E89"/>
    <w:rsid w:val="007213C9"/>
    <w:rsid w:val="00722EC4"/>
    <w:rsid w:val="007234F1"/>
    <w:rsid w:val="00723AC8"/>
    <w:rsid w:val="00723E22"/>
    <w:rsid w:val="00724069"/>
    <w:rsid w:val="0072427B"/>
    <w:rsid w:val="0072509C"/>
    <w:rsid w:val="00725D61"/>
    <w:rsid w:val="00727035"/>
    <w:rsid w:val="00727679"/>
    <w:rsid w:val="00730759"/>
    <w:rsid w:val="00730B3E"/>
    <w:rsid w:val="00730F6A"/>
    <w:rsid w:val="007316B6"/>
    <w:rsid w:val="007318EF"/>
    <w:rsid w:val="007319D6"/>
    <w:rsid w:val="0073200F"/>
    <w:rsid w:val="00732030"/>
    <w:rsid w:val="0073204C"/>
    <w:rsid w:val="00732B2C"/>
    <w:rsid w:val="00732DE9"/>
    <w:rsid w:val="00732EE9"/>
    <w:rsid w:val="00733F6C"/>
    <w:rsid w:val="007345F0"/>
    <w:rsid w:val="00734805"/>
    <w:rsid w:val="00734897"/>
    <w:rsid w:val="00735009"/>
    <w:rsid w:val="007360E5"/>
    <w:rsid w:val="0073655A"/>
    <w:rsid w:val="0073678C"/>
    <w:rsid w:val="0073689C"/>
    <w:rsid w:val="007368E6"/>
    <w:rsid w:val="00736D81"/>
    <w:rsid w:val="00736F01"/>
    <w:rsid w:val="00737169"/>
    <w:rsid w:val="00737C6B"/>
    <w:rsid w:val="00740D47"/>
    <w:rsid w:val="007415A1"/>
    <w:rsid w:val="00741733"/>
    <w:rsid w:val="00741BA6"/>
    <w:rsid w:val="00741BA9"/>
    <w:rsid w:val="007426FD"/>
    <w:rsid w:val="00742AD4"/>
    <w:rsid w:val="00743589"/>
    <w:rsid w:val="0074374B"/>
    <w:rsid w:val="00743B62"/>
    <w:rsid w:val="007446AB"/>
    <w:rsid w:val="007447E8"/>
    <w:rsid w:val="00744876"/>
    <w:rsid w:val="00745015"/>
    <w:rsid w:val="00745292"/>
    <w:rsid w:val="0074570F"/>
    <w:rsid w:val="007457C4"/>
    <w:rsid w:val="007460F1"/>
    <w:rsid w:val="00750262"/>
    <w:rsid w:val="007507D6"/>
    <w:rsid w:val="00750CBD"/>
    <w:rsid w:val="0075148C"/>
    <w:rsid w:val="0075178A"/>
    <w:rsid w:val="00751CCC"/>
    <w:rsid w:val="00752315"/>
    <w:rsid w:val="007533EA"/>
    <w:rsid w:val="00753509"/>
    <w:rsid w:val="007537C6"/>
    <w:rsid w:val="007543C6"/>
    <w:rsid w:val="00754457"/>
    <w:rsid w:val="00754A29"/>
    <w:rsid w:val="007568CD"/>
    <w:rsid w:val="00756D12"/>
    <w:rsid w:val="00756F33"/>
    <w:rsid w:val="00757BCF"/>
    <w:rsid w:val="00757E44"/>
    <w:rsid w:val="0076049A"/>
    <w:rsid w:val="00760DB8"/>
    <w:rsid w:val="00761E5D"/>
    <w:rsid w:val="00762783"/>
    <w:rsid w:val="00762AF2"/>
    <w:rsid w:val="00762F61"/>
    <w:rsid w:val="0076303F"/>
    <w:rsid w:val="00763575"/>
    <w:rsid w:val="00763FAB"/>
    <w:rsid w:val="007641CD"/>
    <w:rsid w:val="007644DD"/>
    <w:rsid w:val="00764809"/>
    <w:rsid w:val="00764928"/>
    <w:rsid w:val="00765C2C"/>
    <w:rsid w:val="00765CBF"/>
    <w:rsid w:val="00765CCF"/>
    <w:rsid w:val="00765D85"/>
    <w:rsid w:val="00765E9B"/>
    <w:rsid w:val="007670F3"/>
    <w:rsid w:val="00767196"/>
    <w:rsid w:val="0076799A"/>
    <w:rsid w:val="00767E3E"/>
    <w:rsid w:val="00767FD6"/>
    <w:rsid w:val="00770515"/>
    <w:rsid w:val="007709A5"/>
    <w:rsid w:val="00770AD3"/>
    <w:rsid w:val="00771DA7"/>
    <w:rsid w:val="00771FEA"/>
    <w:rsid w:val="007723E8"/>
    <w:rsid w:val="0077246C"/>
    <w:rsid w:val="0077388E"/>
    <w:rsid w:val="00776422"/>
    <w:rsid w:val="007767FB"/>
    <w:rsid w:val="00777081"/>
    <w:rsid w:val="007774B4"/>
    <w:rsid w:val="0078046D"/>
    <w:rsid w:val="007805D9"/>
    <w:rsid w:val="00780896"/>
    <w:rsid w:val="00781566"/>
    <w:rsid w:val="00781ADF"/>
    <w:rsid w:val="007829D5"/>
    <w:rsid w:val="00783ACE"/>
    <w:rsid w:val="00783C1A"/>
    <w:rsid w:val="0078585B"/>
    <w:rsid w:val="00785CBE"/>
    <w:rsid w:val="00786D15"/>
    <w:rsid w:val="007871D5"/>
    <w:rsid w:val="007876DE"/>
    <w:rsid w:val="00787CF4"/>
    <w:rsid w:val="00791161"/>
    <w:rsid w:val="00791994"/>
    <w:rsid w:val="007937D0"/>
    <w:rsid w:val="00795BCD"/>
    <w:rsid w:val="00796B15"/>
    <w:rsid w:val="007972BE"/>
    <w:rsid w:val="00797515"/>
    <w:rsid w:val="00797E4C"/>
    <w:rsid w:val="007A0043"/>
    <w:rsid w:val="007A04E2"/>
    <w:rsid w:val="007A16DF"/>
    <w:rsid w:val="007A1F91"/>
    <w:rsid w:val="007A1FDC"/>
    <w:rsid w:val="007A1FF0"/>
    <w:rsid w:val="007A2868"/>
    <w:rsid w:val="007A3131"/>
    <w:rsid w:val="007A3924"/>
    <w:rsid w:val="007A3E30"/>
    <w:rsid w:val="007A4B09"/>
    <w:rsid w:val="007A52B5"/>
    <w:rsid w:val="007A5607"/>
    <w:rsid w:val="007A5A7B"/>
    <w:rsid w:val="007A6ADD"/>
    <w:rsid w:val="007A7D4F"/>
    <w:rsid w:val="007A7F61"/>
    <w:rsid w:val="007B177B"/>
    <w:rsid w:val="007B2641"/>
    <w:rsid w:val="007B324B"/>
    <w:rsid w:val="007B479C"/>
    <w:rsid w:val="007B48BC"/>
    <w:rsid w:val="007B5E60"/>
    <w:rsid w:val="007B60CE"/>
    <w:rsid w:val="007B617B"/>
    <w:rsid w:val="007B65A0"/>
    <w:rsid w:val="007B667A"/>
    <w:rsid w:val="007B78A9"/>
    <w:rsid w:val="007C06C5"/>
    <w:rsid w:val="007C131C"/>
    <w:rsid w:val="007C158A"/>
    <w:rsid w:val="007C244A"/>
    <w:rsid w:val="007C3054"/>
    <w:rsid w:val="007C3319"/>
    <w:rsid w:val="007C3717"/>
    <w:rsid w:val="007C3D68"/>
    <w:rsid w:val="007C43C1"/>
    <w:rsid w:val="007C5355"/>
    <w:rsid w:val="007C55A5"/>
    <w:rsid w:val="007C6A2E"/>
    <w:rsid w:val="007C72A4"/>
    <w:rsid w:val="007C7B27"/>
    <w:rsid w:val="007C7CBF"/>
    <w:rsid w:val="007C7F21"/>
    <w:rsid w:val="007D1153"/>
    <w:rsid w:val="007D15C6"/>
    <w:rsid w:val="007D1873"/>
    <w:rsid w:val="007D1DBF"/>
    <w:rsid w:val="007D2536"/>
    <w:rsid w:val="007D36D5"/>
    <w:rsid w:val="007D4DED"/>
    <w:rsid w:val="007D532C"/>
    <w:rsid w:val="007D5E40"/>
    <w:rsid w:val="007D6BB1"/>
    <w:rsid w:val="007D717D"/>
    <w:rsid w:val="007E00AD"/>
    <w:rsid w:val="007E088E"/>
    <w:rsid w:val="007E0E9C"/>
    <w:rsid w:val="007E23E2"/>
    <w:rsid w:val="007E25A8"/>
    <w:rsid w:val="007E2AC1"/>
    <w:rsid w:val="007E3F26"/>
    <w:rsid w:val="007E49F4"/>
    <w:rsid w:val="007E5030"/>
    <w:rsid w:val="007E50AC"/>
    <w:rsid w:val="007E5692"/>
    <w:rsid w:val="007E5DAC"/>
    <w:rsid w:val="007E6ADC"/>
    <w:rsid w:val="007E73AE"/>
    <w:rsid w:val="007E7659"/>
    <w:rsid w:val="007E77ED"/>
    <w:rsid w:val="007E7FE8"/>
    <w:rsid w:val="007F12D9"/>
    <w:rsid w:val="007F15C3"/>
    <w:rsid w:val="007F1A99"/>
    <w:rsid w:val="007F1D5D"/>
    <w:rsid w:val="007F30AB"/>
    <w:rsid w:val="007F5192"/>
    <w:rsid w:val="007F63DB"/>
    <w:rsid w:val="007F6EBF"/>
    <w:rsid w:val="007F6FD8"/>
    <w:rsid w:val="007F78A7"/>
    <w:rsid w:val="007F7CCB"/>
    <w:rsid w:val="008009D7"/>
    <w:rsid w:val="00801352"/>
    <w:rsid w:val="00801691"/>
    <w:rsid w:val="0080184D"/>
    <w:rsid w:val="00803623"/>
    <w:rsid w:val="0080366B"/>
    <w:rsid w:val="008036B5"/>
    <w:rsid w:val="00804305"/>
    <w:rsid w:val="00804C31"/>
    <w:rsid w:val="00804E77"/>
    <w:rsid w:val="008054A6"/>
    <w:rsid w:val="008065EC"/>
    <w:rsid w:val="00806C0A"/>
    <w:rsid w:val="00807040"/>
    <w:rsid w:val="0080707B"/>
    <w:rsid w:val="008072F7"/>
    <w:rsid w:val="008074A5"/>
    <w:rsid w:val="008076D1"/>
    <w:rsid w:val="00807F7D"/>
    <w:rsid w:val="0081055F"/>
    <w:rsid w:val="008116A1"/>
    <w:rsid w:val="008117C2"/>
    <w:rsid w:val="00812DFF"/>
    <w:rsid w:val="00813013"/>
    <w:rsid w:val="008144EC"/>
    <w:rsid w:val="00815368"/>
    <w:rsid w:val="00815809"/>
    <w:rsid w:val="008165E6"/>
    <w:rsid w:val="00816622"/>
    <w:rsid w:val="00816B63"/>
    <w:rsid w:val="00816EA8"/>
    <w:rsid w:val="0081733A"/>
    <w:rsid w:val="008202D9"/>
    <w:rsid w:val="00821971"/>
    <w:rsid w:val="008228E8"/>
    <w:rsid w:val="008230E7"/>
    <w:rsid w:val="0082352C"/>
    <w:rsid w:val="008236E0"/>
    <w:rsid w:val="00823C47"/>
    <w:rsid w:val="00824437"/>
    <w:rsid w:val="008244DC"/>
    <w:rsid w:val="0082641E"/>
    <w:rsid w:val="0082684A"/>
    <w:rsid w:val="00826A3D"/>
    <w:rsid w:val="00826AEB"/>
    <w:rsid w:val="008271C6"/>
    <w:rsid w:val="0083075C"/>
    <w:rsid w:val="00831991"/>
    <w:rsid w:val="00832A75"/>
    <w:rsid w:val="00832B08"/>
    <w:rsid w:val="00832D07"/>
    <w:rsid w:val="00832EA5"/>
    <w:rsid w:val="00832F23"/>
    <w:rsid w:val="00833118"/>
    <w:rsid w:val="00834D20"/>
    <w:rsid w:val="0083677C"/>
    <w:rsid w:val="00837050"/>
    <w:rsid w:val="00837719"/>
    <w:rsid w:val="00837B90"/>
    <w:rsid w:val="00840348"/>
    <w:rsid w:val="008407B3"/>
    <w:rsid w:val="00841670"/>
    <w:rsid w:val="00842689"/>
    <w:rsid w:val="008439C9"/>
    <w:rsid w:val="00843A96"/>
    <w:rsid w:val="00844CC2"/>
    <w:rsid w:val="00844DB7"/>
    <w:rsid w:val="00844FF6"/>
    <w:rsid w:val="008454C0"/>
    <w:rsid w:val="00845B45"/>
    <w:rsid w:val="008474D8"/>
    <w:rsid w:val="00850543"/>
    <w:rsid w:val="008506FF"/>
    <w:rsid w:val="00850C79"/>
    <w:rsid w:val="00850FF8"/>
    <w:rsid w:val="008512BB"/>
    <w:rsid w:val="0085150F"/>
    <w:rsid w:val="00851F6C"/>
    <w:rsid w:val="00852176"/>
    <w:rsid w:val="008525BC"/>
    <w:rsid w:val="008528FD"/>
    <w:rsid w:val="00852A21"/>
    <w:rsid w:val="00854815"/>
    <w:rsid w:val="008548CD"/>
    <w:rsid w:val="00854E30"/>
    <w:rsid w:val="0085553C"/>
    <w:rsid w:val="00855779"/>
    <w:rsid w:val="00855D12"/>
    <w:rsid w:val="008566ED"/>
    <w:rsid w:val="008567EB"/>
    <w:rsid w:val="00861DEB"/>
    <w:rsid w:val="00862B90"/>
    <w:rsid w:val="00862DF6"/>
    <w:rsid w:val="00863317"/>
    <w:rsid w:val="00863BAD"/>
    <w:rsid w:val="00863CFD"/>
    <w:rsid w:val="008650E9"/>
    <w:rsid w:val="008661F4"/>
    <w:rsid w:val="00866CAD"/>
    <w:rsid w:val="00866F69"/>
    <w:rsid w:val="00867777"/>
    <w:rsid w:val="008677B8"/>
    <w:rsid w:val="00867B50"/>
    <w:rsid w:val="008710A3"/>
    <w:rsid w:val="008727BC"/>
    <w:rsid w:val="0087299E"/>
    <w:rsid w:val="00872A35"/>
    <w:rsid w:val="00872B7A"/>
    <w:rsid w:val="00872C70"/>
    <w:rsid w:val="00872D1D"/>
    <w:rsid w:val="008730AF"/>
    <w:rsid w:val="00873601"/>
    <w:rsid w:val="008743D7"/>
    <w:rsid w:val="00874AF2"/>
    <w:rsid w:val="008750AA"/>
    <w:rsid w:val="00877432"/>
    <w:rsid w:val="0088086C"/>
    <w:rsid w:val="00880C61"/>
    <w:rsid w:val="00880C64"/>
    <w:rsid w:val="00880C89"/>
    <w:rsid w:val="00880CDA"/>
    <w:rsid w:val="008815DE"/>
    <w:rsid w:val="00881663"/>
    <w:rsid w:val="00881F03"/>
    <w:rsid w:val="008829E2"/>
    <w:rsid w:val="00882A15"/>
    <w:rsid w:val="0088305B"/>
    <w:rsid w:val="00884548"/>
    <w:rsid w:val="00884889"/>
    <w:rsid w:val="0088534B"/>
    <w:rsid w:val="00885662"/>
    <w:rsid w:val="00886A52"/>
    <w:rsid w:val="00886CBD"/>
    <w:rsid w:val="00887BDF"/>
    <w:rsid w:val="00887F3E"/>
    <w:rsid w:val="00890010"/>
    <w:rsid w:val="00890A17"/>
    <w:rsid w:val="00890CF2"/>
    <w:rsid w:val="00890F17"/>
    <w:rsid w:val="008910E9"/>
    <w:rsid w:val="00891105"/>
    <w:rsid w:val="00891569"/>
    <w:rsid w:val="00891B15"/>
    <w:rsid w:val="00891B53"/>
    <w:rsid w:val="0089227D"/>
    <w:rsid w:val="008936B0"/>
    <w:rsid w:val="00893829"/>
    <w:rsid w:val="008940A3"/>
    <w:rsid w:val="0089455F"/>
    <w:rsid w:val="008956DD"/>
    <w:rsid w:val="00895CA7"/>
    <w:rsid w:val="008974B0"/>
    <w:rsid w:val="00897A9E"/>
    <w:rsid w:val="00897B0C"/>
    <w:rsid w:val="008A08C1"/>
    <w:rsid w:val="008A2944"/>
    <w:rsid w:val="008A2A59"/>
    <w:rsid w:val="008A399F"/>
    <w:rsid w:val="008A3F75"/>
    <w:rsid w:val="008A44DC"/>
    <w:rsid w:val="008A474E"/>
    <w:rsid w:val="008A4B59"/>
    <w:rsid w:val="008A4E01"/>
    <w:rsid w:val="008A752C"/>
    <w:rsid w:val="008A7A50"/>
    <w:rsid w:val="008B04F7"/>
    <w:rsid w:val="008B15DA"/>
    <w:rsid w:val="008B1B5A"/>
    <w:rsid w:val="008B28C6"/>
    <w:rsid w:val="008B2999"/>
    <w:rsid w:val="008B4102"/>
    <w:rsid w:val="008B530B"/>
    <w:rsid w:val="008B591E"/>
    <w:rsid w:val="008B599C"/>
    <w:rsid w:val="008B5ABC"/>
    <w:rsid w:val="008B5BCA"/>
    <w:rsid w:val="008B6154"/>
    <w:rsid w:val="008B676C"/>
    <w:rsid w:val="008B71B1"/>
    <w:rsid w:val="008B7281"/>
    <w:rsid w:val="008B7709"/>
    <w:rsid w:val="008B77A7"/>
    <w:rsid w:val="008B7FA9"/>
    <w:rsid w:val="008C0080"/>
    <w:rsid w:val="008C08F3"/>
    <w:rsid w:val="008C0D32"/>
    <w:rsid w:val="008C1739"/>
    <w:rsid w:val="008C2878"/>
    <w:rsid w:val="008C39D5"/>
    <w:rsid w:val="008C43D8"/>
    <w:rsid w:val="008C43F7"/>
    <w:rsid w:val="008C4C65"/>
    <w:rsid w:val="008C537D"/>
    <w:rsid w:val="008C6367"/>
    <w:rsid w:val="008C64EF"/>
    <w:rsid w:val="008C6CDB"/>
    <w:rsid w:val="008C6FC3"/>
    <w:rsid w:val="008C72A8"/>
    <w:rsid w:val="008C752D"/>
    <w:rsid w:val="008C7BEE"/>
    <w:rsid w:val="008C7CA1"/>
    <w:rsid w:val="008C7E2B"/>
    <w:rsid w:val="008C7F80"/>
    <w:rsid w:val="008D00A9"/>
    <w:rsid w:val="008D0FCF"/>
    <w:rsid w:val="008D12DF"/>
    <w:rsid w:val="008D2B60"/>
    <w:rsid w:val="008D5710"/>
    <w:rsid w:val="008D5ABA"/>
    <w:rsid w:val="008D5EFD"/>
    <w:rsid w:val="008D61F8"/>
    <w:rsid w:val="008D6AE9"/>
    <w:rsid w:val="008D6FEC"/>
    <w:rsid w:val="008D774E"/>
    <w:rsid w:val="008D796E"/>
    <w:rsid w:val="008D7EA4"/>
    <w:rsid w:val="008E0C3C"/>
    <w:rsid w:val="008E158C"/>
    <w:rsid w:val="008E1C91"/>
    <w:rsid w:val="008E28A8"/>
    <w:rsid w:val="008E29B3"/>
    <w:rsid w:val="008E2CE3"/>
    <w:rsid w:val="008E375B"/>
    <w:rsid w:val="008E4605"/>
    <w:rsid w:val="008E6086"/>
    <w:rsid w:val="008E6F4D"/>
    <w:rsid w:val="008E7236"/>
    <w:rsid w:val="008E7C88"/>
    <w:rsid w:val="008F0869"/>
    <w:rsid w:val="008F0ED2"/>
    <w:rsid w:val="008F12E3"/>
    <w:rsid w:val="008F14DF"/>
    <w:rsid w:val="008F1C89"/>
    <w:rsid w:val="008F20A2"/>
    <w:rsid w:val="008F2D2C"/>
    <w:rsid w:val="008F303F"/>
    <w:rsid w:val="008F312F"/>
    <w:rsid w:val="008F32FA"/>
    <w:rsid w:val="008F3731"/>
    <w:rsid w:val="008F468A"/>
    <w:rsid w:val="008F54D9"/>
    <w:rsid w:val="008F584E"/>
    <w:rsid w:val="008F5C09"/>
    <w:rsid w:val="008F68D4"/>
    <w:rsid w:val="008F6CA5"/>
    <w:rsid w:val="008F6F9A"/>
    <w:rsid w:val="008F79F9"/>
    <w:rsid w:val="00900581"/>
    <w:rsid w:val="00902143"/>
    <w:rsid w:val="00903223"/>
    <w:rsid w:val="00903374"/>
    <w:rsid w:val="00903508"/>
    <w:rsid w:val="00903752"/>
    <w:rsid w:val="00903758"/>
    <w:rsid w:val="00903D15"/>
    <w:rsid w:val="009045C6"/>
    <w:rsid w:val="009047AE"/>
    <w:rsid w:val="00905019"/>
    <w:rsid w:val="009056AF"/>
    <w:rsid w:val="00905D1E"/>
    <w:rsid w:val="00905E70"/>
    <w:rsid w:val="00905F25"/>
    <w:rsid w:val="00907239"/>
    <w:rsid w:val="0091004F"/>
    <w:rsid w:val="00910241"/>
    <w:rsid w:val="00910D2C"/>
    <w:rsid w:val="0091153B"/>
    <w:rsid w:val="009116AE"/>
    <w:rsid w:val="0091228B"/>
    <w:rsid w:val="00912380"/>
    <w:rsid w:val="00912BD1"/>
    <w:rsid w:val="009137D2"/>
    <w:rsid w:val="00913814"/>
    <w:rsid w:val="0091389D"/>
    <w:rsid w:val="009142E4"/>
    <w:rsid w:val="00914C65"/>
    <w:rsid w:val="009167DC"/>
    <w:rsid w:val="00916D08"/>
    <w:rsid w:val="009173DC"/>
    <w:rsid w:val="00917A63"/>
    <w:rsid w:val="00917DE1"/>
    <w:rsid w:val="0092001E"/>
    <w:rsid w:val="0092101F"/>
    <w:rsid w:val="00921125"/>
    <w:rsid w:val="00921B5A"/>
    <w:rsid w:val="00922301"/>
    <w:rsid w:val="009231A6"/>
    <w:rsid w:val="0092463C"/>
    <w:rsid w:val="00924D7B"/>
    <w:rsid w:val="0092530C"/>
    <w:rsid w:val="0092577E"/>
    <w:rsid w:val="00930832"/>
    <w:rsid w:val="00931621"/>
    <w:rsid w:val="00931998"/>
    <w:rsid w:val="00931BA7"/>
    <w:rsid w:val="009321FB"/>
    <w:rsid w:val="00932868"/>
    <w:rsid w:val="00932886"/>
    <w:rsid w:val="009331B0"/>
    <w:rsid w:val="00933D9A"/>
    <w:rsid w:val="0093527E"/>
    <w:rsid w:val="00935D19"/>
    <w:rsid w:val="0093610C"/>
    <w:rsid w:val="009364CC"/>
    <w:rsid w:val="00936C2D"/>
    <w:rsid w:val="00937406"/>
    <w:rsid w:val="00937A59"/>
    <w:rsid w:val="00940C39"/>
    <w:rsid w:val="00940E9C"/>
    <w:rsid w:val="00941374"/>
    <w:rsid w:val="00942BC6"/>
    <w:rsid w:val="00943521"/>
    <w:rsid w:val="00943E8F"/>
    <w:rsid w:val="009445FB"/>
    <w:rsid w:val="00944E5C"/>
    <w:rsid w:val="00945AC0"/>
    <w:rsid w:val="00945EFB"/>
    <w:rsid w:val="0094602C"/>
    <w:rsid w:val="009463D2"/>
    <w:rsid w:val="00946C7A"/>
    <w:rsid w:val="00946F26"/>
    <w:rsid w:val="00947D69"/>
    <w:rsid w:val="00950742"/>
    <w:rsid w:val="00950BEC"/>
    <w:rsid w:val="00951C7F"/>
    <w:rsid w:val="00952125"/>
    <w:rsid w:val="00952A0D"/>
    <w:rsid w:val="009540F8"/>
    <w:rsid w:val="00955B20"/>
    <w:rsid w:val="00956F64"/>
    <w:rsid w:val="0095744E"/>
    <w:rsid w:val="00957CC0"/>
    <w:rsid w:val="00957DDB"/>
    <w:rsid w:val="00960BED"/>
    <w:rsid w:val="00961136"/>
    <w:rsid w:val="009618E6"/>
    <w:rsid w:val="00961A17"/>
    <w:rsid w:val="009620E2"/>
    <w:rsid w:val="00962385"/>
    <w:rsid w:val="00962A2E"/>
    <w:rsid w:val="00962C31"/>
    <w:rsid w:val="00962EA2"/>
    <w:rsid w:val="00963699"/>
    <w:rsid w:val="0096470D"/>
    <w:rsid w:val="00964AB7"/>
    <w:rsid w:val="00964FD2"/>
    <w:rsid w:val="00966128"/>
    <w:rsid w:val="009667B2"/>
    <w:rsid w:val="009667BF"/>
    <w:rsid w:val="00966894"/>
    <w:rsid w:val="00966B3F"/>
    <w:rsid w:val="00966E7A"/>
    <w:rsid w:val="009700A9"/>
    <w:rsid w:val="00971A3E"/>
    <w:rsid w:val="00972D0E"/>
    <w:rsid w:val="00973CF1"/>
    <w:rsid w:val="00974A75"/>
    <w:rsid w:val="0097623A"/>
    <w:rsid w:val="00976BC2"/>
    <w:rsid w:val="00976DD1"/>
    <w:rsid w:val="00976EAD"/>
    <w:rsid w:val="00976F59"/>
    <w:rsid w:val="00977C4C"/>
    <w:rsid w:val="009802A0"/>
    <w:rsid w:val="00981653"/>
    <w:rsid w:val="00983CFC"/>
    <w:rsid w:val="00984313"/>
    <w:rsid w:val="0098440E"/>
    <w:rsid w:val="00984431"/>
    <w:rsid w:val="00984DF7"/>
    <w:rsid w:val="0098541D"/>
    <w:rsid w:val="009855E9"/>
    <w:rsid w:val="009858E5"/>
    <w:rsid w:val="00986DC2"/>
    <w:rsid w:val="00987D6F"/>
    <w:rsid w:val="00990AE7"/>
    <w:rsid w:val="00991137"/>
    <w:rsid w:val="0099183C"/>
    <w:rsid w:val="009923A7"/>
    <w:rsid w:val="00992B29"/>
    <w:rsid w:val="00993746"/>
    <w:rsid w:val="00993C7B"/>
    <w:rsid w:val="00993DD8"/>
    <w:rsid w:val="00993EAF"/>
    <w:rsid w:val="00993EB7"/>
    <w:rsid w:val="00994139"/>
    <w:rsid w:val="009941AB"/>
    <w:rsid w:val="009942B0"/>
    <w:rsid w:val="0099448A"/>
    <w:rsid w:val="0099456C"/>
    <w:rsid w:val="0099496A"/>
    <w:rsid w:val="009949D0"/>
    <w:rsid w:val="00994FD3"/>
    <w:rsid w:val="0099534B"/>
    <w:rsid w:val="009962C7"/>
    <w:rsid w:val="009969BE"/>
    <w:rsid w:val="00996A19"/>
    <w:rsid w:val="00996A5D"/>
    <w:rsid w:val="00996E23"/>
    <w:rsid w:val="0099741E"/>
    <w:rsid w:val="00997487"/>
    <w:rsid w:val="009977FB"/>
    <w:rsid w:val="00997BB3"/>
    <w:rsid w:val="009A0219"/>
    <w:rsid w:val="009A0A4D"/>
    <w:rsid w:val="009A0F99"/>
    <w:rsid w:val="009A16E0"/>
    <w:rsid w:val="009A1791"/>
    <w:rsid w:val="009A195A"/>
    <w:rsid w:val="009A25FD"/>
    <w:rsid w:val="009A2E00"/>
    <w:rsid w:val="009A38A4"/>
    <w:rsid w:val="009A3968"/>
    <w:rsid w:val="009A3BE6"/>
    <w:rsid w:val="009A4AD4"/>
    <w:rsid w:val="009A4C08"/>
    <w:rsid w:val="009A5D06"/>
    <w:rsid w:val="009A5F09"/>
    <w:rsid w:val="009B08BB"/>
    <w:rsid w:val="009B0D16"/>
    <w:rsid w:val="009B0F05"/>
    <w:rsid w:val="009B1660"/>
    <w:rsid w:val="009B19CE"/>
    <w:rsid w:val="009B234F"/>
    <w:rsid w:val="009B2DC2"/>
    <w:rsid w:val="009B2FE1"/>
    <w:rsid w:val="009B5981"/>
    <w:rsid w:val="009B6150"/>
    <w:rsid w:val="009C09C6"/>
    <w:rsid w:val="009C13E0"/>
    <w:rsid w:val="009C1FCD"/>
    <w:rsid w:val="009C21CA"/>
    <w:rsid w:val="009C222D"/>
    <w:rsid w:val="009C3CAA"/>
    <w:rsid w:val="009C41CB"/>
    <w:rsid w:val="009C463E"/>
    <w:rsid w:val="009C4691"/>
    <w:rsid w:val="009C520A"/>
    <w:rsid w:val="009C5346"/>
    <w:rsid w:val="009C5598"/>
    <w:rsid w:val="009C5D40"/>
    <w:rsid w:val="009C603B"/>
    <w:rsid w:val="009C7AC0"/>
    <w:rsid w:val="009D0042"/>
    <w:rsid w:val="009D096D"/>
    <w:rsid w:val="009D0D1C"/>
    <w:rsid w:val="009D1B60"/>
    <w:rsid w:val="009D2019"/>
    <w:rsid w:val="009D2990"/>
    <w:rsid w:val="009D393F"/>
    <w:rsid w:val="009D447E"/>
    <w:rsid w:val="009D57CF"/>
    <w:rsid w:val="009D597A"/>
    <w:rsid w:val="009D6018"/>
    <w:rsid w:val="009D6281"/>
    <w:rsid w:val="009D62B9"/>
    <w:rsid w:val="009E27A4"/>
    <w:rsid w:val="009E2BA9"/>
    <w:rsid w:val="009E2F69"/>
    <w:rsid w:val="009E33CF"/>
    <w:rsid w:val="009E3836"/>
    <w:rsid w:val="009E3D08"/>
    <w:rsid w:val="009E6229"/>
    <w:rsid w:val="009E670A"/>
    <w:rsid w:val="009F0815"/>
    <w:rsid w:val="009F133A"/>
    <w:rsid w:val="009F199E"/>
    <w:rsid w:val="009F21EC"/>
    <w:rsid w:val="009F2374"/>
    <w:rsid w:val="009F26BF"/>
    <w:rsid w:val="009F2A50"/>
    <w:rsid w:val="009F30CD"/>
    <w:rsid w:val="009F30EC"/>
    <w:rsid w:val="009F3520"/>
    <w:rsid w:val="009F3D5C"/>
    <w:rsid w:val="009F42EB"/>
    <w:rsid w:val="009F5016"/>
    <w:rsid w:val="009F51F3"/>
    <w:rsid w:val="009F765A"/>
    <w:rsid w:val="009F7C5C"/>
    <w:rsid w:val="00A00324"/>
    <w:rsid w:val="00A007D8"/>
    <w:rsid w:val="00A009D9"/>
    <w:rsid w:val="00A00DBD"/>
    <w:rsid w:val="00A0180E"/>
    <w:rsid w:val="00A021D3"/>
    <w:rsid w:val="00A022F7"/>
    <w:rsid w:val="00A03EF5"/>
    <w:rsid w:val="00A04AD6"/>
    <w:rsid w:val="00A04D8B"/>
    <w:rsid w:val="00A064E4"/>
    <w:rsid w:val="00A065E4"/>
    <w:rsid w:val="00A068AC"/>
    <w:rsid w:val="00A06E28"/>
    <w:rsid w:val="00A1083E"/>
    <w:rsid w:val="00A11044"/>
    <w:rsid w:val="00A11246"/>
    <w:rsid w:val="00A11A59"/>
    <w:rsid w:val="00A11DEE"/>
    <w:rsid w:val="00A145DB"/>
    <w:rsid w:val="00A15272"/>
    <w:rsid w:val="00A15D95"/>
    <w:rsid w:val="00A15DAE"/>
    <w:rsid w:val="00A16174"/>
    <w:rsid w:val="00A16413"/>
    <w:rsid w:val="00A16997"/>
    <w:rsid w:val="00A17045"/>
    <w:rsid w:val="00A20529"/>
    <w:rsid w:val="00A2078B"/>
    <w:rsid w:val="00A209C0"/>
    <w:rsid w:val="00A217E1"/>
    <w:rsid w:val="00A21E15"/>
    <w:rsid w:val="00A21F8B"/>
    <w:rsid w:val="00A24734"/>
    <w:rsid w:val="00A24E9A"/>
    <w:rsid w:val="00A264B4"/>
    <w:rsid w:val="00A268E0"/>
    <w:rsid w:val="00A26DAD"/>
    <w:rsid w:val="00A301E1"/>
    <w:rsid w:val="00A304F7"/>
    <w:rsid w:val="00A30673"/>
    <w:rsid w:val="00A30E5B"/>
    <w:rsid w:val="00A31727"/>
    <w:rsid w:val="00A3194E"/>
    <w:rsid w:val="00A31A77"/>
    <w:rsid w:val="00A3213D"/>
    <w:rsid w:val="00A321D0"/>
    <w:rsid w:val="00A32248"/>
    <w:rsid w:val="00A32377"/>
    <w:rsid w:val="00A324E6"/>
    <w:rsid w:val="00A32686"/>
    <w:rsid w:val="00A32712"/>
    <w:rsid w:val="00A328F5"/>
    <w:rsid w:val="00A329B6"/>
    <w:rsid w:val="00A3326A"/>
    <w:rsid w:val="00A33714"/>
    <w:rsid w:val="00A338D2"/>
    <w:rsid w:val="00A33AAF"/>
    <w:rsid w:val="00A34970"/>
    <w:rsid w:val="00A35565"/>
    <w:rsid w:val="00A35C26"/>
    <w:rsid w:val="00A36A2B"/>
    <w:rsid w:val="00A36E79"/>
    <w:rsid w:val="00A37B75"/>
    <w:rsid w:val="00A37E21"/>
    <w:rsid w:val="00A40322"/>
    <w:rsid w:val="00A40BDB"/>
    <w:rsid w:val="00A41DD1"/>
    <w:rsid w:val="00A429B4"/>
    <w:rsid w:val="00A42E30"/>
    <w:rsid w:val="00A42EB1"/>
    <w:rsid w:val="00A4326F"/>
    <w:rsid w:val="00A444C5"/>
    <w:rsid w:val="00A44945"/>
    <w:rsid w:val="00A4498C"/>
    <w:rsid w:val="00A44D8C"/>
    <w:rsid w:val="00A44FF4"/>
    <w:rsid w:val="00A45082"/>
    <w:rsid w:val="00A45DC6"/>
    <w:rsid w:val="00A469EE"/>
    <w:rsid w:val="00A46A1E"/>
    <w:rsid w:val="00A46CB5"/>
    <w:rsid w:val="00A5048F"/>
    <w:rsid w:val="00A50E57"/>
    <w:rsid w:val="00A512EF"/>
    <w:rsid w:val="00A52237"/>
    <w:rsid w:val="00A537FF"/>
    <w:rsid w:val="00A548A9"/>
    <w:rsid w:val="00A548D0"/>
    <w:rsid w:val="00A54B3E"/>
    <w:rsid w:val="00A54D7D"/>
    <w:rsid w:val="00A54E5D"/>
    <w:rsid w:val="00A55818"/>
    <w:rsid w:val="00A55DA9"/>
    <w:rsid w:val="00A56744"/>
    <w:rsid w:val="00A56767"/>
    <w:rsid w:val="00A56FAC"/>
    <w:rsid w:val="00A57195"/>
    <w:rsid w:val="00A60524"/>
    <w:rsid w:val="00A605B6"/>
    <w:rsid w:val="00A6084E"/>
    <w:rsid w:val="00A61758"/>
    <w:rsid w:val="00A63021"/>
    <w:rsid w:val="00A635CD"/>
    <w:rsid w:val="00A64028"/>
    <w:rsid w:val="00A64E94"/>
    <w:rsid w:val="00A65023"/>
    <w:rsid w:val="00A651D4"/>
    <w:rsid w:val="00A654DF"/>
    <w:rsid w:val="00A655A3"/>
    <w:rsid w:val="00A65B4F"/>
    <w:rsid w:val="00A66FBF"/>
    <w:rsid w:val="00A6766E"/>
    <w:rsid w:val="00A67ACE"/>
    <w:rsid w:val="00A70039"/>
    <w:rsid w:val="00A70B3E"/>
    <w:rsid w:val="00A70D03"/>
    <w:rsid w:val="00A7135E"/>
    <w:rsid w:val="00A71F4A"/>
    <w:rsid w:val="00A72262"/>
    <w:rsid w:val="00A7249C"/>
    <w:rsid w:val="00A740DB"/>
    <w:rsid w:val="00A743A3"/>
    <w:rsid w:val="00A74721"/>
    <w:rsid w:val="00A7534B"/>
    <w:rsid w:val="00A7541B"/>
    <w:rsid w:val="00A75640"/>
    <w:rsid w:val="00A75FBD"/>
    <w:rsid w:val="00A76045"/>
    <w:rsid w:val="00A76BEF"/>
    <w:rsid w:val="00A80D2B"/>
    <w:rsid w:val="00A814B1"/>
    <w:rsid w:val="00A81E07"/>
    <w:rsid w:val="00A8208D"/>
    <w:rsid w:val="00A82EED"/>
    <w:rsid w:val="00A83C3C"/>
    <w:rsid w:val="00A840B1"/>
    <w:rsid w:val="00A84E11"/>
    <w:rsid w:val="00A8539E"/>
    <w:rsid w:val="00A853AB"/>
    <w:rsid w:val="00A86476"/>
    <w:rsid w:val="00A86720"/>
    <w:rsid w:val="00A86F34"/>
    <w:rsid w:val="00A873C7"/>
    <w:rsid w:val="00A87580"/>
    <w:rsid w:val="00A87DEE"/>
    <w:rsid w:val="00A90D56"/>
    <w:rsid w:val="00A91206"/>
    <w:rsid w:val="00A91ACE"/>
    <w:rsid w:val="00A91FD6"/>
    <w:rsid w:val="00A92062"/>
    <w:rsid w:val="00A92482"/>
    <w:rsid w:val="00A9297A"/>
    <w:rsid w:val="00A9489F"/>
    <w:rsid w:val="00A94919"/>
    <w:rsid w:val="00A9571F"/>
    <w:rsid w:val="00A95944"/>
    <w:rsid w:val="00A96331"/>
    <w:rsid w:val="00A97605"/>
    <w:rsid w:val="00A978AB"/>
    <w:rsid w:val="00A97E82"/>
    <w:rsid w:val="00AA010A"/>
    <w:rsid w:val="00AA1499"/>
    <w:rsid w:val="00AA1E1C"/>
    <w:rsid w:val="00AA1FA2"/>
    <w:rsid w:val="00AA22B1"/>
    <w:rsid w:val="00AA3129"/>
    <w:rsid w:val="00AA32A8"/>
    <w:rsid w:val="00AA3412"/>
    <w:rsid w:val="00AA46A4"/>
    <w:rsid w:val="00AA571A"/>
    <w:rsid w:val="00AA5ADB"/>
    <w:rsid w:val="00AA5D67"/>
    <w:rsid w:val="00AA6594"/>
    <w:rsid w:val="00AA77D7"/>
    <w:rsid w:val="00AB0F1A"/>
    <w:rsid w:val="00AB1150"/>
    <w:rsid w:val="00AB27A4"/>
    <w:rsid w:val="00AB3E23"/>
    <w:rsid w:val="00AB3F67"/>
    <w:rsid w:val="00AB49A3"/>
    <w:rsid w:val="00AB4D0F"/>
    <w:rsid w:val="00AB50BD"/>
    <w:rsid w:val="00AB5E22"/>
    <w:rsid w:val="00AB5FF5"/>
    <w:rsid w:val="00AB669D"/>
    <w:rsid w:val="00AC1A1E"/>
    <w:rsid w:val="00AC239C"/>
    <w:rsid w:val="00AC2502"/>
    <w:rsid w:val="00AC3364"/>
    <w:rsid w:val="00AC338C"/>
    <w:rsid w:val="00AC3D93"/>
    <w:rsid w:val="00AC47A6"/>
    <w:rsid w:val="00AC520E"/>
    <w:rsid w:val="00AC5611"/>
    <w:rsid w:val="00AC57F2"/>
    <w:rsid w:val="00AC60A3"/>
    <w:rsid w:val="00AC610E"/>
    <w:rsid w:val="00AC6674"/>
    <w:rsid w:val="00AC6C66"/>
    <w:rsid w:val="00AC752D"/>
    <w:rsid w:val="00AC7EAB"/>
    <w:rsid w:val="00AD007D"/>
    <w:rsid w:val="00AD0720"/>
    <w:rsid w:val="00AD1591"/>
    <w:rsid w:val="00AD326D"/>
    <w:rsid w:val="00AD3A5F"/>
    <w:rsid w:val="00AD4017"/>
    <w:rsid w:val="00AD4F35"/>
    <w:rsid w:val="00AD5923"/>
    <w:rsid w:val="00AD5F8F"/>
    <w:rsid w:val="00AD6E76"/>
    <w:rsid w:val="00AE08AA"/>
    <w:rsid w:val="00AE0C40"/>
    <w:rsid w:val="00AE1266"/>
    <w:rsid w:val="00AE2571"/>
    <w:rsid w:val="00AE259F"/>
    <w:rsid w:val="00AE29C3"/>
    <w:rsid w:val="00AE2D29"/>
    <w:rsid w:val="00AE375E"/>
    <w:rsid w:val="00AE38FA"/>
    <w:rsid w:val="00AE3AC8"/>
    <w:rsid w:val="00AE3D9B"/>
    <w:rsid w:val="00AE4153"/>
    <w:rsid w:val="00AE465D"/>
    <w:rsid w:val="00AE4A01"/>
    <w:rsid w:val="00AE681B"/>
    <w:rsid w:val="00AE6886"/>
    <w:rsid w:val="00AE72EE"/>
    <w:rsid w:val="00AF0050"/>
    <w:rsid w:val="00AF03C9"/>
    <w:rsid w:val="00AF05A5"/>
    <w:rsid w:val="00AF126E"/>
    <w:rsid w:val="00AF13EA"/>
    <w:rsid w:val="00AF164F"/>
    <w:rsid w:val="00AF2413"/>
    <w:rsid w:val="00AF379F"/>
    <w:rsid w:val="00AF4CEC"/>
    <w:rsid w:val="00AF531A"/>
    <w:rsid w:val="00AF59B6"/>
    <w:rsid w:val="00AF5E6A"/>
    <w:rsid w:val="00AF5F6A"/>
    <w:rsid w:val="00AF69C4"/>
    <w:rsid w:val="00AF7255"/>
    <w:rsid w:val="00AF7E6E"/>
    <w:rsid w:val="00B00033"/>
    <w:rsid w:val="00B00556"/>
    <w:rsid w:val="00B01B6F"/>
    <w:rsid w:val="00B01B8E"/>
    <w:rsid w:val="00B02005"/>
    <w:rsid w:val="00B024A3"/>
    <w:rsid w:val="00B038E8"/>
    <w:rsid w:val="00B04C97"/>
    <w:rsid w:val="00B04CC0"/>
    <w:rsid w:val="00B04EEF"/>
    <w:rsid w:val="00B05219"/>
    <w:rsid w:val="00B05CC0"/>
    <w:rsid w:val="00B0636A"/>
    <w:rsid w:val="00B0649C"/>
    <w:rsid w:val="00B06783"/>
    <w:rsid w:val="00B0683E"/>
    <w:rsid w:val="00B0685E"/>
    <w:rsid w:val="00B07393"/>
    <w:rsid w:val="00B073FD"/>
    <w:rsid w:val="00B07DDF"/>
    <w:rsid w:val="00B102F7"/>
    <w:rsid w:val="00B12AFD"/>
    <w:rsid w:val="00B1320A"/>
    <w:rsid w:val="00B133AE"/>
    <w:rsid w:val="00B134BB"/>
    <w:rsid w:val="00B13528"/>
    <w:rsid w:val="00B1360E"/>
    <w:rsid w:val="00B1424A"/>
    <w:rsid w:val="00B15EA0"/>
    <w:rsid w:val="00B16345"/>
    <w:rsid w:val="00B16BD1"/>
    <w:rsid w:val="00B16DB0"/>
    <w:rsid w:val="00B1763A"/>
    <w:rsid w:val="00B17F70"/>
    <w:rsid w:val="00B2081D"/>
    <w:rsid w:val="00B20BF4"/>
    <w:rsid w:val="00B21102"/>
    <w:rsid w:val="00B21C1F"/>
    <w:rsid w:val="00B24E1C"/>
    <w:rsid w:val="00B2522A"/>
    <w:rsid w:val="00B262DC"/>
    <w:rsid w:val="00B26D7D"/>
    <w:rsid w:val="00B272D0"/>
    <w:rsid w:val="00B30169"/>
    <w:rsid w:val="00B3082A"/>
    <w:rsid w:val="00B30B79"/>
    <w:rsid w:val="00B30DB5"/>
    <w:rsid w:val="00B30F5B"/>
    <w:rsid w:val="00B32BDF"/>
    <w:rsid w:val="00B32EE3"/>
    <w:rsid w:val="00B32EFE"/>
    <w:rsid w:val="00B331B7"/>
    <w:rsid w:val="00B33B48"/>
    <w:rsid w:val="00B344D4"/>
    <w:rsid w:val="00B344FE"/>
    <w:rsid w:val="00B34750"/>
    <w:rsid w:val="00B34F3E"/>
    <w:rsid w:val="00B35EDC"/>
    <w:rsid w:val="00B36954"/>
    <w:rsid w:val="00B36E84"/>
    <w:rsid w:val="00B37040"/>
    <w:rsid w:val="00B373D3"/>
    <w:rsid w:val="00B37B25"/>
    <w:rsid w:val="00B417D0"/>
    <w:rsid w:val="00B41FB0"/>
    <w:rsid w:val="00B422E0"/>
    <w:rsid w:val="00B42BF4"/>
    <w:rsid w:val="00B43545"/>
    <w:rsid w:val="00B43D0B"/>
    <w:rsid w:val="00B43F01"/>
    <w:rsid w:val="00B45503"/>
    <w:rsid w:val="00B45982"/>
    <w:rsid w:val="00B46E65"/>
    <w:rsid w:val="00B50A63"/>
    <w:rsid w:val="00B50C04"/>
    <w:rsid w:val="00B51284"/>
    <w:rsid w:val="00B51DD3"/>
    <w:rsid w:val="00B52800"/>
    <w:rsid w:val="00B52A14"/>
    <w:rsid w:val="00B52DA7"/>
    <w:rsid w:val="00B52E28"/>
    <w:rsid w:val="00B52EDF"/>
    <w:rsid w:val="00B535CC"/>
    <w:rsid w:val="00B53F28"/>
    <w:rsid w:val="00B54C7D"/>
    <w:rsid w:val="00B54E04"/>
    <w:rsid w:val="00B55320"/>
    <w:rsid w:val="00B55614"/>
    <w:rsid w:val="00B56AB1"/>
    <w:rsid w:val="00B570D6"/>
    <w:rsid w:val="00B5729C"/>
    <w:rsid w:val="00B578F2"/>
    <w:rsid w:val="00B6045A"/>
    <w:rsid w:val="00B60FDE"/>
    <w:rsid w:val="00B614A1"/>
    <w:rsid w:val="00B6208F"/>
    <w:rsid w:val="00B621C3"/>
    <w:rsid w:val="00B63318"/>
    <w:rsid w:val="00B6346E"/>
    <w:rsid w:val="00B64BE4"/>
    <w:rsid w:val="00B64FB9"/>
    <w:rsid w:val="00B654A0"/>
    <w:rsid w:val="00B668F0"/>
    <w:rsid w:val="00B66FEC"/>
    <w:rsid w:val="00B709C0"/>
    <w:rsid w:val="00B70D5C"/>
    <w:rsid w:val="00B70DF9"/>
    <w:rsid w:val="00B714B9"/>
    <w:rsid w:val="00B716D3"/>
    <w:rsid w:val="00B71D25"/>
    <w:rsid w:val="00B72891"/>
    <w:rsid w:val="00B73737"/>
    <w:rsid w:val="00B73A6E"/>
    <w:rsid w:val="00B74537"/>
    <w:rsid w:val="00B74781"/>
    <w:rsid w:val="00B74F3D"/>
    <w:rsid w:val="00B750AD"/>
    <w:rsid w:val="00B75AA2"/>
    <w:rsid w:val="00B77F82"/>
    <w:rsid w:val="00B803D0"/>
    <w:rsid w:val="00B8179A"/>
    <w:rsid w:val="00B8211C"/>
    <w:rsid w:val="00B8280B"/>
    <w:rsid w:val="00B828A5"/>
    <w:rsid w:val="00B82E76"/>
    <w:rsid w:val="00B82F0B"/>
    <w:rsid w:val="00B835D8"/>
    <w:rsid w:val="00B83FF8"/>
    <w:rsid w:val="00B84428"/>
    <w:rsid w:val="00B84B52"/>
    <w:rsid w:val="00B85A46"/>
    <w:rsid w:val="00B85FF6"/>
    <w:rsid w:val="00B86887"/>
    <w:rsid w:val="00B87FFE"/>
    <w:rsid w:val="00B909DB"/>
    <w:rsid w:val="00B90BEB"/>
    <w:rsid w:val="00B922CE"/>
    <w:rsid w:val="00B93119"/>
    <w:rsid w:val="00B93412"/>
    <w:rsid w:val="00B93433"/>
    <w:rsid w:val="00B935C3"/>
    <w:rsid w:val="00B943B4"/>
    <w:rsid w:val="00B94DC7"/>
    <w:rsid w:val="00B95669"/>
    <w:rsid w:val="00B964C2"/>
    <w:rsid w:val="00B96E92"/>
    <w:rsid w:val="00B96F22"/>
    <w:rsid w:val="00B97FD8"/>
    <w:rsid w:val="00BA06A7"/>
    <w:rsid w:val="00BA073D"/>
    <w:rsid w:val="00BA0CD3"/>
    <w:rsid w:val="00BA1ADA"/>
    <w:rsid w:val="00BA1BF7"/>
    <w:rsid w:val="00BA1C74"/>
    <w:rsid w:val="00BA1CBC"/>
    <w:rsid w:val="00BA2379"/>
    <w:rsid w:val="00BA3449"/>
    <w:rsid w:val="00BA3610"/>
    <w:rsid w:val="00BA3D37"/>
    <w:rsid w:val="00BA3FB4"/>
    <w:rsid w:val="00BA48F7"/>
    <w:rsid w:val="00BA4E77"/>
    <w:rsid w:val="00BA4F7A"/>
    <w:rsid w:val="00BA5599"/>
    <w:rsid w:val="00BA5FE2"/>
    <w:rsid w:val="00BA617E"/>
    <w:rsid w:val="00BA7365"/>
    <w:rsid w:val="00BA73FB"/>
    <w:rsid w:val="00BB0A40"/>
    <w:rsid w:val="00BB0F2B"/>
    <w:rsid w:val="00BB131E"/>
    <w:rsid w:val="00BB1815"/>
    <w:rsid w:val="00BB2758"/>
    <w:rsid w:val="00BB2B18"/>
    <w:rsid w:val="00BB35BB"/>
    <w:rsid w:val="00BB3FE4"/>
    <w:rsid w:val="00BB4359"/>
    <w:rsid w:val="00BB6271"/>
    <w:rsid w:val="00BB6DF1"/>
    <w:rsid w:val="00BB7A2C"/>
    <w:rsid w:val="00BB7DDB"/>
    <w:rsid w:val="00BC0645"/>
    <w:rsid w:val="00BC0EC1"/>
    <w:rsid w:val="00BC161D"/>
    <w:rsid w:val="00BC1B66"/>
    <w:rsid w:val="00BC2183"/>
    <w:rsid w:val="00BC25C2"/>
    <w:rsid w:val="00BC3059"/>
    <w:rsid w:val="00BC3B2B"/>
    <w:rsid w:val="00BC43F9"/>
    <w:rsid w:val="00BC6EEA"/>
    <w:rsid w:val="00BD0910"/>
    <w:rsid w:val="00BD12F6"/>
    <w:rsid w:val="00BD13C5"/>
    <w:rsid w:val="00BD1E48"/>
    <w:rsid w:val="00BD1EB6"/>
    <w:rsid w:val="00BD2846"/>
    <w:rsid w:val="00BD32F7"/>
    <w:rsid w:val="00BD55D9"/>
    <w:rsid w:val="00BD56AF"/>
    <w:rsid w:val="00BD6283"/>
    <w:rsid w:val="00BD6E3A"/>
    <w:rsid w:val="00BD74F3"/>
    <w:rsid w:val="00BD7AA5"/>
    <w:rsid w:val="00BE0000"/>
    <w:rsid w:val="00BE0B06"/>
    <w:rsid w:val="00BE0B16"/>
    <w:rsid w:val="00BE1BC0"/>
    <w:rsid w:val="00BE3891"/>
    <w:rsid w:val="00BE3F55"/>
    <w:rsid w:val="00BE53F4"/>
    <w:rsid w:val="00BE55E7"/>
    <w:rsid w:val="00BE5F6A"/>
    <w:rsid w:val="00BE5FA2"/>
    <w:rsid w:val="00BE66C4"/>
    <w:rsid w:val="00BE7144"/>
    <w:rsid w:val="00BE7D89"/>
    <w:rsid w:val="00BF0B11"/>
    <w:rsid w:val="00BF15BC"/>
    <w:rsid w:val="00BF1DD6"/>
    <w:rsid w:val="00BF1FF7"/>
    <w:rsid w:val="00BF22A6"/>
    <w:rsid w:val="00BF25D2"/>
    <w:rsid w:val="00BF2AE4"/>
    <w:rsid w:val="00BF2DEE"/>
    <w:rsid w:val="00BF2EEF"/>
    <w:rsid w:val="00BF3007"/>
    <w:rsid w:val="00BF390C"/>
    <w:rsid w:val="00BF481F"/>
    <w:rsid w:val="00BF4C9F"/>
    <w:rsid w:val="00BF4EB2"/>
    <w:rsid w:val="00BF4F4F"/>
    <w:rsid w:val="00BF5A9A"/>
    <w:rsid w:val="00BF63F7"/>
    <w:rsid w:val="00BF6ED2"/>
    <w:rsid w:val="00C01833"/>
    <w:rsid w:val="00C018E4"/>
    <w:rsid w:val="00C03939"/>
    <w:rsid w:val="00C03A08"/>
    <w:rsid w:val="00C03A97"/>
    <w:rsid w:val="00C03DBE"/>
    <w:rsid w:val="00C03F82"/>
    <w:rsid w:val="00C0410F"/>
    <w:rsid w:val="00C045FD"/>
    <w:rsid w:val="00C04604"/>
    <w:rsid w:val="00C04827"/>
    <w:rsid w:val="00C04B5C"/>
    <w:rsid w:val="00C05219"/>
    <w:rsid w:val="00C05647"/>
    <w:rsid w:val="00C058FE"/>
    <w:rsid w:val="00C05916"/>
    <w:rsid w:val="00C05CB0"/>
    <w:rsid w:val="00C06C82"/>
    <w:rsid w:val="00C078BD"/>
    <w:rsid w:val="00C07B65"/>
    <w:rsid w:val="00C100E5"/>
    <w:rsid w:val="00C1017C"/>
    <w:rsid w:val="00C1017F"/>
    <w:rsid w:val="00C1043D"/>
    <w:rsid w:val="00C10BC1"/>
    <w:rsid w:val="00C110A7"/>
    <w:rsid w:val="00C11335"/>
    <w:rsid w:val="00C12413"/>
    <w:rsid w:val="00C129EC"/>
    <w:rsid w:val="00C138DC"/>
    <w:rsid w:val="00C1392D"/>
    <w:rsid w:val="00C13B70"/>
    <w:rsid w:val="00C13FFC"/>
    <w:rsid w:val="00C141E4"/>
    <w:rsid w:val="00C14572"/>
    <w:rsid w:val="00C14B72"/>
    <w:rsid w:val="00C1610F"/>
    <w:rsid w:val="00C163BF"/>
    <w:rsid w:val="00C1661B"/>
    <w:rsid w:val="00C16A1D"/>
    <w:rsid w:val="00C17D30"/>
    <w:rsid w:val="00C2022D"/>
    <w:rsid w:val="00C20242"/>
    <w:rsid w:val="00C20BF8"/>
    <w:rsid w:val="00C20D6C"/>
    <w:rsid w:val="00C21C20"/>
    <w:rsid w:val="00C21E50"/>
    <w:rsid w:val="00C220B1"/>
    <w:rsid w:val="00C22248"/>
    <w:rsid w:val="00C22FDB"/>
    <w:rsid w:val="00C236ED"/>
    <w:rsid w:val="00C23EBD"/>
    <w:rsid w:val="00C241D1"/>
    <w:rsid w:val="00C2458E"/>
    <w:rsid w:val="00C2477F"/>
    <w:rsid w:val="00C25F27"/>
    <w:rsid w:val="00C260C9"/>
    <w:rsid w:val="00C30D73"/>
    <w:rsid w:val="00C33016"/>
    <w:rsid w:val="00C3328E"/>
    <w:rsid w:val="00C33788"/>
    <w:rsid w:val="00C33DCB"/>
    <w:rsid w:val="00C351F0"/>
    <w:rsid w:val="00C357C4"/>
    <w:rsid w:val="00C359C8"/>
    <w:rsid w:val="00C3630B"/>
    <w:rsid w:val="00C368BA"/>
    <w:rsid w:val="00C40019"/>
    <w:rsid w:val="00C402B8"/>
    <w:rsid w:val="00C40452"/>
    <w:rsid w:val="00C408C1"/>
    <w:rsid w:val="00C4131C"/>
    <w:rsid w:val="00C42871"/>
    <w:rsid w:val="00C42CB8"/>
    <w:rsid w:val="00C42CF2"/>
    <w:rsid w:val="00C42F10"/>
    <w:rsid w:val="00C430FE"/>
    <w:rsid w:val="00C4315F"/>
    <w:rsid w:val="00C44601"/>
    <w:rsid w:val="00C454C4"/>
    <w:rsid w:val="00C45C55"/>
    <w:rsid w:val="00C45CE4"/>
    <w:rsid w:val="00C46868"/>
    <w:rsid w:val="00C471C5"/>
    <w:rsid w:val="00C4737D"/>
    <w:rsid w:val="00C47418"/>
    <w:rsid w:val="00C47BED"/>
    <w:rsid w:val="00C47E53"/>
    <w:rsid w:val="00C51ED3"/>
    <w:rsid w:val="00C5212C"/>
    <w:rsid w:val="00C524C7"/>
    <w:rsid w:val="00C525A4"/>
    <w:rsid w:val="00C53461"/>
    <w:rsid w:val="00C534E8"/>
    <w:rsid w:val="00C54284"/>
    <w:rsid w:val="00C54314"/>
    <w:rsid w:val="00C5460B"/>
    <w:rsid w:val="00C5483B"/>
    <w:rsid w:val="00C54A32"/>
    <w:rsid w:val="00C54B0C"/>
    <w:rsid w:val="00C54E8F"/>
    <w:rsid w:val="00C553F8"/>
    <w:rsid w:val="00C55D28"/>
    <w:rsid w:val="00C56431"/>
    <w:rsid w:val="00C575BE"/>
    <w:rsid w:val="00C6057B"/>
    <w:rsid w:val="00C60893"/>
    <w:rsid w:val="00C60BAB"/>
    <w:rsid w:val="00C61515"/>
    <w:rsid w:val="00C63E51"/>
    <w:rsid w:val="00C63F71"/>
    <w:rsid w:val="00C63F98"/>
    <w:rsid w:val="00C6414F"/>
    <w:rsid w:val="00C64261"/>
    <w:rsid w:val="00C65397"/>
    <w:rsid w:val="00C65663"/>
    <w:rsid w:val="00C675F3"/>
    <w:rsid w:val="00C70A08"/>
    <w:rsid w:val="00C70AD2"/>
    <w:rsid w:val="00C71436"/>
    <w:rsid w:val="00C715C9"/>
    <w:rsid w:val="00C721CC"/>
    <w:rsid w:val="00C7296C"/>
    <w:rsid w:val="00C73480"/>
    <w:rsid w:val="00C73496"/>
    <w:rsid w:val="00C73884"/>
    <w:rsid w:val="00C73B2F"/>
    <w:rsid w:val="00C7405D"/>
    <w:rsid w:val="00C74898"/>
    <w:rsid w:val="00C7510F"/>
    <w:rsid w:val="00C75253"/>
    <w:rsid w:val="00C755CD"/>
    <w:rsid w:val="00C75EC4"/>
    <w:rsid w:val="00C75F65"/>
    <w:rsid w:val="00C76D7A"/>
    <w:rsid w:val="00C7710E"/>
    <w:rsid w:val="00C772CE"/>
    <w:rsid w:val="00C7744E"/>
    <w:rsid w:val="00C778F4"/>
    <w:rsid w:val="00C77A46"/>
    <w:rsid w:val="00C80033"/>
    <w:rsid w:val="00C80AD3"/>
    <w:rsid w:val="00C80B5E"/>
    <w:rsid w:val="00C80CE1"/>
    <w:rsid w:val="00C80F1D"/>
    <w:rsid w:val="00C81AA5"/>
    <w:rsid w:val="00C81DCB"/>
    <w:rsid w:val="00C82F1B"/>
    <w:rsid w:val="00C83AB9"/>
    <w:rsid w:val="00C8416C"/>
    <w:rsid w:val="00C84174"/>
    <w:rsid w:val="00C848BD"/>
    <w:rsid w:val="00C84916"/>
    <w:rsid w:val="00C84CC8"/>
    <w:rsid w:val="00C85525"/>
    <w:rsid w:val="00C85A67"/>
    <w:rsid w:val="00C864C5"/>
    <w:rsid w:val="00C8669D"/>
    <w:rsid w:val="00C90CBF"/>
    <w:rsid w:val="00C91B1F"/>
    <w:rsid w:val="00C9297E"/>
    <w:rsid w:val="00C93230"/>
    <w:rsid w:val="00C93C1F"/>
    <w:rsid w:val="00C93DB4"/>
    <w:rsid w:val="00C9444B"/>
    <w:rsid w:val="00C95172"/>
    <w:rsid w:val="00C96668"/>
    <w:rsid w:val="00C967E2"/>
    <w:rsid w:val="00C96D7E"/>
    <w:rsid w:val="00C97173"/>
    <w:rsid w:val="00C97210"/>
    <w:rsid w:val="00C978CA"/>
    <w:rsid w:val="00C97C5B"/>
    <w:rsid w:val="00C97ED5"/>
    <w:rsid w:val="00CA0C4C"/>
    <w:rsid w:val="00CA0F88"/>
    <w:rsid w:val="00CA18C5"/>
    <w:rsid w:val="00CA2953"/>
    <w:rsid w:val="00CA29BD"/>
    <w:rsid w:val="00CA29D1"/>
    <w:rsid w:val="00CA2C8C"/>
    <w:rsid w:val="00CA35B5"/>
    <w:rsid w:val="00CA50CA"/>
    <w:rsid w:val="00CA5BD4"/>
    <w:rsid w:val="00CA5BFF"/>
    <w:rsid w:val="00CA6160"/>
    <w:rsid w:val="00CA7374"/>
    <w:rsid w:val="00CA7641"/>
    <w:rsid w:val="00CB04FE"/>
    <w:rsid w:val="00CB1186"/>
    <w:rsid w:val="00CB135A"/>
    <w:rsid w:val="00CB3295"/>
    <w:rsid w:val="00CB3C2F"/>
    <w:rsid w:val="00CB406E"/>
    <w:rsid w:val="00CB53DB"/>
    <w:rsid w:val="00CB74F1"/>
    <w:rsid w:val="00CC017D"/>
    <w:rsid w:val="00CC143F"/>
    <w:rsid w:val="00CC1D3F"/>
    <w:rsid w:val="00CC2156"/>
    <w:rsid w:val="00CC3FBB"/>
    <w:rsid w:val="00CC4FCE"/>
    <w:rsid w:val="00CC5553"/>
    <w:rsid w:val="00CC5DD7"/>
    <w:rsid w:val="00CC6894"/>
    <w:rsid w:val="00CC6F4B"/>
    <w:rsid w:val="00CC7811"/>
    <w:rsid w:val="00CC7D44"/>
    <w:rsid w:val="00CD019A"/>
    <w:rsid w:val="00CD01D8"/>
    <w:rsid w:val="00CD05AD"/>
    <w:rsid w:val="00CD0D92"/>
    <w:rsid w:val="00CD25A9"/>
    <w:rsid w:val="00CD3806"/>
    <w:rsid w:val="00CD39B0"/>
    <w:rsid w:val="00CD3A8A"/>
    <w:rsid w:val="00CD586A"/>
    <w:rsid w:val="00CD5C12"/>
    <w:rsid w:val="00CD5DF1"/>
    <w:rsid w:val="00CD6384"/>
    <w:rsid w:val="00CD639E"/>
    <w:rsid w:val="00CD64CF"/>
    <w:rsid w:val="00CD6D96"/>
    <w:rsid w:val="00CD7F8E"/>
    <w:rsid w:val="00CE0306"/>
    <w:rsid w:val="00CE09FD"/>
    <w:rsid w:val="00CE1661"/>
    <w:rsid w:val="00CE1B91"/>
    <w:rsid w:val="00CE2154"/>
    <w:rsid w:val="00CE216C"/>
    <w:rsid w:val="00CE286D"/>
    <w:rsid w:val="00CE327C"/>
    <w:rsid w:val="00CE3EAB"/>
    <w:rsid w:val="00CE4287"/>
    <w:rsid w:val="00CE4FC6"/>
    <w:rsid w:val="00CE68E7"/>
    <w:rsid w:val="00CE6AE6"/>
    <w:rsid w:val="00CE706F"/>
    <w:rsid w:val="00CE736D"/>
    <w:rsid w:val="00CE7782"/>
    <w:rsid w:val="00CF1852"/>
    <w:rsid w:val="00CF1B1C"/>
    <w:rsid w:val="00CF1D2D"/>
    <w:rsid w:val="00CF1E10"/>
    <w:rsid w:val="00CF2673"/>
    <w:rsid w:val="00CF28BA"/>
    <w:rsid w:val="00CF32D9"/>
    <w:rsid w:val="00CF3466"/>
    <w:rsid w:val="00CF3B40"/>
    <w:rsid w:val="00CF3F77"/>
    <w:rsid w:val="00CF4494"/>
    <w:rsid w:val="00CF4885"/>
    <w:rsid w:val="00CF54CF"/>
    <w:rsid w:val="00CF5F72"/>
    <w:rsid w:val="00CF6344"/>
    <w:rsid w:val="00CF7203"/>
    <w:rsid w:val="00CF7791"/>
    <w:rsid w:val="00CF7A55"/>
    <w:rsid w:val="00D00250"/>
    <w:rsid w:val="00D01903"/>
    <w:rsid w:val="00D0190B"/>
    <w:rsid w:val="00D01D00"/>
    <w:rsid w:val="00D022D5"/>
    <w:rsid w:val="00D037B3"/>
    <w:rsid w:val="00D03DDD"/>
    <w:rsid w:val="00D03DE5"/>
    <w:rsid w:val="00D0407C"/>
    <w:rsid w:val="00D04B43"/>
    <w:rsid w:val="00D04DD4"/>
    <w:rsid w:val="00D05486"/>
    <w:rsid w:val="00D05D88"/>
    <w:rsid w:val="00D06964"/>
    <w:rsid w:val="00D06B66"/>
    <w:rsid w:val="00D1049B"/>
    <w:rsid w:val="00D10820"/>
    <w:rsid w:val="00D11836"/>
    <w:rsid w:val="00D11E63"/>
    <w:rsid w:val="00D1200C"/>
    <w:rsid w:val="00D14A43"/>
    <w:rsid w:val="00D14DD0"/>
    <w:rsid w:val="00D14F2A"/>
    <w:rsid w:val="00D15A6B"/>
    <w:rsid w:val="00D15AA7"/>
    <w:rsid w:val="00D161B9"/>
    <w:rsid w:val="00D16272"/>
    <w:rsid w:val="00D16C62"/>
    <w:rsid w:val="00D16F39"/>
    <w:rsid w:val="00D20CBA"/>
    <w:rsid w:val="00D238A1"/>
    <w:rsid w:val="00D245CC"/>
    <w:rsid w:val="00D24B65"/>
    <w:rsid w:val="00D25286"/>
    <w:rsid w:val="00D2549F"/>
    <w:rsid w:val="00D27CD6"/>
    <w:rsid w:val="00D27CD7"/>
    <w:rsid w:val="00D307DA"/>
    <w:rsid w:val="00D30DB6"/>
    <w:rsid w:val="00D31683"/>
    <w:rsid w:val="00D3253F"/>
    <w:rsid w:val="00D3319E"/>
    <w:rsid w:val="00D3345F"/>
    <w:rsid w:val="00D3499A"/>
    <w:rsid w:val="00D364CA"/>
    <w:rsid w:val="00D36B0D"/>
    <w:rsid w:val="00D375E1"/>
    <w:rsid w:val="00D3787B"/>
    <w:rsid w:val="00D40A61"/>
    <w:rsid w:val="00D40AF9"/>
    <w:rsid w:val="00D413D2"/>
    <w:rsid w:val="00D41781"/>
    <w:rsid w:val="00D42188"/>
    <w:rsid w:val="00D421AC"/>
    <w:rsid w:val="00D42984"/>
    <w:rsid w:val="00D44B09"/>
    <w:rsid w:val="00D44B63"/>
    <w:rsid w:val="00D4551D"/>
    <w:rsid w:val="00D46A56"/>
    <w:rsid w:val="00D476B1"/>
    <w:rsid w:val="00D47935"/>
    <w:rsid w:val="00D506A9"/>
    <w:rsid w:val="00D50DE9"/>
    <w:rsid w:val="00D510B7"/>
    <w:rsid w:val="00D51FE9"/>
    <w:rsid w:val="00D52F0E"/>
    <w:rsid w:val="00D54529"/>
    <w:rsid w:val="00D5466B"/>
    <w:rsid w:val="00D553DA"/>
    <w:rsid w:val="00D56700"/>
    <w:rsid w:val="00D56DFA"/>
    <w:rsid w:val="00D615E2"/>
    <w:rsid w:val="00D61605"/>
    <w:rsid w:val="00D61759"/>
    <w:rsid w:val="00D61B08"/>
    <w:rsid w:val="00D626B9"/>
    <w:rsid w:val="00D628FE"/>
    <w:rsid w:val="00D630D4"/>
    <w:rsid w:val="00D631F6"/>
    <w:rsid w:val="00D63489"/>
    <w:rsid w:val="00D634AB"/>
    <w:rsid w:val="00D63D24"/>
    <w:rsid w:val="00D6443D"/>
    <w:rsid w:val="00D64CBD"/>
    <w:rsid w:val="00D64FD8"/>
    <w:rsid w:val="00D64FEE"/>
    <w:rsid w:val="00D65F1B"/>
    <w:rsid w:val="00D660C6"/>
    <w:rsid w:val="00D6667E"/>
    <w:rsid w:val="00D673FA"/>
    <w:rsid w:val="00D70053"/>
    <w:rsid w:val="00D70581"/>
    <w:rsid w:val="00D70E39"/>
    <w:rsid w:val="00D70FEA"/>
    <w:rsid w:val="00D7135D"/>
    <w:rsid w:val="00D71C4C"/>
    <w:rsid w:val="00D729EC"/>
    <w:rsid w:val="00D72A68"/>
    <w:rsid w:val="00D73039"/>
    <w:rsid w:val="00D739C4"/>
    <w:rsid w:val="00D762FD"/>
    <w:rsid w:val="00D76D22"/>
    <w:rsid w:val="00D7777D"/>
    <w:rsid w:val="00D77FCF"/>
    <w:rsid w:val="00D80C1A"/>
    <w:rsid w:val="00D81704"/>
    <w:rsid w:val="00D82F26"/>
    <w:rsid w:val="00D83406"/>
    <w:rsid w:val="00D8365D"/>
    <w:rsid w:val="00D83C23"/>
    <w:rsid w:val="00D84596"/>
    <w:rsid w:val="00D84DEA"/>
    <w:rsid w:val="00D8513E"/>
    <w:rsid w:val="00D8606A"/>
    <w:rsid w:val="00D863AD"/>
    <w:rsid w:val="00D87196"/>
    <w:rsid w:val="00D87375"/>
    <w:rsid w:val="00D875F9"/>
    <w:rsid w:val="00D90C0B"/>
    <w:rsid w:val="00D90D12"/>
    <w:rsid w:val="00D91B23"/>
    <w:rsid w:val="00D933A2"/>
    <w:rsid w:val="00D9344F"/>
    <w:rsid w:val="00D93719"/>
    <w:rsid w:val="00D94234"/>
    <w:rsid w:val="00D94680"/>
    <w:rsid w:val="00D9535C"/>
    <w:rsid w:val="00D95F56"/>
    <w:rsid w:val="00D967F2"/>
    <w:rsid w:val="00D96CD7"/>
    <w:rsid w:val="00D96F67"/>
    <w:rsid w:val="00D976C2"/>
    <w:rsid w:val="00DA0332"/>
    <w:rsid w:val="00DA050F"/>
    <w:rsid w:val="00DA1001"/>
    <w:rsid w:val="00DA1065"/>
    <w:rsid w:val="00DA1EEC"/>
    <w:rsid w:val="00DA2169"/>
    <w:rsid w:val="00DA2EC0"/>
    <w:rsid w:val="00DA3787"/>
    <w:rsid w:val="00DA3799"/>
    <w:rsid w:val="00DA3871"/>
    <w:rsid w:val="00DA492B"/>
    <w:rsid w:val="00DA5A22"/>
    <w:rsid w:val="00DA60AE"/>
    <w:rsid w:val="00DA671E"/>
    <w:rsid w:val="00DA6784"/>
    <w:rsid w:val="00DA7692"/>
    <w:rsid w:val="00DA7A33"/>
    <w:rsid w:val="00DB0674"/>
    <w:rsid w:val="00DB07A1"/>
    <w:rsid w:val="00DB0863"/>
    <w:rsid w:val="00DB0869"/>
    <w:rsid w:val="00DB0906"/>
    <w:rsid w:val="00DB0AA3"/>
    <w:rsid w:val="00DB0C9E"/>
    <w:rsid w:val="00DB0D10"/>
    <w:rsid w:val="00DB3087"/>
    <w:rsid w:val="00DB3CAD"/>
    <w:rsid w:val="00DB42ED"/>
    <w:rsid w:val="00DB4CE5"/>
    <w:rsid w:val="00DB55DE"/>
    <w:rsid w:val="00DB5AC8"/>
    <w:rsid w:val="00DB60CE"/>
    <w:rsid w:val="00DB6CD1"/>
    <w:rsid w:val="00DB6D60"/>
    <w:rsid w:val="00DB7A85"/>
    <w:rsid w:val="00DB7BFB"/>
    <w:rsid w:val="00DC1507"/>
    <w:rsid w:val="00DC1FFE"/>
    <w:rsid w:val="00DC2A4D"/>
    <w:rsid w:val="00DC3E69"/>
    <w:rsid w:val="00DC3E91"/>
    <w:rsid w:val="00DC470F"/>
    <w:rsid w:val="00DC4E8B"/>
    <w:rsid w:val="00DC6126"/>
    <w:rsid w:val="00DC6D11"/>
    <w:rsid w:val="00DD0691"/>
    <w:rsid w:val="00DD07D1"/>
    <w:rsid w:val="00DD131E"/>
    <w:rsid w:val="00DD1D4C"/>
    <w:rsid w:val="00DD2371"/>
    <w:rsid w:val="00DD25C7"/>
    <w:rsid w:val="00DD2917"/>
    <w:rsid w:val="00DD2963"/>
    <w:rsid w:val="00DD2F7C"/>
    <w:rsid w:val="00DD37A6"/>
    <w:rsid w:val="00DD4140"/>
    <w:rsid w:val="00DD4B4C"/>
    <w:rsid w:val="00DD50F0"/>
    <w:rsid w:val="00DD5BF4"/>
    <w:rsid w:val="00DD5CBA"/>
    <w:rsid w:val="00DD5CFE"/>
    <w:rsid w:val="00DD6ED3"/>
    <w:rsid w:val="00DE05EC"/>
    <w:rsid w:val="00DE0D20"/>
    <w:rsid w:val="00DE14E6"/>
    <w:rsid w:val="00DE1FD0"/>
    <w:rsid w:val="00DE24C1"/>
    <w:rsid w:val="00DE3245"/>
    <w:rsid w:val="00DE36D6"/>
    <w:rsid w:val="00DE404B"/>
    <w:rsid w:val="00DE4BBA"/>
    <w:rsid w:val="00DE4C22"/>
    <w:rsid w:val="00DE519A"/>
    <w:rsid w:val="00DE66B4"/>
    <w:rsid w:val="00DE72D8"/>
    <w:rsid w:val="00DE7CC7"/>
    <w:rsid w:val="00DF05C7"/>
    <w:rsid w:val="00DF0715"/>
    <w:rsid w:val="00DF08DF"/>
    <w:rsid w:val="00DF1B13"/>
    <w:rsid w:val="00DF2472"/>
    <w:rsid w:val="00DF32F9"/>
    <w:rsid w:val="00DF3AB4"/>
    <w:rsid w:val="00DF3B9D"/>
    <w:rsid w:val="00DF42B0"/>
    <w:rsid w:val="00DF44FB"/>
    <w:rsid w:val="00DF4F3D"/>
    <w:rsid w:val="00DF6590"/>
    <w:rsid w:val="00DF73E6"/>
    <w:rsid w:val="00DF763D"/>
    <w:rsid w:val="00DF7BE6"/>
    <w:rsid w:val="00DF7DF2"/>
    <w:rsid w:val="00DF7F25"/>
    <w:rsid w:val="00E0028D"/>
    <w:rsid w:val="00E0030D"/>
    <w:rsid w:val="00E00486"/>
    <w:rsid w:val="00E0051B"/>
    <w:rsid w:val="00E00564"/>
    <w:rsid w:val="00E01133"/>
    <w:rsid w:val="00E0203C"/>
    <w:rsid w:val="00E02726"/>
    <w:rsid w:val="00E02FEE"/>
    <w:rsid w:val="00E0334F"/>
    <w:rsid w:val="00E0350B"/>
    <w:rsid w:val="00E03806"/>
    <w:rsid w:val="00E03B1C"/>
    <w:rsid w:val="00E03CBB"/>
    <w:rsid w:val="00E03F0B"/>
    <w:rsid w:val="00E05DD4"/>
    <w:rsid w:val="00E072E9"/>
    <w:rsid w:val="00E079F3"/>
    <w:rsid w:val="00E10ECD"/>
    <w:rsid w:val="00E110E1"/>
    <w:rsid w:val="00E1113F"/>
    <w:rsid w:val="00E13256"/>
    <w:rsid w:val="00E136B3"/>
    <w:rsid w:val="00E141BF"/>
    <w:rsid w:val="00E14502"/>
    <w:rsid w:val="00E14A43"/>
    <w:rsid w:val="00E14A8E"/>
    <w:rsid w:val="00E15399"/>
    <w:rsid w:val="00E15D14"/>
    <w:rsid w:val="00E166E6"/>
    <w:rsid w:val="00E169BE"/>
    <w:rsid w:val="00E16A86"/>
    <w:rsid w:val="00E17AC5"/>
    <w:rsid w:val="00E20D5D"/>
    <w:rsid w:val="00E20F16"/>
    <w:rsid w:val="00E21349"/>
    <w:rsid w:val="00E21359"/>
    <w:rsid w:val="00E21C43"/>
    <w:rsid w:val="00E22D80"/>
    <w:rsid w:val="00E2300A"/>
    <w:rsid w:val="00E23942"/>
    <w:rsid w:val="00E23CCD"/>
    <w:rsid w:val="00E23E41"/>
    <w:rsid w:val="00E242BB"/>
    <w:rsid w:val="00E24538"/>
    <w:rsid w:val="00E24EE2"/>
    <w:rsid w:val="00E255A1"/>
    <w:rsid w:val="00E2584D"/>
    <w:rsid w:val="00E25CF5"/>
    <w:rsid w:val="00E25F43"/>
    <w:rsid w:val="00E265E8"/>
    <w:rsid w:val="00E268FE"/>
    <w:rsid w:val="00E27BC1"/>
    <w:rsid w:val="00E309D5"/>
    <w:rsid w:val="00E30C4B"/>
    <w:rsid w:val="00E30D7A"/>
    <w:rsid w:val="00E315DE"/>
    <w:rsid w:val="00E3184C"/>
    <w:rsid w:val="00E319E1"/>
    <w:rsid w:val="00E3210D"/>
    <w:rsid w:val="00E32B70"/>
    <w:rsid w:val="00E33628"/>
    <w:rsid w:val="00E33964"/>
    <w:rsid w:val="00E3442E"/>
    <w:rsid w:val="00E34E25"/>
    <w:rsid w:val="00E34F3D"/>
    <w:rsid w:val="00E3554A"/>
    <w:rsid w:val="00E36BA9"/>
    <w:rsid w:val="00E36CAF"/>
    <w:rsid w:val="00E370B3"/>
    <w:rsid w:val="00E372A6"/>
    <w:rsid w:val="00E37F49"/>
    <w:rsid w:val="00E37F4D"/>
    <w:rsid w:val="00E405DB"/>
    <w:rsid w:val="00E40695"/>
    <w:rsid w:val="00E41968"/>
    <w:rsid w:val="00E41C42"/>
    <w:rsid w:val="00E420D8"/>
    <w:rsid w:val="00E420DC"/>
    <w:rsid w:val="00E431AE"/>
    <w:rsid w:val="00E43406"/>
    <w:rsid w:val="00E435B9"/>
    <w:rsid w:val="00E436A2"/>
    <w:rsid w:val="00E442B6"/>
    <w:rsid w:val="00E44580"/>
    <w:rsid w:val="00E446D1"/>
    <w:rsid w:val="00E46C16"/>
    <w:rsid w:val="00E477A1"/>
    <w:rsid w:val="00E511D6"/>
    <w:rsid w:val="00E5420C"/>
    <w:rsid w:val="00E54AA8"/>
    <w:rsid w:val="00E550A8"/>
    <w:rsid w:val="00E55669"/>
    <w:rsid w:val="00E56501"/>
    <w:rsid w:val="00E569EE"/>
    <w:rsid w:val="00E56C7B"/>
    <w:rsid w:val="00E57F84"/>
    <w:rsid w:val="00E62265"/>
    <w:rsid w:val="00E63203"/>
    <w:rsid w:val="00E63260"/>
    <w:rsid w:val="00E63277"/>
    <w:rsid w:val="00E634D1"/>
    <w:rsid w:val="00E63605"/>
    <w:rsid w:val="00E64201"/>
    <w:rsid w:val="00E64BFE"/>
    <w:rsid w:val="00E65198"/>
    <w:rsid w:val="00E65C41"/>
    <w:rsid w:val="00E667F2"/>
    <w:rsid w:val="00E66B87"/>
    <w:rsid w:val="00E6700C"/>
    <w:rsid w:val="00E67409"/>
    <w:rsid w:val="00E67EE4"/>
    <w:rsid w:val="00E7006E"/>
    <w:rsid w:val="00E702A1"/>
    <w:rsid w:val="00E70C1A"/>
    <w:rsid w:val="00E70D34"/>
    <w:rsid w:val="00E72582"/>
    <w:rsid w:val="00E7279A"/>
    <w:rsid w:val="00E72CAD"/>
    <w:rsid w:val="00E73E32"/>
    <w:rsid w:val="00E73F48"/>
    <w:rsid w:val="00E742D7"/>
    <w:rsid w:val="00E745DE"/>
    <w:rsid w:val="00E74BFE"/>
    <w:rsid w:val="00E74D7C"/>
    <w:rsid w:val="00E752C9"/>
    <w:rsid w:val="00E75A47"/>
    <w:rsid w:val="00E75AF5"/>
    <w:rsid w:val="00E7657E"/>
    <w:rsid w:val="00E765D7"/>
    <w:rsid w:val="00E77139"/>
    <w:rsid w:val="00E771DE"/>
    <w:rsid w:val="00E8070A"/>
    <w:rsid w:val="00E80980"/>
    <w:rsid w:val="00E80A09"/>
    <w:rsid w:val="00E81754"/>
    <w:rsid w:val="00E81B07"/>
    <w:rsid w:val="00E8220A"/>
    <w:rsid w:val="00E822BC"/>
    <w:rsid w:val="00E824BD"/>
    <w:rsid w:val="00E8283D"/>
    <w:rsid w:val="00E83134"/>
    <w:rsid w:val="00E832D7"/>
    <w:rsid w:val="00E8360D"/>
    <w:rsid w:val="00E83926"/>
    <w:rsid w:val="00E83B7D"/>
    <w:rsid w:val="00E84205"/>
    <w:rsid w:val="00E851FE"/>
    <w:rsid w:val="00E856C3"/>
    <w:rsid w:val="00E8638A"/>
    <w:rsid w:val="00E86822"/>
    <w:rsid w:val="00E87461"/>
    <w:rsid w:val="00E875FE"/>
    <w:rsid w:val="00E87775"/>
    <w:rsid w:val="00E87ECC"/>
    <w:rsid w:val="00E903CB"/>
    <w:rsid w:val="00E910CE"/>
    <w:rsid w:val="00E92346"/>
    <w:rsid w:val="00E92712"/>
    <w:rsid w:val="00E9327A"/>
    <w:rsid w:val="00E93BAA"/>
    <w:rsid w:val="00E9404D"/>
    <w:rsid w:val="00E957AF"/>
    <w:rsid w:val="00E95C6B"/>
    <w:rsid w:val="00E962E3"/>
    <w:rsid w:val="00E963B3"/>
    <w:rsid w:val="00E966B0"/>
    <w:rsid w:val="00E971D7"/>
    <w:rsid w:val="00EA12FA"/>
    <w:rsid w:val="00EA1343"/>
    <w:rsid w:val="00EA2359"/>
    <w:rsid w:val="00EA2B6F"/>
    <w:rsid w:val="00EA2F1A"/>
    <w:rsid w:val="00EA36A3"/>
    <w:rsid w:val="00EA3A38"/>
    <w:rsid w:val="00EA3A7C"/>
    <w:rsid w:val="00EA3E44"/>
    <w:rsid w:val="00EA3FD9"/>
    <w:rsid w:val="00EA475C"/>
    <w:rsid w:val="00EA576D"/>
    <w:rsid w:val="00EA57C7"/>
    <w:rsid w:val="00EA6009"/>
    <w:rsid w:val="00EA6BA4"/>
    <w:rsid w:val="00EA6C23"/>
    <w:rsid w:val="00EA6D37"/>
    <w:rsid w:val="00EA7019"/>
    <w:rsid w:val="00EA78A1"/>
    <w:rsid w:val="00EA7D1B"/>
    <w:rsid w:val="00EB0E2F"/>
    <w:rsid w:val="00EB195A"/>
    <w:rsid w:val="00EB27B1"/>
    <w:rsid w:val="00EB292E"/>
    <w:rsid w:val="00EB30A7"/>
    <w:rsid w:val="00EB3242"/>
    <w:rsid w:val="00EB360F"/>
    <w:rsid w:val="00EB3758"/>
    <w:rsid w:val="00EB3E35"/>
    <w:rsid w:val="00EB418A"/>
    <w:rsid w:val="00EB4CCC"/>
    <w:rsid w:val="00EB4DC5"/>
    <w:rsid w:val="00EB521B"/>
    <w:rsid w:val="00EB548C"/>
    <w:rsid w:val="00EB5654"/>
    <w:rsid w:val="00EB5FE7"/>
    <w:rsid w:val="00EB638E"/>
    <w:rsid w:val="00EB69CB"/>
    <w:rsid w:val="00EB6A6E"/>
    <w:rsid w:val="00EB71A1"/>
    <w:rsid w:val="00EC08B7"/>
    <w:rsid w:val="00EC1866"/>
    <w:rsid w:val="00EC2210"/>
    <w:rsid w:val="00EC2CFC"/>
    <w:rsid w:val="00EC2D81"/>
    <w:rsid w:val="00EC3030"/>
    <w:rsid w:val="00EC40B9"/>
    <w:rsid w:val="00EC47CE"/>
    <w:rsid w:val="00EC52B5"/>
    <w:rsid w:val="00EC778B"/>
    <w:rsid w:val="00ED10A8"/>
    <w:rsid w:val="00ED1430"/>
    <w:rsid w:val="00ED1647"/>
    <w:rsid w:val="00ED22ED"/>
    <w:rsid w:val="00ED26B6"/>
    <w:rsid w:val="00ED34F2"/>
    <w:rsid w:val="00ED42FE"/>
    <w:rsid w:val="00ED4926"/>
    <w:rsid w:val="00ED4E33"/>
    <w:rsid w:val="00ED4FF7"/>
    <w:rsid w:val="00ED517C"/>
    <w:rsid w:val="00ED5395"/>
    <w:rsid w:val="00ED5EA9"/>
    <w:rsid w:val="00ED5F20"/>
    <w:rsid w:val="00ED6956"/>
    <w:rsid w:val="00EE0245"/>
    <w:rsid w:val="00EE0E7F"/>
    <w:rsid w:val="00EE22AD"/>
    <w:rsid w:val="00EE2AD8"/>
    <w:rsid w:val="00EE2BA3"/>
    <w:rsid w:val="00EE3D43"/>
    <w:rsid w:val="00EE3F83"/>
    <w:rsid w:val="00EE41D4"/>
    <w:rsid w:val="00EE46A5"/>
    <w:rsid w:val="00EE46FF"/>
    <w:rsid w:val="00EE5605"/>
    <w:rsid w:val="00EE5B89"/>
    <w:rsid w:val="00EE5D94"/>
    <w:rsid w:val="00EE6AC7"/>
    <w:rsid w:val="00EE75C8"/>
    <w:rsid w:val="00EE7F37"/>
    <w:rsid w:val="00EF0393"/>
    <w:rsid w:val="00EF0A3A"/>
    <w:rsid w:val="00EF102A"/>
    <w:rsid w:val="00EF1309"/>
    <w:rsid w:val="00EF2199"/>
    <w:rsid w:val="00EF3507"/>
    <w:rsid w:val="00EF3798"/>
    <w:rsid w:val="00EF40F2"/>
    <w:rsid w:val="00EF4425"/>
    <w:rsid w:val="00EF593D"/>
    <w:rsid w:val="00EF5CFE"/>
    <w:rsid w:val="00EF5EE4"/>
    <w:rsid w:val="00EF610F"/>
    <w:rsid w:val="00EF663C"/>
    <w:rsid w:val="00EF701E"/>
    <w:rsid w:val="00EF7103"/>
    <w:rsid w:val="00EF7A88"/>
    <w:rsid w:val="00F0045C"/>
    <w:rsid w:val="00F0046E"/>
    <w:rsid w:val="00F0129C"/>
    <w:rsid w:val="00F014D4"/>
    <w:rsid w:val="00F01D0B"/>
    <w:rsid w:val="00F02524"/>
    <w:rsid w:val="00F035CC"/>
    <w:rsid w:val="00F03D83"/>
    <w:rsid w:val="00F03ECF"/>
    <w:rsid w:val="00F04CD4"/>
    <w:rsid w:val="00F05DB4"/>
    <w:rsid w:val="00F06FA4"/>
    <w:rsid w:val="00F07003"/>
    <w:rsid w:val="00F076BB"/>
    <w:rsid w:val="00F078EC"/>
    <w:rsid w:val="00F07966"/>
    <w:rsid w:val="00F07A78"/>
    <w:rsid w:val="00F07F81"/>
    <w:rsid w:val="00F10460"/>
    <w:rsid w:val="00F1130A"/>
    <w:rsid w:val="00F11660"/>
    <w:rsid w:val="00F11D29"/>
    <w:rsid w:val="00F11E1E"/>
    <w:rsid w:val="00F12397"/>
    <w:rsid w:val="00F12D9C"/>
    <w:rsid w:val="00F131BC"/>
    <w:rsid w:val="00F13457"/>
    <w:rsid w:val="00F13922"/>
    <w:rsid w:val="00F13BDF"/>
    <w:rsid w:val="00F15D53"/>
    <w:rsid w:val="00F160B5"/>
    <w:rsid w:val="00F162D4"/>
    <w:rsid w:val="00F16988"/>
    <w:rsid w:val="00F170E0"/>
    <w:rsid w:val="00F17567"/>
    <w:rsid w:val="00F178AE"/>
    <w:rsid w:val="00F200D0"/>
    <w:rsid w:val="00F202FE"/>
    <w:rsid w:val="00F2038B"/>
    <w:rsid w:val="00F20849"/>
    <w:rsid w:val="00F21246"/>
    <w:rsid w:val="00F21369"/>
    <w:rsid w:val="00F21D39"/>
    <w:rsid w:val="00F2271C"/>
    <w:rsid w:val="00F22764"/>
    <w:rsid w:val="00F2315D"/>
    <w:rsid w:val="00F23B06"/>
    <w:rsid w:val="00F24006"/>
    <w:rsid w:val="00F2492D"/>
    <w:rsid w:val="00F24D5F"/>
    <w:rsid w:val="00F24F4D"/>
    <w:rsid w:val="00F2607A"/>
    <w:rsid w:val="00F26188"/>
    <w:rsid w:val="00F26BC4"/>
    <w:rsid w:val="00F26D7F"/>
    <w:rsid w:val="00F27CA3"/>
    <w:rsid w:val="00F27E08"/>
    <w:rsid w:val="00F3015B"/>
    <w:rsid w:val="00F30E77"/>
    <w:rsid w:val="00F310A2"/>
    <w:rsid w:val="00F31A04"/>
    <w:rsid w:val="00F31BA9"/>
    <w:rsid w:val="00F31EBF"/>
    <w:rsid w:val="00F32183"/>
    <w:rsid w:val="00F321D3"/>
    <w:rsid w:val="00F32443"/>
    <w:rsid w:val="00F32975"/>
    <w:rsid w:val="00F34241"/>
    <w:rsid w:val="00F34A49"/>
    <w:rsid w:val="00F34CA9"/>
    <w:rsid w:val="00F3571A"/>
    <w:rsid w:val="00F35813"/>
    <w:rsid w:val="00F36909"/>
    <w:rsid w:val="00F36A14"/>
    <w:rsid w:val="00F36B9F"/>
    <w:rsid w:val="00F36E91"/>
    <w:rsid w:val="00F37A05"/>
    <w:rsid w:val="00F37BC2"/>
    <w:rsid w:val="00F40D02"/>
    <w:rsid w:val="00F41AE3"/>
    <w:rsid w:val="00F42A63"/>
    <w:rsid w:val="00F4341D"/>
    <w:rsid w:val="00F435C8"/>
    <w:rsid w:val="00F43CB1"/>
    <w:rsid w:val="00F44307"/>
    <w:rsid w:val="00F443F2"/>
    <w:rsid w:val="00F448B1"/>
    <w:rsid w:val="00F44D9F"/>
    <w:rsid w:val="00F45045"/>
    <w:rsid w:val="00F4566E"/>
    <w:rsid w:val="00F46AEF"/>
    <w:rsid w:val="00F47188"/>
    <w:rsid w:val="00F47286"/>
    <w:rsid w:val="00F4765F"/>
    <w:rsid w:val="00F47759"/>
    <w:rsid w:val="00F5052A"/>
    <w:rsid w:val="00F50C3B"/>
    <w:rsid w:val="00F50C7A"/>
    <w:rsid w:val="00F520F0"/>
    <w:rsid w:val="00F52125"/>
    <w:rsid w:val="00F5266F"/>
    <w:rsid w:val="00F526CF"/>
    <w:rsid w:val="00F52E77"/>
    <w:rsid w:val="00F537AE"/>
    <w:rsid w:val="00F544FB"/>
    <w:rsid w:val="00F55265"/>
    <w:rsid w:val="00F55BEF"/>
    <w:rsid w:val="00F5612D"/>
    <w:rsid w:val="00F56206"/>
    <w:rsid w:val="00F577EC"/>
    <w:rsid w:val="00F6010A"/>
    <w:rsid w:val="00F61FC6"/>
    <w:rsid w:val="00F6247B"/>
    <w:rsid w:val="00F635A8"/>
    <w:rsid w:val="00F63649"/>
    <w:rsid w:val="00F64C64"/>
    <w:rsid w:val="00F64F92"/>
    <w:rsid w:val="00F659C7"/>
    <w:rsid w:val="00F660C9"/>
    <w:rsid w:val="00F67F46"/>
    <w:rsid w:val="00F70351"/>
    <w:rsid w:val="00F70E89"/>
    <w:rsid w:val="00F72CFF"/>
    <w:rsid w:val="00F733F2"/>
    <w:rsid w:val="00F7370D"/>
    <w:rsid w:val="00F73ADE"/>
    <w:rsid w:val="00F73E85"/>
    <w:rsid w:val="00F74F97"/>
    <w:rsid w:val="00F75391"/>
    <w:rsid w:val="00F75537"/>
    <w:rsid w:val="00F765DC"/>
    <w:rsid w:val="00F777B6"/>
    <w:rsid w:val="00F8079B"/>
    <w:rsid w:val="00F80B83"/>
    <w:rsid w:val="00F81FB3"/>
    <w:rsid w:val="00F82219"/>
    <w:rsid w:val="00F82824"/>
    <w:rsid w:val="00F831A9"/>
    <w:rsid w:val="00F83DAC"/>
    <w:rsid w:val="00F84C2C"/>
    <w:rsid w:val="00F85AE7"/>
    <w:rsid w:val="00F85F07"/>
    <w:rsid w:val="00F86945"/>
    <w:rsid w:val="00F86AB2"/>
    <w:rsid w:val="00F86E05"/>
    <w:rsid w:val="00F878A2"/>
    <w:rsid w:val="00F90B42"/>
    <w:rsid w:val="00F920E9"/>
    <w:rsid w:val="00F9238B"/>
    <w:rsid w:val="00F93FD3"/>
    <w:rsid w:val="00F94AD9"/>
    <w:rsid w:val="00F94C3B"/>
    <w:rsid w:val="00F9515E"/>
    <w:rsid w:val="00F9524A"/>
    <w:rsid w:val="00F953A5"/>
    <w:rsid w:val="00F957DF"/>
    <w:rsid w:val="00F958E9"/>
    <w:rsid w:val="00F960F7"/>
    <w:rsid w:val="00F96A96"/>
    <w:rsid w:val="00F96CE9"/>
    <w:rsid w:val="00F9730F"/>
    <w:rsid w:val="00F97C3A"/>
    <w:rsid w:val="00FA14CA"/>
    <w:rsid w:val="00FA1874"/>
    <w:rsid w:val="00FA20DE"/>
    <w:rsid w:val="00FA21C6"/>
    <w:rsid w:val="00FA249B"/>
    <w:rsid w:val="00FA2963"/>
    <w:rsid w:val="00FA2C3A"/>
    <w:rsid w:val="00FA383E"/>
    <w:rsid w:val="00FA444F"/>
    <w:rsid w:val="00FA4AF9"/>
    <w:rsid w:val="00FA78F9"/>
    <w:rsid w:val="00FB0155"/>
    <w:rsid w:val="00FB066B"/>
    <w:rsid w:val="00FB33B1"/>
    <w:rsid w:val="00FB404D"/>
    <w:rsid w:val="00FB4641"/>
    <w:rsid w:val="00FB491C"/>
    <w:rsid w:val="00FB5237"/>
    <w:rsid w:val="00FB5BEF"/>
    <w:rsid w:val="00FB687E"/>
    <w:rsid w:val="00FB6BD1"/>
    <w:rsid w:val="00FB6C3E"/>
    <w:rsid w:val="00FB7D5E"/>
    <w:rsid w:val="00FC0D5E"/>
    <w:rsid w:val="00FC1288"/>
    <w:rsid w:val="00FC23D6"/>
    <w:rsid w:val="00FC24FF"/>
    <w:rsid w:val="00FC3351"/>
    <w:rsid w:val="00FC41D6"/>
    <w:rsid w:val="00FC43F7"/>
    <w:rsid w:val="00FC440A"/>
    <w:rsid w:val="00FC4D45"/>
    <w:rsid w:val="00FC57DC"/>
    <w:rsid w:val="00FC5904"/>
    <w:rsid w:val="00FC5C93"/>
    <w:rsid w:val="00FC5EE8"/>
    <w:rsid w:val="00FC666C"/>
    <w:rsid w:val="00FC6673"/>
    <w:rsid w:val="00FC6D8B"/>
    <w:rsid w:val="00FC6E25"/>
    <w:rsid w:val="00FC6F94"/>
    <w:rsid w:val="00FC7395"/>
    <w:rsid w:val="00FC77DE"/>
    <w:rsid w:val="00FD049A"/>
    <w:rsid w:val="00FD0ABA"/>
    <w:rsid w:val="00FD133E"/>
    <w:rsid w:val="00FD148C"/>
    <w:rsid w:val="00FD1A87"/>
    <w:rsid w:val="00FD2FB6"/>
    <w:rsid w:val="00FD30D3"/>
    <w:rsid w:val="00FD39E4"/>
    <w:rsid w:val="00FD4876"/>
    <w:rsid w:val="00FD4E53"/>
    <w:rsid w:val="00FD53A1"/>
    <w:rsid w:val="00FD6E6D"/>
    <w:rsid w:val="00FD75C0"/>
    <w:rsid w:val="00FD796A"/>
    <w:rsid w:val="00FD7B4E"/>
    <w:rsid w:val="00FE0338"/>
    <w:rsid w:val="00FE036A"/>
    <w:rsid w:val="00FE05F1"/>
    <w:rsid w:val="00FE07BA"/>
    <w:rsid w:val="00FE07EC"/>
    <w:rsid w:val="00FE11A5"/>
    <w:rsid w:val="00FE1484"/>
    <w:rsid w:val="00FE2583"/>
    <w:rsid w:val="00FE264B"/>
    <w:rsid w:val="00FE265A"/>
    <w:rsid w:val="00FE270A"/>
    <w:rsid w:val="00FE285A"/>
    <w:rsid w:val="00FE2C35"/>
    <w:rsid w:val="00FE2F2F"/>
    <w:rsid w:val="00FE4054"/>
    <w:rsid w:val="00FE4073"/>
    <w:rsid w:val="00FE40B4"/>
    <w:rsid w:val="00FE4E62"/>
    <w:rsid w:val="00FE58EF"/>
    <w:rsid w:val="00FE62C8"/>
    <w:rsid w:val="00FE71C2"/>
    <w:rsid w:val="00FE7A63"/>
    <w:rsid w:val="00FF085F"/>
    <w:rsid w:val="00FF09A0"/>
    <w:rsid w:val="00FF0E9E"/>
    <w:rsid w:val="00FF42E1"/>
    <w:rsid w:val="00FF4444"/>
    <w:rsid w:val="00FF69EA"/>
    <w:rsid w:val="00FF7A5B"/>
    <w:rsid w:val="00FF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588899"/>
  <w15:docId w15:val="{690E165A-E5A3-47ED-B4C8-D28894831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224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A6175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2713C9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F831A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D5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831A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62D52"/>
    <w:rPr>
      <w:sz w:val="24"/>
      <w:szCs w:val="24"/>
    </w:rPr>
  </w:style>
  <w:style w:type="character" w:styleId="PageNumber">
    <w:name w:val="page number"/>
    <w:basedOn w:val="DefaultParagraphFont"/>
    <w:rsid w:val="00F831A9"/>
    <w:rPr>
      <w:rFonts w:cs="Times New Roman"/>
    </w:rPr>
  </w:style>
  <w:style w:type="character" w:styleId="FollowedHyperlink">
    <w:name w:val="FollowedHyperlink"/>
    <w:basedOn w:val="DefaultParagraphFont"/>
    <w:uiPriority w:val="99"/>
    <w:rsid w:val="00E7657E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0A38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rsid w:val="00C03F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03F82"/>
    <w:rPr>
      <w:rFonts w:ascii="Tahoma" w:hAnsi="Tahoma" w:cs="Tahoma"/>
      <w:sz w:val="16"/>
      <w:szCs w:val="16"/>
    </w:rPr>
  </w:style>
  <w:style w:type="character" w:customStyle="1" w:styleId="kearney2char">
    <w:name w:val="kearney2char"/>
    <w:basedOn w:val="DefaultParagraphFont"/>
    <w:rsid w:val="004C39D8"/>
  </w:style>
  <w:style w:type="paragraph" w:styleId="NoSpacing">
    <w:name w:val="No Spacing"/>
    <w:uiPriority w:val="1"/>
    <w:qFormat/>
    <w:rsid w:val="00100E85"/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973CF1"/>
    <w:pPr>
      <w:spacing w:before="100" w:beforeAutospacing="1" w:after="100" w:afterAutospacing="1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5D2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28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2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8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1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8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dart@charter.ne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ityofkearney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cochran@nlnb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malone@ipexneb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ichmcginnisbanker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8229F-BDA8-426B-B1BA-D2038CEE6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COMMISSION</vt:lpstr>
    </vt:vector>
  </TitlesOfParts>
  <Company>City of Kearney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COMMISSION</dc:title>
  <dc:creator>Nancy Eckhoff</dc:creator>
  <cp:lastModifiedBy>Amanda A. Dornhoff</cp:lastModifiedBy>
  <cp:revision>2</cp:revision>
  <cp:lastPrinted>2024-06-05T13:43:00Z</cp:lastPrinted>
  <dcterms:created xsi:type="dcterms:W3CDTF">2024-07-12T15:21:00Z</dcterms:created>
  <dcterms:modified xsi:type="dcterms:W3CDTF">2024-07-12T15:21:00Z</dcterms:modified>
</cp:coreProperties>
</file>